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FEE5C" w14:textId="24B8FC1B" w:rsidR="008E59C3" w:rsidRPr="002E22F6" w:rsidRDefault="008950B7" w:rsidP="00CA20C1">
      <w:pPr>
        <w:spacing w:after="160"/>
        <w:jc w:val="both"/>
      </w:pPr>
      <w:bookmarkStart w:id="0" w:name="_Toc33238232"/>
      <w:bookmarkStart w:id="1" w:name="_Toc377631579"/>
      <w:r>
        <w:rPr>
          <w:rFonts w:ascii="Times New Roman" w:hAnsi="Times New Roman" w:cs="Times New Roman"/>
          <w:b/>
          <w:noProof/>
          <w:lang w:eastAsia="es-PE"/>
        </w:rPr>
        <mc:AlternateContent>
          <mc:Choice Requires="wps">
            <w:drawing>
              <wp:anchor distT="0" distB="0" distL="114300" distR="114300" simplePos="0" relativeHeight="251660288" behindDoc="0" locked="0" layoutInCell="1" allowOverlap="1" wp14:anchorId="19C87D68" wp14:editId="06E545F2">
                <wp:simplePos x="0" y="0"/>
                <wp:positionH relativeFrom="margin">
                  <wp:align>center</wp:align>
                </wp:positionH>
                <wp:positionV relativeFrom="margin">
                  <wp:align>center</wp:align>
                </wp:positionV>
                <wp:extent cx="5281295" cy="1610995"/>
                <wp:effectExtent l="0" t="3175" r="0" b="0"/>
                <wp:wrapSquare wrapText="bothSides"/>
                <wp:docPr id="3" name="1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1295" cy="1610995"/>
                        </a:xfrm>
                        <a:prstGeom prst="rect">
                          <a:avLst/>
                        </a:prstGeom>
                        <a:solidFill>
                          <a:schemeClr val="bg1">
                            <a:lumMod val="10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txbx>
                        <w:txbxContent>
                          <w:p w14:paraId="1A06DAB7" w14:textId="77777777" w:rsidR="005E5FEF" w:rsidRPr="002E22F6" w:rsidRDefault="005E5FEF"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C87D68" id="1 Rectángulo" o:spid="_x0000_s1026" style="position:absolute;left:0;text-align:left;margin-left:0;margin-top:0;width:415.85pt;height:126.8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" fillcolor="white [3212]" stroked="f" strokecolor="#1f4d78 [1604]" strokeweight="1pt">
                <v:textbox>
                  <w:txbxContent>
                    <w:p w14:paraId="1A06DAB7" w14:textId="77777777" w:rsidR="005E5FEF" w:rsidRPr="002E22F6" w:rsidRDefault="005E5FEF"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mc:Fallback>
        </mc:AlternateContent>
      </w:r>
      <w:r w:rsidR="008E59C3" w:rsidRPr="002E22F6">
        <w:br w:type="page"/>
      </w:r>
      <w:bookmarkStart w:id="2" w:name="_Toc377631575"/>
      <w:bookmarkEnd w:id="2"/>
    </w:p>
    <w:sdt>
      <w:sdtPr>
        <w:id w:val="-1089308256"/>
        <w:docPartObj>
          <w:docPartGallery w:val="Table of Contents"/>
          <w:docPartUnique/>
        </w:docPartObj>
      </w:sdtPr>
      <w:sdtEndPr>
        <w:rPr>
          <w:b/>
          <w:bCs/>
        </w:rPr>
      </w:sdtEndPr>
      <w:sdtContent>
        <w:p w14:paraId="0AE7EBA2" w14:textId="77777777" w:rsidR="008E59C3" w:rsidRPr="002E22F6" w:rsidRDefault="008E59C3" w:rsidP="00A62760">
          <w:pPr>
            <w:spacing w:after="160"/>
            <w:jc w:val="center"/>
            <w:rPr>
              <w:b/>
            </w:rPr>
          </w:pPr>
          <w:r w:rsidRPr="002E22F6">
            <w:rPr>
              <w:b/>
            </w:rPr>
            <w:t>TABLA DE CONTENIDO</w:t>
          </w:r>
        </w:p>
        <w:p w14:paraId="7E475FC5" w14:textId="5F4CA7CE"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317E14">
              <w:rPr>
                <w:noProof/>
                <w:webHidden/>
              </w:rPr>
              <w:t>80</w:t>
            </w:r>
            <w:r w:rsidRPr="002E22F6">
              <w:rPr>
                <w:noProof/>
                <w:webHidden/>
              </w:rPr>
              <w:fldChar w:fldCharType="end"/>
            </w:r>
          </w:hyperlink>
        </w:p>
        <w:p w14:paraId="1331F212" w14:textId="34DD7F49" w:rsidR="00A762BA" w:rsidRPr="002E22F6" w:rsidRDefault="005E5FEF">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7E20466C" w14:textId="2F0BD3C5" w:rsidR="00A762BA" w:rsidRPr="002E22F6" w:rsidRDefault="005E5FEF">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373A8BAE" w14:textId="54826BD3" w:rsidR="00A762BA" w:rsidRPr="002E22F6" w:rsidRDefault="005E5FEF">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5C0D6228" w14:textId="19A20BC3" w:rsidR="00A762BA" w:rsidRPr="002E22F6" w:rsidRDefault="005E5FEF">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87B9178" w14:textId="70ACE233" w:rsidR="00A762BA" w:rsidRPr="002E22F6" w:rsidRDefault="005E5FEF">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7886284" w14:textId="595D83FD" w:rsidR="00A762BA" w:rsidRPr="002E22F6" w:rsidRDefault="005E5FEF">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6382517" w14:textId="29E0F658" w:rsidR="00A762BA" w:rsidRPr="002E22F6" w:rsidRDefault="005E5FEF">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02F3B39C" w14:textId="4D7039D7" w:rsidR="00A762BA" w:rsidRPr="002E22F6" w:rsidRDefault="005E5FEF">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5A3E0963" w14:textId="589C0804" w:rsidR="00A762BA" w:rsidRPr="002E22F6" w:rsidRDefault="005E5FEF">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8FB1122" w14:textId="211D1E6B" w:rsidR="00A762BA" w:rsidRPr="002E22F6" w:rsidRDefault="005E5FEF">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72CCFA9F" w14:textId="14CBFC14" w:rsidR="00A762BA" w:rsidRPr="002E22F6" w:rsidRDefault="005E5FEF">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317E14">
              <w:rPr>
                <w:noProof/>
                <w:webHidden/>
              </w:rPr>
              <w:t>83</w:t>
            </w:r>
            <w:r w:rsidR="008B6DEF" w:rsidRPr="002E22F6">
              <w:rPr>
                <w:noProof/>
                <w:webHidden/>
              </w:rPr>
              <w:fldChar w:fldCharType="end"/>
            </w:r>
          </w:hyperlink>
        </w:p>
        <w:p w14:paraId="3CB7AB96" w14:textId="26E96416" w:rsidR="00A762BA" w:rsidRPr="002E22F6" w:rsidRDefault="005E5FEF">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6D3E5CDA" w14:textId="580B8EA5" w:rsidR="00A762BA" w:rsidRPr="002E22F6" w:rsidRDefault="005E5FEF">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0C7CFC5A" w14:textId="71848097" w:rsidR="00A762BA" w:rsidRPr="002E22F6" w:rsidRDefault="005E5FEF">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31E9C490" w14:textId="5F57EC07" w:rsidR="00A762BA" w:rsidRPr="002E22F6" w:rsidRDefault="005E5FEF">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7026A72B" w14:textId="0D6C1A28" w:rsidR="00A762BA" w:rsidRPr="002E22F6" w:rsidRDefault="005E5FEF">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15E81B2E" w14:textId="4C4AED09" w:rsidR="00A762BA" w:rsidRPr="002E22F6" w:rsidRDefault="005E5FEF">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4675F40" w14:textId="5BEE32D3" w:rsidR="00A762BA" w:rsidRPr="002E22F6" w:rsidRDefault="005E5FEF">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CBDBBD2" w14:textId="06AA497D" w:rsidR="00A762BA" w:rsidRPr="002E22F6" w:rsidRDefault="005E5FEF">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65DB2926" w14:textId="4E009C6C" w:rsidR="00A762BA" w:rsidRPr="002E22F6" w:rsidRDefault="005E5FEF">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23C68A0C" w14:textId="4D75C34E" w:rsidR="00A762BA" w:rsidRPr="002E22F6" w:rsidRDefault="005E5FEF">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12AAAFC6" w14:textId="55DFCEBC" w:rsidR="00A762BA" w:rsidRPr="002E22F6" w:rsidRDefault="005E5FEF">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3926085C" w14:textId="4EEA94F6" w:rsidR="00A762BA" w:rsidRPr="002E22F6" w:rsidRDefault="005E5FEF">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31B8B91" w14:textId="1CAED57F" w:rsidR="00A762BA" w:rsidRPr="002E22F6" w:rsidRDefault="005E5FEF">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2C5DA7E" w14:textId="741488FF" w:rsidR="00A762BA" w:rsidRPr="002E22F6" w:rsidRDefault="005E5FEF">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B5C030C" w14:textId="51D35496" w:rsidR="00A762BA" w:rsidRPr="002E22F6" w:rsidRDefault="005E5FEF">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63EDA3B9" w14:textId="3EA8D276" w:rsidR="00A762BA" w:rsidRPr="002E22F6" w:rsidRDefault="005E5FEF">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2EAECB2C" w14:textId="1DF80A3E" w:rsidR="00A762BA" w:rsidRPr="002E22F6" w:rsidRDefault="005E5FEF">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2B51E18" w14:textId="480354D2" w:rsidR="00A762BA" w:rsidRPr="002E22F6" w:rsidRDefault="005E5FEF">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795040A7" w14:textId="7DC057BC" w:rsidR="00A762BA" w:rsidRPr="002E22F6" w:rsidRDefault="005E5FEF">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6CD40E2" w14:textId="1C7FF8F8" w:rsidR="00A762BA" w:rsidRPr="002E22F6" w:rsidRDefault="005E5FEF">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B3ECC08" w14:textId="423D5538" w:rsidR="00A762BA" w:rsidRPr="002E22F6" w:rsidRDefault="005E5FEF">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3263603" w14:textId="7D19772F" w:rsidR="00A762BA" w:rsidRPr="002E22F6" w:rsidRDefault="005E5FEF">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3BF2C22B" w14:textId="1F3EE98F" w:rsidR="00A762BA" w:rsidRPr="002E22F6" w:rsidRDefault="005E5FEF">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6B0FC47C" w14:textId="48A368BC" w:rsidR="00A762BA" w:rsidRPr="002E22F6" w:rsidRDefault="005E5FEF">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56F1B338" w14:textId="2D0FDCB9" w:rsidR="00A762BA" w:rsidRPr="002E22F6" w:rsidRDefault="005E5FEF">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11755406" w14:textId="20C7990B" w:rsidR="00A762BA" w:rsidRPr="002E22F6" w:rsidRDefault="005E5FEF">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5D251423" w14:textId="27D7C097" w:rsidR="00A762BA" w:rsidRPr="002E22F6" w:rsidRDefault="005E5FEF">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72827820" w14:textId="7CEA8815" w:rsidR="00A762BA" w:rsidRPr="002E22F6" w:rsidRDefault="005E5FEF">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24755AB" w14:textId="55055624" w:rsidR="00A762BA" w:rsidRPr="002E22F6" w:rsidRDefault="005E5FEF">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55AE4647" w14:textId="32DFF8DA" w:rsidR="00A762BA" w:rsidRPr="002E22F6" w:rsidRDefault="005E5FEF">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9CB04BC" w14:textId="57C39F6A" w:rsidR="00A762BA" w:rsidRPr="002E22F6" w:rsidRDefault="005E5FEF">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C816C34" w14:textId="70B19281" w:rsidR="00A762BA" w:rsidRPr="002E22F6" w:rsidRDefault="005E5FEF">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2C20BA71" w14:textId="79CD7BEB" w:rsidR="00A762BA" w:rsidRPr="002E22F6" w:rsidRDefault="005E5FEF">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317E14">
              <w:rPr>
                <w:noProof/>
                <w:webHidden/>
              </w:rPr>
              <w:t>91</w:t>
            </w:r>
            <w:r w:rsidR="008B6DEF" w:rsidRPr="002E22F6">
              <w:rPr>
                <w:noProof/>
                <w:webHidden/>
              </w:rPr>
              <w:fldChar w:fldCharType="end"/>
            </w:r>
          </w:hyperlink>
        </w:p>
        <w:p w14:paraId="7E9D59B0" w14:textId="3A8D5CA0" w:rsidR="00A762BA" w:rsidRPr="002E22F6" w:rsidRDefault="005E5FEF">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7586B091" w14:textId="7A40B11D" w:rsidR="00A762BA" w:rsidRPr="002E22F6" w:rsidRDefault="005E5FEF">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4B309FCA" w14:textId="3331B3C9" w:rsidR="00A762BA" w:rsidRPr="002E22F6" w:rsidRDefault="005E5FEF">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36EDEA1" w14:textId="6AFD2E20" w:rsidR="00A762BA" w:rsidRPr="002E22F6" w:rsidRDefault="005E5FEF">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6F5F7C95" w14:textId="18E392AE" w:rsidR="00A762BA" w:rsidRPr="002E22F6" w:rsidRDefault="005E5FEF">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3D3B65E0" w14:textId="3C5A9F1C" w:rsidR="00A762BA" w:rsidRPr="002E22F6" w:rsidRDefault="005E5FEF">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AC0250F" w14:textId="15397869" w:rsidR="00A762BA" w:rsidRPr="002E22F6" w:rsidRDefault="005E5FEF">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85A6C65" w14:textId="6D3DAE0A" w:rsidR="00A762BA" w:rsidRPr="002E22F6" w:rsidRDefault="005E5FEF">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FFD1E28" w14:textId="58A6DE6E" w:rsidR="00A762BA" w:rsidRPr="002E22F6" w:rsidRDefault="005E5FEF">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1C7AB89A" w14:textId="6D882D99" w:rsidR="00A762BA" w:rsidRPr="002E22F6" w:rsidRDefault="005E5FEF">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B08BE25" w14:textId="12506355" w:rsidR="00A762BA" w:rsidRPr="002E22F6" w:rsidRDefault="005E5FEF">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09734EE3" w14:textId="3DC21A32" w:rsidR="00A762BA" w:rsidRPr="002E22F6" w:rsidRDefault="005E5FEF">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7A60BD8" w14:textId="47CCA6FD" w:rsidR="00A762BA" w:rsidRPr="002E22F6" w:rsidRDefault="005E5FEF">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8212BD8" w14:textId="5761EB36" w:rsidR="00A762BA" w:rsidRPr="002E22F6" w:rsidRDefault="005E5FEF">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1B9BD729" w14:textId="138FF5AA" w:rsidR="00A762BA" w:rsidRPr="002E22F6" w:rsidRDefault="005E5FEF">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49A03A1" w14:textId="31AE548B" w:rsidR="00A762BA" w:rsidRPr="002E22F6" w:rsidRDefault="005E5FEF">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638A191E" w14:textId="34DB242B" w:rsidR="00A762BA" w:rsidRPr="002E22F6" w:rsidRDefault="005E5FEF">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3F287BD" w14:textId="4D109C4A" w:rsidR="00A762BA" w:rsidRPr="002E22F6" w:rsidRDefault="005E5FEF">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A4E3075" w14:textId="2A2C90E1" w:rsidR="00A762BA" w:rsidRPr="002E22F6" w:rsidRDefault="005E5FEF">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34A5C754" w14:textId="2906B9C6" w:rsidR="00A762BA" w:rsidRPr="002E22F6" w:rsidRDefault="005E5FEF">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56DCBEA7" w14:textId="6E741002" w:rsidR="00A762BA" w:rsidRPr="002E22F6" w:rsidRDefault="005E5FEF">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6D8ADE0A" w14:textId="780C6C64" w:rsidR="00A762BA" w:rsidRPr="002E22F6" w:rsidRDefault="005E5FEF">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03750984" w14:textId="77777777" w:rsidR="008E59C3" w:rsidRPr="002E22F6" w:rsidRDefault="008B6DEF" w:rsidP="00CA20C1">
          <w:pPr>
            <w:spacing w:line="240" w:lineRule="auto"/>
            <w:jc w:val="both"/>
          </w:pPr>
          <w:r w:rsidRPr="002E22F6">
            <w:rPr>
              <w:b/>
              <w:bCs/>
            </w:rPr>
            <w:fldChar w:fldCharType="end"/>
          </w:r>
        </w:p>
      </w:sdtContent>
    </w:sdt>
    <w:p w14:paraId="3BFAC560" w14:textId="77777777"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14:paraId="1E72C51A" w14:textId="77777777" w:rsidR="008E59C3" w:rsidRPr="002E22F6" w:rsidRDefault="008E59C3" w:rsidP="00CA20C1">
      <w:pPr>
        <w:pStyle w:val="Ttulo1"/>
        <w:numPr>
          <w:ilvl w:val="0"/>
          <w:numId w:val="14"/>
        </w:numPr>
        <w:jc w:val="both"/>
        <w:rPr>
          <w:rFonts w:cs="Times New Roman"/>
        </w:rPr>
      </w:pPr>
      <w:bookmarkStart w:id="3" w:name="_Toc377814609"/>
      <w:r w:rsidRPr="002E22F6">
        <w:rPr>
          <w:rFonts w:cs="Times New Roman"/>
        </w:rPr>
        <w:lastRenderedPageBreak/>
        <w:t>Introducción</w:t>
      </w:r>
      <w:bookmarkEnd w:id="0"/>
      <w:bookmarkEnd w:id="1"/>
      <w:bookmarkEnd w:id="3"/>
    </w:p>
    <w:p w14:paraId="34002607" w14:textId="77777777" w:rsidR="008E59C3" w:rsidRPr="002E22F6" w:rsidRDefault="008E59C3" w:rsidP="00CA20C1">
      <w:pPr>
        <w:pStyle w:val="Ttulo2"/>
        <w:spacing w:line="276" w:lineRule="auto"/>
        <w:jc w:val="both"/>
        <w:rPr>
          <w:szCs w:val="24"/>
        </w:rPr>
      </w:pPr>
      <w:bookmarkStart w:id="4" w:name="_Toc377631580"/>
      <w:bookmarkStart w:id="5" w:name="_Toc377814610"/>
      <w:r w:rsidRPr="002E22F6">
        <w:rPr>
          <w:szCs w:val="24"/>
        </w:rPr>
        <w:t>Propósito</w:t>
      </w:r>
      <w:bookmarkEnd w:id="4"/>
      <w:bookmarkEnd w:id="5"/>
    </w:p>
    <w:p w14:paraId="04BF9B23" w14:textId="03D264A1" w:rsidR="008E59C3" w:rsidRPr="002E22F6" w:rsidRDefault="008E59C3" w:rsidP="008950B7">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w:t>
      </w:r>
      <w:r w:rsidR="0022649E" w:rsidRPr="0022649E">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 para la empresa “</w:t>
      </w:r>
      <w:r w:rsidR="008950B7">
        <w:rPr>
          <w:rFonts w:ascii="Times New Roman" w:hAnsi="Times New Roman"/>
          <w:sz w:val="22"/>
          <w:szCs w:val="22"/>
          <w:lang w:val="es-PE"/>
        </w:rPr>
        <w:t>DICOVID</w:t>
      </w:r>
      <w:r w:rsidRPr="002E22F6">
        <w:rPr>
          <w:rFonts w:ascii="Times New Roman" w:hAnsi="Times New Roman"/>
          <w:sz w:val="22"/>
          <w:szCs w:val="22"/>
          <w:lang w:val="es-PE"/>
        </w:rPr>
        <w:t xml:space="preserve"> SRL” y para las futuras consultas de nuevos personales encargados del mantenimiento del sistema.</w:t>
      </w:r>
    </w:p>
    <w:p w14:paraId="45AF30DB" w14:textId="77777777" w:rsidR="008E59C3" w:rsidRPr="002E22F6" w:rsidRDefault="008E59C3" w:rsidP="00CA20C1">
      <w:pPr>
        <w:pStyle w:val="Ttulo2"/>
        <w:spacing w:line="276" w:lineRule="auto"/>
        <w:jc w:val="both"/>
      </w:pPr>
      <w:bookmarkStart w:id="6" w:name="_Toc377631581"/>
      <w:bookmarkStart w:id="7" w:name="_Toc377814611"/>
      <w:r w:rsidRPr="002E22F6">
        <w:t>Alcance</w:t>
      </w:r>
      <w:bookmarkEnd w:id="6"/>
      <w:bookmarkEnd w:id="7"/>
    </w:p>
    <w:p w14:paraId="6CF222AA" w14:textId="2DC1770D"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Esta Especificación de Requisitos de Software especifica todas las características operacionales del “Sistema de </w:t>
      </w:r>
      <w:r w:rsidR="00D118D7">
        <w:rPr>
          <w:rFonts w:ascii="Times New Roman" w:hAnsi="Times New Roman"/>
          <w:sz w:val="22"/>
          <w:szCs w:val="22"/>
          <w:lang w:val="es-PE"/>
        </w:rPr>
        <w:t>contacto entre desinfector y cliente</w:t>
      </w:r>
      <w:r w:rsidRPr="002E22F6">
        <w:rPr>
          <w:rFonts w:ascii="Times New Roman" w:hAnsi="Times New Roman"/>
          <w:sz w:val="22"/>
          <w:szCs w:val="22"/>
          <w:lang w:val="es-PE"/>
        </w:rPr>
        <w:t>”, así como la descripción general, requisitos específicos, y los respectivos apéndices.</w:t>
      </w:r>
    </w:p>
    <w:p w14:paraId="2028BD2F" w14:textId="77777777"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14:paraId="394EB822" w14:textId="0AD64A2B" w:rsidR="008E59C3" w:rsidRPr="002E22F6" w:rsidRDefault="008E59C3" w:rsidP="0022649E">
      <w:pPr>
        <w:pStyle w:val="Normalindentado2"/>
        <w:spacing w:line="276" w:lineRule="auto"/>
        <w:ind w:left="0"/>
        <w:jc w:val="both"/>
        <w:rPr>
          <w:rFonts w:ascii="Times New Roman" w:hAnsi="Times New Roman"/>
          <w:sz w:val="22"/>
          <w:szCs w:val="22"/>
          <w:lang w:val="es-PE"/>
        </w:rPr>
      </w:pPr>
    </w:p>
    <w:p w14:paraId="1BFABBA8"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14:paraId="7CFDE4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14:paraId="33363B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14:paraId="4297AF4C" w14:textId="77777777" w:rsidR="008E59C3" w:rsidRPr="002E22F6" w:rsidRDefault="008E59C3" w:rsidP="00CA20C1">
      <w:pPr>
        <w:pStyle w:val="Ttulo2"/>
        <w:spacing w:line="276" w:lineRule="auto"/>
        <w:jc w:val="both"/>
        <w:rPr>
          <w:iCs/>
        </w:rPr>
      </w:pPr>
      <w:bookmarkStart w:id="8" w:name="_Toc30323665"/>
      <w:bookmarkStart w:id="9" w:name="_Toc33238235"/>
      <w:bookmarkStart w:id="10" w:name="_Toc377631582"/>
      <w:bookmarkStart w:id="11" w:name="_Toc377814612"/>
      <w:r w:rsidRPr="002E22F6">
        <w:t>Personal involucrado</w:t>
      </w:r>
      <w:bookmarkEnd w:id="8"/>
      <w:bookmarkEnd w:id="9"/>
      <w:bookmarkEnd w:id="10"/>
      <w:bookmarkEnd w:id="11"/>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106431D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02CC1F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4BFEFE07" w14:textId="4C354832"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Huaman Huaman, Angel</w:t>
            </w:r>
          </w:p>
        </w:tc>
      </w:tr>
      <w:tr w:rsidR="008E59C3" w:rsidRPr="002E22F6" w14:paraId="0F8E2B5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ED7E3D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6B4D4CF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14:paraId="795501A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C21AEC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3BD487" w14:textId="331F9552"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w:t>
            </w:r>
            <w:r w:rsidR="0022649E">
              <w:rPr>
                <w:rFonts w:ascii="Times New Roman" w:hAnsi="Times New Roman"/>
                <w:sz w:val="22"/>
                <w:szCs w:val="22"/>
                <w:lang w:val="es-PE"/>
              </w:rPr>
              <w:t xml:space="preserve"> Software</w:t>
            </w:r>
          </w:p>
        </w:tc>
      </w:tr>
      <w:tr w:rsidR="008E59C3" w:rsidRPr="002E22F6" w14:paraId="4C242928"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D2D4FD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E5DB636"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14:paraId="23A3667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224BC0D2"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F30F13C" w14:textId="018AF6B1"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4E9D8FC8" w14:textId="77777777"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1"/>
        <w:gridCol w:w="5400"/>
      </w:tblGrid>
      <w:tr w:rsidR="008E59C3" w:rsidRPr="002E22F6" w14:paraId="371A01F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0DA1D53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85DF202" w14:textId="1A83C550"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Chavez Malca, Emerzon</w:t>
            </w:r>
          </w:p>
        </w:tc>
      </w:tr>
      <w:tr w:rsidR="008E59C3" w:rsidRPr="002E22F6" w14:paraId="3702BF0B"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BC9D590"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912F30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14:paraId="27F3B8C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F67DED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EDDA445" w14:textId="1FE1B786"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de la escuela de Ingeniería de </w:t>
            </w:r>
            <w:r w:rsidR="0022649E">
              <w:rPr>
                <w:rFonts w:ascii="Times New Roman" w:hAnsi="Times New Roman"/>
                <w:sz w:val="22"/>
                <w:szCs w:val="22"/>
                <w:lang w:val="es-PE"/>
              </w:rPr>
              <w:t>Software</w:t>
            </w:r>
          </w:p>
        </w:tc>
      </w:tr>
      <w:tr w:rsidR="008E59C3" w:rsidRPr="002E22F6" w14:paraId="24B2934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C041EE7"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5226CBE"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14:paraId="6C0429E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1C91E5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B9D48F1" w14:textId="1442D898"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76C77EE4" w14:textId="77777777"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5C86BB1E"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E5BEF3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55F96AE5" w14:textId="790A839B"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Maita Medina Andrés </w:t>
            </w:r>
          </w:p>
        </w:tc>
      </w:tr>
      <w:tr w:rsidR="008E59C3" w:rsidRPr="002E22F6" w14:paraId="459FC2E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37C5454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25FF1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14:paraId="49F58B1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1D03F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3BA527D3" w14:textId="24F42874"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w:t>
            </w:r>
            <w:r w:rsidR="0022649E">
              <w:rPr>
                <w:rFonts w:ascii="Times New Roman" w:hAnsi="Times New Roman"/>
                <w:sz w:val="22"/>
                <w:szCs w:val="22"/>
                <w:lang w:val="es-PE"/>
              </w:rPr>
              <w:t>oftware</w:t>
            </w:r>
            <w:r w:rsidRPr="002E22F6">
              <w:rPr>
                <w:rFonts w:ascii="Times New Roman" w:hAnsi="Times New Roman"/>
                <w:sz w:val="22"/>
                <w:szCs w:val="22"/>
                <w:lang w:val="es-PE"/>
              </w:rPr>
              <w:t>.</w:t>
            </w:r>
          </w:p>
        </w:tc>
      </w:tr>
      <w:tr w:rsidR="008E59C3" w:rsidRPr="002E22F6" w14:paraId="255FBB0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BE4D4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4BD187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14:paraId="18FBFD6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497182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860F0C" w14:textId="7B80AB6C"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16351B2F" w14:textId="77777777" w:rsidR="00CD54F0" w:rsidRPr="002E22F6" w:rsidRDefault="00CD54F0" w:rsidP="009A1102">
      <w:pPr>
        <w:pStyle w:val="Ttulo2"/>
        <w:numPr>
          <w:ilvl w:val="0"/>
          <w:numId w:val="0"/>
        </w:numPr>
        <w:spacing w:line="276" w:lineRule="auto"/>
        <w:jc w:val="both"/>
      </w:pPr>
      <w:bookmarkStart w:id="12" w:name="_Toc33238236"/>
      <w:bookmarkStart w:id="13" w:name="_Toc377631583"/>
    </w:p>
    <w:p w14:paraId="0E60877C" w14:textId="77777777" w:rsidR="008E59C3" w:rsidRPr="002E22F6" w:rsidRDefault="008E59C3" w:rsidP="00CA20C1">
      <w:pPr>
        <w:pStyle w:val="Ttulo2"/>
        <w:spacing w:line="276" w:lineRule="auto"/>
        <w:jc w:val="both"/>
      </w:pPr>
      <w:bookmarkStart w:id="14" w:name="_Toc377814613"/>
      <w:r w:rsidRPr="002E22F6">
        <w:t>Definiciones, acrónimos y abreviaturas</w:t>
      </w:r>
      <w:bookmarkEnd w:id="12"/>
      <w:bookmarkEnd w:id="13"/>
      <w:bookmarkEnd w:id="14"/>
    </w:p>
    <w:p w14:paraId="6110486F" w14:textId="2435D155" w:rsidR="008E59C3" w:rsidRPr="0022649E" w:rsidRDefault="008E59C3" w:rsidP="0022649E">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14:paraId="48B7C6EE"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14:paraId="4D5774EC"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14:paraId="2F2D611F" w14:textId="77777777" w:rsidR="00CD54F0" w:rsidRPr="002E22F6" w:rsidRDefault="00CD54F0" w:rsidP="00CD54F0">
      <w:pPr>
        <w:pStyle w:val="Normalindentado2"/>
        <w:spacing w:line="276" w:lineRule="auto"/>
        <w:ind w:left="1680"/>
        <w:jc w:val="both"/>
        <w:rPr>
          <w:rFonts w:ascii="Times New Roman" w:hAnsi="Times New Roman"/>
          <w:sz w:val="22"/>
          <w:szCs w:val="22"/>
          <w:lang w:val="es-PE"/>
        </w:rPr>
      </w:pPr>
    </w:p>
    <w:p w14:paraId="7AF39E80" w14:textId="77777777" w:rsidR="008E59C3" w:rsidRPr="002E22F6" w:rsidRDefault="008E59C3" w:rsidP="00CA20C1">
      <w:pPr>
        <w:pStyle w:val="Ttulo2"/>
        <w:spacing w:line="276" w:lineRule="auto"/>
        <w:jc w:val="both"/>
      </w:pPr>
      <w:bookmarkStart w:id="15" w:name="_Toc33238237"/>
      <w:bookmarkStart w:id="16" w:name="_Toc377631584"/>
      <w:bookmarkStart w:id="17" w:name="_Toc377814614"/>
      <w:r w:rsidRPr="002E22F6">
        <w:t>Referencias</w:t>
      </w:r>
      <w:bookmarkEnd w:id="15"/>
      <w:bookmarkEnd w:id="16"/>
      <w:bookmarkEnd w:id="17"/>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1"/>
        <w:gridCol w:w="1860"/>
        <w:gridCol w:w="2030"/>
        <w:gridCol w:w="1143"/>
        <w:gridCol w:w="1437"/>
      </w:tblGrid>
      <w:tr w:rsidR="008E59C3" w:rsidRPr="002E22F6" w14:paraId="48E03158" w14:textId="77777777" w:rsidTr="00D118D7">
        <w:trPr>
          <w:cantSplit/>
          <w:trHeight w:val="284"/>
        </w:trPr>
        <w:tc>
          <w:tcPr>
            <w:tcW w:w="1283" w:type="dxa"/>
            <w:tcBorders>
              <w:bottom w:val="double" w:sz="6" w:space="0" w:color="292929"/>
            </w:tcBorders>
            <w:shd w:val="clear" w:color="auto" w:fill="EAEAEA"/>
            <w:tcMar>
              <w:top w:w="17" w:type="dxa"/>
              <w:left w:w="17" w:type="dxa"/>
              <w:bottom w:w="17" w:type="dxa"/>
              <w:right w:w="17" w:type="dxa"/>
            </w:tcMar>
            <w:vAlign w:val="bottom"/>
          </w:tcPr>
          <w:p w14:paraId="6F149633"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14:paraId="03D30C8E"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529557F6"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3"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465C50E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14:paraId="5E99AF1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14:paraId="74B8ED31" w14:textId="77777777" w:rsidTr="00D118D7">
        <w:trPr>
          <w:cantSplit/>
        </w:trPr>
        <w:tc>
          <w:tcPr>
            <w:tcW w:w="1283" w:type="dxa"/>
            <w:tcBorders>
              <w:top w:val="double" w:sz="6" w:space="0" w:color="292929"/>
            </w:tcBorders>
            <w:vAlign w:val="center"/>
          </w:tcPr>
          <w:p w14:paraId="5BD1EB3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14:paraId="1F3871B2"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14:paraId="536E8AA9" w14:textId="7200F4D4"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r w:rsidR="00D118D7">
              <w:rPr>
                <w:rFonts w:ascii="Times New Roman" w:hAnsi="Times New Roman" w:cs="Times New Roman"/>
              </w:rPr>
              <w:t>3</w:t>
            </w:r>
          </w:p>
        </w:tc>
        <w:tc>
          <w:tcPr>
            <w:tcW w:w="1143" w:type="dxa"/>
            <w:tcBorders>
              <w:top w:val="double" w:sz="6" w:space="0" w:color="292929"/>
              <w:left w:val="single" w:sz="4" w:space="0" w:color="292929"/>
              <w:right w:val="single" w:sz="4" w:space="0" w:color="292929"/>
            </w:tcBorders>
            <w:tcMar>
              <w:top w:w="17" w:type="dxa"/>
              <w:bottom w:w="0" w:type="dxa"/>
            </w:tcMar>
            <w:vAlign w:val="center"/>
          </w:tcPr>
          <w:p w14:paraId="52CA5CCB" w14:textId="510A0BC8"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top w:val="double" w:sz="6" w:space="0" w:color="292929"/>
              <w:left w:val="single" w:sz="4" w:space="0" w:color="292929"/>
            </w:tcBorders>
            <w:tcMar>
              <w:top w:w="17" w:type="dxa"/>
            </w:tcMar>
            <w:vAlign w:val="center"/>
          </w:tcPr>
          <w:p w14:paraId="3856CB1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33DF4407" w14:textId="77777777" w:rsidTr="00D118D7">
        <w:trPr>
          <w:cantSplit/>
        </w:trPr>
        <w:tc>
          <w:tcPr>
            <w:tcW w:w="1283" w:type="dxa"/>
            <w:vAlign w:val="center"/>
          </w:tcPr>
          <w:p w14:paraId="75705C78"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7298688B"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5BEF8D90" w14:textId="5EE56445" w:rsidR="008E59C3" w:rsidRPr="002E22F6" w:rsidRDefault="008E59C3" w:rsidP="00A62760">
            <w:pPr>
              <w:rPr>
                <w:rFonts w:ascii="Times New Roman" w:hAnsi="Times New Roman" w:cs="Times New Roman"/>
              </w:rPr>
            </w:pPr>
            <w:r w:rsidRPr="002E22F6">
              <w:rPr>
                <w:rFonts w:ascii="Times New Roman" w:hAnsi="Times New Roman" w:cs="Times New Roman"/>
              </w:rPr>
              <w:t>Se encuentran descritas en este documento, en la pagina</w:t>
            </w:r>
            <w:r w:rsidR="00D118D7">
              <w:rPr>
                <w:rFonts w:ascii="Times New Roman" w:hAnsi="Times New Roman" w:cs="Times New Roman"/>
              </w:rPr>
              <w:t xml:space="preserve"> 8</w:t>
            </w:r>
          </w:p>
        </w:tc>
        <w:tc>
          <w:tcPr>
            <w:tcW w:w="1143" w:type="dxa"/>
            <w:tcBorders>
              <w:left w:val="single" w:sz="4" w:space="0" w:color="292929"/>
              <w:right w:val="single" w:sz="4" w:space="0" w:color="292929"/>
            </w:tcBorders>
            <w:tcMar>
              <w:top w:w="17" w:type="dxa"/>
              <w:bottom w:w="0" w:type="dxa"/>
            </w:tcMar>
            <w:vAlign w:val="center"/>
          </w:tcPr>
          <w:p w14:paraId="1016AAE7" w14:textId="66A10C43"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50A70E5F"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4106ADD8" w14:textId="77777777" w:rsidTr="00D118D7">
        <w:trPr>
          <w:cantSplit/>
        </w:trPr>
        <w:tc>
          <w:tcPr>
            <w:tcW w:w="1283" w:type="dxa"/>
            <w:vAlign w:val="center"/>
          </w:tcPr>
          <w:p w14:paraId="1741A181"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4BDD86FD"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0C906970" w14:textId="5E241903"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r w:rsidR="00D118D7">
              <w:rPr>
                <w:rFonts w:ascii="Times New Roman" w:hAnsi="Times New Roman" w:cs="Times New Roman"/>
              </w:rPr>
              <w:t>25</w:t>
            </w:r>
          </w:p>
        </w:tc>
        <w:tc>
          <w:tcPr>
            <w:tcW w:w="1143" w:type="dxa"/>
            <w:tcBorders>
              <w:left w:val="single" w:sz="4" w:space="0" w:color="292929"/>
              <w:right w:val="single" w:sz="4" w:space="0" w:color="292929"/>
            </w:tcBorders>
            <w:tcMar>
              <w:top w:w="17" w:type="dxa"/>
              <w:bottom w:w="0" w:type="dxa"/>
            </w:tcMar>
            <w:vAlign w:val="center"/>
          </w:tcPr>
          <w:p w14:paraId="1B2992C8" w14:textId="7FC2EDD6"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24F0B2C3"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14:paraId="156DA630" w14:textId="77777777" w:rsidR="008E59C3" w:rsidRPr="002E22F6" w:rsidRDefault="008E59C3" w:rsidP="00CA20C1">
      <w:pPr>
        <w:pStyle w:val="Normalindentado2"/>
        <w:spacing w:line="276" w:lineRule="auto"/>
        <w:jc w:val="both"/>
        <w:rPr>
          <w:rFonts w:ascii="Times New Roman" w:hAnsi="Times New Roman"/>
          <w:lang w:val="es-PE"/>
        </w:rPr>
      </w:pPr>
    </w:p>
    <w:p w14:paraId="2A8D3A8F" w14:textId="77777777" w:rsidR="008E59C3" w:rsidRPr="002E22F6" w:rsidRDefault="008E59C3" w:rsidP="00CA20C1">
      <w:pPr>
        <w:pStyle w:val="Ttulo2"/>
        <w:spacing w:line="276" w:lineRule="auto"/>
        <w:jc w:val="both"/>
      </w:pPr>
      <w:bookmarkStart w:id="18" w:name="_Toc377631585"/>
      <w:bookmarkStart w:id="19" w:name="_Toc377814615"/>
      <w:r w:rsidRPr="002E22F6">
        <w:t>Resumen</w:t>
      </w:r>
      <w:bookmarkEnd w:id="18"/>
      <w:bookmarkEnd w:id="19"/>
    </w:p>
    <w:p w14:paraId="070C3F7E" w14:textId="51372AAD"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w:t>
      </w:r>
      <w:r w:rsidR="00D118D7" w:rsidRPr="00D118D7">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w:t>
      </w:r>
    </w:p>
    <w:p w14:paraId="7BEC7972"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14:paraId="39FBFEDA"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14:paraId="136CD587" w14:textId="77777777" w:rsidR="008E59C3" w:rsidRPr="002E22F6" w:rsidRDefault="008E59C3" w:rsidP="00CA20C1">
      <w:pPr>
        <w:pStyle w:val="Ttulo1"/>
        <w:numPr>
          <w:ilvl w:val="0"/>
          <w:numId w:val="14"/>
        </w:numPr>
        <w:jc w:val="both"/>
      </w:pPr>
      <w:bookmarkStart w:id="20" w:name="_Toc33238239"/>
      <w:bookmarkStart w:id="21" w:name="_Toc377631586"/>
      <w:bookmarkStart w:id="22" w:name="_Toc377814616"/>
      <w:r w:rsidRPr="002E22F6">
        <w:t>Descripción general</w:t>
      </w:r>
      <w:bookmarkEnd w:id="20"/>
      <w:bookmarkEnd w:id="21"/>
      <w:bookmarkEnd w:id="22"/>
    </w:p>
    <w:p w14:paraId="514857D6" w14:textId="77777777" w:rsidR="008E59C3" w:rsidRPr="002E22F6" w:rsidRDefault="008E59C3" w:rsidP="00CA20C1">
      <w:pPr>
        <w:pStyle w:val="Ttulo2"/>
        <w:spacing w:line="276" w:lineRule="auto"/>
        <w:jc w:val="both"/>
      </w:pPr>
      <w:bookmarkStart w:id="23" w:name="_Toc33238240"/>
      <w:bookmarkStart w:id="24" w:name="_Toc377631587"/>
      <w:bookmarkStart w:id="25" w:name="_Toc377814617"/>
      <w:r w:rsidRPr="002E22F6">
        <w:t>Perspectiva del producto</w:t>
      </w:r>
      <w:bookmarkEnd w:id="23"/>
      <w:bookmarkEnd w:id="24"/>
      <w:bookmarkEnd w:id="25"/>
    </w:p>
    <w:p w14:paraId="5F5E84A2" w14:textId="79DB588F" w:rsidR="008E59C3" w:rsidRPr="002E22F6" w:rsidRDefault="008E59C3" w:rsidP="00CA20C1">
      <w:pPr>
        <w:spacing w:after="240"/>
        <w:ind w:left="1320"/>
        <w:jc w:val="both"/>
        <w:rPr>
          <w:rFonts w:ascii="Times New Roman" w:hAnsi="Times New Roman" w:cs="Times New Roman"/>
        </w:rPr>
      </w:pPr>
      <w:bookmarkStart w:id="26" w:name="_Toc532878319"/>
      <w:bookmarkStart w:id="27" w:name="_Toc33238241"/>
      <w:r w:rsidRPr="002E22F6">
        <w:rPr>
          <w:rFonts w:ascii="Times New Roman" w:hAnsi="Times New Roman" w:cs="Times New Roman"/>
        </w:rPr>
        <w:t xml:space="preserve">El producto final será la elaboración del Sistema de Gestión de </w:t>
      </w:r>
      <w:r w:rsidR="00467E16">
        <w:rPr>
          <w:rFonts w:ascii="Times New Roman" w:hAnsi="Times New Roman" w:cs="Times New Roman"/>
        </w:rPr>
        <w:t>Servicios de desinfección para clientes y desinfectores en el territorio nacional.</w:t>
      </w:r>
    </w:p>
    <w:p w14:paraId="4813172A" w14:textId="77777777" w:rsidR="008E59C3" w:rsidRPr="002E22F6" w:rsidRDefault="008E59C3" w:rsidP="00CA20C1">
      <w:pPr>
        <w:pStyle w:val="Ttulo2"/>
        <w:spacing w:line="276" w:lineRule="auto"/>
        <w:jc w:val="both"/>
      </w:pPr>
      <w:bookmarkStart w:id="28" w:name="_Toc377631588"/>
      <w:bookmarkStart w:id="29" w:name="_Toc377814618"/>
      <w:r w:rsidRPr="002E22F6">
        <w:lastRenderedPageBreak/>
        <w:t>Funcionalidad del producto</w:t>
      </w:r>
      <w:bookmarkEnd w:id="26"/>
      <w:bookmarkEnd w:id="27"/>
      <w:bookmarkEnd w:id="28"/>
      <w:bookmarkEnd w:id="29"/>
    </w:p>
    <w:p w14:paraId="1F6C77B5" w14:textId="0AAC307D" w:rsidR="008E59C3" w:rsidRPr="002E22F6" w:rsidRDefault="008E59C3" w:rsidP="00CA20C1">
      <w:pPr>
        <w:ind w:left="1320"/>
        <w:jc w:val="both"/>
        <w:rPr>
          <w:rFonts w:ascii="Times New Roman" w:hAnsi="Times New Roman" w:cs="Times New Roman"/>
        </w:rPr>
      </w:pPr>
      <w:bookmarkStart w:id="30" w:name="_Toc532878320"/>
      <w:bookmarkStart w:id="31" w:name="_Toc33238242"/>
      <w:r w:rsidRPr="002E22F6">
        <w:rPr>
          <w:rFonts w:ascii="Times New Roman" w:hAnsi="Times New Roman" w:cs="Times New Roman"/>
        </w:rPr>
        <w:t>El sistema buscará una agilización en los procesos de</w:t>
      </w:r>
      <w:r w:rsidR="00317E14">
        <w:rPr>
          <w:rFonts w:ascii="Times New Roman" w:hAnsi="Times New Roman" w:cs="Times New Roman"/>
        </w:rPr>
        <w:t xml:space="preserve"> búsqueda y</w:t>
      </w:r>
      <w:r w:rsidR="00467E16">
        <w:rPr>
          <w:rFonts w:ascii="Times New Roman" w:hAnsi="Times New Roman" w:cs="Times New Roman"/>
        </w:rPr>
        <w:t xml:space="preserve"> prestación del servicio.</w:t>
      </w:r>
    </w:p>
    <w:p w14:paraId="1F391F3E" w14:textId="77777777"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14:paraId="6D7041BF" w14:textId="1D410E5C"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contacto.</w:t>
      </w:r>
    </w:p>
    <w:p w14:paraId="06972D62" w14:textId="45671174"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negociación.</w:t>
      </w:r>
    </w:p>
    <w:p w14:paraId="70B4B8C7" w14:textId="77777777" w:rsidR="008E59C3" w:rsidRPr="002E22F6" w:rsidRDefault="008E59C3" w:rsidP="00CA20C1">
      <w:pPr>
        <w:pStyle w:val="Ttulo2"/>
        <w:spacing w:line="276" w:lineRule="auto"/>
        <w:jc w:val="both"/>
      </w:pPr>
      <w:bookmarkStart w:id="32" w:name="_Toc377631589"/>
      <w:bookmarkStart w:id="33" w:name="_Toc377814619"/>
      <w:r w:rsidRPr="002E22F6">
        <w:t>Características de los usuarios</w:t>
      </w:r>
      <w:bookmarkEnd w:id="30"/>
      <w:bookmarkEnd w:id="31"/>
      <w:bookmarkEnd w:id="32"/>
      <w:bookmarkEnd w:id="33"/>
    </w:p>
    <w:p w14:paraId="6021A2A0" w14:textId="77777777" w:rsidR="008E59C3" w:rsidRPr="002E22F6" w:rsidRDefault="008E59C3" w:rsidP="00CA20C1">
      <w:pPr>
        <w:pStyle w:val="guiazul"/>
        <w:spacing w:line="276" w:lineRule="auto"/>
        <w:ind w:left="708"/>
        <w:jc w:val="both"/>
        <w:rPr>
          <w:rFonts w:ascii="Times New Roman" w:hAnsi="Times New Roman"/>
          <w:i w:val="0"/>
          <w:lang w:val="es-PE"/>
        </w:rPr>
      </w:pPr>
    </w:p>
    <w:p w14:paraId="0568C98B" w14:textId="7A557FA1"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14:paraId="125E4E25" w14:textId="77777777"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14:paraId="20087ED0" w14:textId="77777777" w:rsidR="00720FEA" w:rsidRPr="002E22F6" w:rsidRDefault="00720FEA" w:rsidP="00A62760">
            <w:pPr>
              <w:spacing w:after="120"/>
              <w:jc w:val="center"/>
              <w:rPr>
                <w:rFonts w:ascii="Times New Roman" w:hAnsi="Times New Roman" w:cs="Times New Roman"/>
                <w:b/>
              </w:rPr>
            </w:pPr>
          </w:p>
          <w:p w14:paraId="00F5B693"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6D69E40A" w14:textId="17A6798E" w:rsidR="008E59C3" w:rsidRPr="002E22F6" w:rsidRDefault="00467E16" w:rsidP="00720FEA">
            <w:pPr>
              <w:spacing w:after="120"/>
              <w:ind w:left="426" w:hanging="426"/>
              <w:rPr>
                <w:rFonts w:ascii="Times New Roman" w:hAnsi="Times New Roman" w:cs="Times New Roman"/>
              </w:rPr>
            </w:pPr>
            <w:r>
              <w:rPr>
                <w:rFonts w:ascii="Times New Roman" w:hAnsi="Times New Roman" w:cs="Times New Roman"/>
              </w:rPr>
              <w:t>Cliente</w:t>
            </w:r>
          </w:p>
        </w:tc>
      </w:tr>
      <w:tr w:rsidR="008E59C3" w:rsidRPr="002E22F6" w14:paraId="31149AB9" w14:textId="77777777"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14:paraId="7D168EE6" w14:textId="77777777" w:rsidR="00720FEA" w:rsidRPr="002E22F6" w:rsidRDefault="00720FEA" w:rsidP="00CA20C1">
            <w:pPr>
              <w:spacing w:after="120"/>
              <w:ind w:left="720"/>
              <w:jc w:val="both"/>
              <w:rPr>
                <w:rFonts w:ascii="Times New Roman" w:hAnsi="Times New Roman" w:cs="Times New Roman"/>
                <w:b/>
              </w:rPr>
            </w:pPr>
          </w:p>
          <w:p w14:paraId="657519BE"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8698888" w14:textId="77777777" w:rsidR="00720FEA" w:rsidRPr="002E22F6" w:rsidRDefault="00720FEA" w:rsidP="00720FEA">
            <w:pPr>
              <w:spacing w:after="120"/>
              <w:jc w:val="center"/>
              <w:rPr>
                <w:rFonts w:ascii="Times New Roman" w:hAnsi="Times New Roman" w:cs="Times New Roman"/>
              </w:rPr>
            </w:pPr>
          </w:p>
          <w:p w14:paraId="63A7A292" w14:textId="3C87837E" w:rsidR="008E59C3" w:rsidRPr="002E22F6" w:rsidRDefault="00467E16" w:rsidP="00720FEA">
            <w:pPr>
              <w:spacing w:after="120"/>
              <w:ind w:left="142"/>
              <w:rPr>
                <w:rFonts w:ascii="Times New Roman" w:hAnsi="Times New Roman" w:cs="Times New Roman"/>
              </w:rPr>
            </w:pPr>
            <w:r>
              <w:rPr>
                <w:rFonts w:ascii="Times New Roman" w:hAnsi="Times New Roman" w:cs="Times New Roman"/>
              </w:rPr>
              <w:t xml:space="preserve">Registrarse en la plataforma, </w:t>
            </w:r>
            <w:r w:rsidR="0090666F">
              <w:rPr>
                <w:rFonts w:ascii="Times New Roman" w:hAnsi="Times New Roman" w:cs="Times New Roman"/>
              </w:rPr>
              <w:t>b</w:t>
            </w:r>
            <w:r>
              <w:rPr>
                <w:rFonts w:ascii="Times New Roman" w:hAnsi="Times New Roman" w:cs="Times New Roman"/>
              </w:rPr>
              <w:t>usca</w:t>
            </w:r>
            <w:r w:rsidR="0090666F">
              <w:rPr>
                <w:rFonts w:ascii="Times New Roman" w:hAnsi="Times New Roman" w:cs="Times New Roman"/>
              </w:rPr>
              <w:t>r</w:t>
            </w:r>
            <w:r>
              <w:rPr>
                <w:rFonts w:ascii="Times New Roman" w:hAnsi="Times New Roman" w:cs="Times New Roman"/>
              </w:rPr>
              <w:t xml:space="preserve"> desinfectores, </w:t>
            </w:r>
            <w:r w:rsidR="0090666F">
              <w:rPr>
                <w:rFonts w:ascii="Times New Roman" w:hAnsi="Times New Roman" w:cs="Times New Roman"/>
              </w:rPr>
              <w:t>enviar ofertas al desinfector, confirmar un acuerdo con el desinfector.</w:t>
            </w:r>
          </w:p>
        </w:tc>
      </w:tr>
    </w:tbl>
    <w:p w14:paraId="7E808352" w14:textId="77777777"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14:paraId="3A1BD1E6"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14:paraId="233AD202"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2975BE3" w14:textId="77777777" w:rsidR="008E59C3" w:rsidRPr="002E22F6" w:rsidRDefault="008E59C3" w:rsidP="00CA20C1">
            <w:pPr>
              <w:spacing w:after="120"/>
              <w:ind w:left="720"/>
              <w:jc w:val="both"/>
              <w:rPr>
                <w:rFonts w:ascii="Times New Roman" w:hAnsi="Times New Roman" w:cs="Times New Roman"/>
              </w:rPr>
            </w:pPr>
          </w:p>
          <w:p w14:paraId="23ACE00B" w14:textId="185AD467" w:rsidR="008E59C3" w:rsidRPr="002E22F6" w:rsidRDefault="0090666F" w:rsidP="0090666F">
            <w:pPr>
              <w:spacing w:after="120"/>
              <w:jc w:val="both"/>
              <w:rPr>
                <w:rFonts w:ascii="Times New Roman" w:hAnsi="Times New Roman" w:cs="Times New Roman"/>
              </w:rPr>
            </w:pPr>
            <w:r>
              <w:rPr>
                <w:rFonts w:ascii="Times New Roman" w:hAnsi="Times New Roman" w:cs="Times New Roman"/>
              </w:rPr>
              <w:t>Desinfector</w:t>
            </w:r>
          </w:p>
        </w:tc>
      </w:tr>
      <w:tr w:rsidR="008E59C3" w:rsidRPr="002E22F6" w14:paraId="7560D9BC"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14:paraId="6384276A" w14:textId="77777777" w:rsidR="008E59C3" w:rsidRPr="002E22F6" w:rsidRDefault="008E59C3" w:rsidP="00CA20C1">
            <w:pPr>
              <w:spacing w:after="120"/>
              <w:ind w:left="720"/>
              <w:jc w:val="both"/>
              <w:rPr>
                <w:rFonts w:ascii="Times New Roman" w:hAnsi="Times New Roman" w:cs="Times New Roman"/>
                <w:b/>
              </w:rPr>
            </w:pPr>
          </w:p>
          <w:p w14:paraId="5FE8F043"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6562F15" w14:textId="77777777" w:rsidR="008E59C3" w:rsidRPr="002E22F6" w:rsidRDefault="008E59C3" w:rsidP="00CA20C1">
            <w:pPr>
              <w:spacing w:after="120"/>
              <w:ind w:left="720"/>
              <w:jc w:val="both"/>
              <w:rPr>
                <w:rFonts w:ascii="Times New Roman" w:hAnsi="Times New Roman" w:cs="Times New Roman"/>
              </w:rPr>
            </w:pPr>
          </w:p>
          <w:p w14:paraId="3358EBF5" w14:textId="5E21DF6A" w:rsidR="008E59C3" w:rsidRPr="002E22F6" w:rsidRDefault="00E27FF4" w:rsidP="00CA20C1">
            <w:pPr>
              <w:spacing w:after="120"/>
              <w:ind w:left="720"/>
              <w:jc w:val="both"/>
              <w:rPr>
                <w:rFonts w:ascii="Times New Roman" w:hAnsi="Times New Roman" w:cs="Times New Roman"/>
              </w:rPr>
            </w:pPr>
            <w:r>
              <w:rPr>
                <w:rFonts w:ascii="Times New Roman" w:hAnsi="Times New Roman" w:cs="Times New Roman"/>
              </w:rPr>
              <w:t>Registrarse</w:t>
            </w:r>
            <w:r w:rsidR="0090666F">
              <w:rPr>
                <w:rFonts w:ascii="Times New Roman" w:hAnsi="Times New Roman" w:cs="Times New Roman"/>
              </w:rPr>
              <w:t xml:space="preserve"> en la plataforma</w:t>
            </w:r>
            <w:r>
              <w:rPr>
                <w:rFonts w:ascii="Times New Roman" w:hAnsi="Times New Roman" w:cs="Times New Roman"/>
              </w:rPr>
              <w:t>, enviar contraofertas al cliente, confirmar un acuerdo con el cliente.</w:t>
            </w:r>
            <w:r w:rsidR="008E59C3" w:rsidRPr="002E22F6">
              <w:rPr>
                <w:rFonts w:ascii="Times New Roman" w:hAnsi="Times New Roman" w:cs="Times New Roman"/>
              </w:rPr>
              <w:t xml:space="preserve"> </w:t>
            </w:r>
          </w:p>
        </w:tc>
      </w:tr>
    </w:tbl>
    <w:p w14:paraId="103AD499" w14:textId="77777777" w:rsidR="008E59C3" w:rsidRPr="002E22F6" w:rsidRDefault="008E59C3" w:rsidP="00E27FF4">
      <w:pPr>
        <w:pStyle w:val="guiazul"/>
        <w:spacing w:line="276" w:lineRule="auto"/>
        <w:jc w:val="both"/>
        <w:rPr>
          <w:rFonts w:ascii="Times New Roman" w:hAnsi="Times New Roman"/>
          <w:i w:val="0"/>
          <w:lang w:val="es-PE"/>
        </w:rPr>
      </w:pPr>
    </w:p>
    <w:p w14:paraId="3BFAB8C4" w14:textId="77777777" w:rsidR="008E59C3" w:rsidRPr="002E22F6" w:rsidRDefault="008E59C3" w:rsidP="00CA20C1">
      <w:pPr>
        <w:pStyle w:val="Ttulo2"/>
        <w:spacing w:line="276" w:lineRule="auto"/>
        <w:jc w:val="both"/>
      </w:pPr>
      <w:bookmarkStart w:id="34" w:name="_Toc532878321"/>
      <w:bookmarkStart w:id="35" w:name="_Toc33238243"/>
      <w:bookmarkStart w:id="36" w:name="_Toc377631590"/>
      <w:bookmarkStart w:id="37" w:name="_Toc377814620"/>
      <w:r w:rsidRPr="002E22F6">
        <w:t>Restricciones</w:t>
      </w:r>
      <w:bookmarkEnd w:id="34"/>
      <w:bookmarkEnd w:id="35"/>
      <w:bookmarkEnd w:id="36"/>
      <w:bookmarkEnd w:id="37"/>
    </w:p>
    <w:p w14:paraId="1C8F001C" w14:textId="77777777"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8" w:name="_Toc532878322"/>
      <w:bookmarkStart w:id="39" w:name="_Toc33238244"/>
      <w:r w:rsidRPr="002E22F6">
        <w:rPr>
          <w:rFonts w:ascii="Times New Roman" w:hAnsi="Times New Roman" w:cs="Times New Roman"/>
          <w:color w:val="000000"/>
        </w:rPr>
        <w:t>Describiremos algunas limitaciones a tener en cuenta a la hora de diseñar y desarrollar el sistema:</w:t>
      </w:r>
    </w:p>
    <w:p w14:paraId="350401E6" w14:textId="77777777"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14:paraId="75C99238" w14:textId="3448C583"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Los lenguajes de programación será </w:t>
      </w:r>
      <w:r w:rsidR="00E27FF4">
        <w:rPr>
          <w:rFonts w:ascii="Times New Roman" w:hAnsi="Times New Roman" w:cs="Times New Roman"/>
          <w:color w:val="000000"/>
        </w:rPr>
        <w:t>Dart</w:t>
      </w:r>
      <w:r w:rsidRPr="002E22F6">
        <w:rPr>
          <w:rFonts w:ascii="Times New Roman" w:hAnsi="Times New Roman" w:cs="Times New Roman"/>
          <w:color w:val="000000"/>
        </w:rPr>
        <w:t xml:space="preserve"> (</w:t>
      </w:r>
      <w:r w:rsidR="00E27FF4">
        <w:rPr>
          <w:rFonts w:ascii="Times New Roman" w:hAnsi="Times New Roman" w:cs="Times New Roman"/>
          <w:color w:val="000000"/>
        </w:rPr>
        <w:t>framework Flutter</w:t>
      </w:r>
      <w:r w:rsidRPr="002E22F6">
        <w:rPr>
          <w:rFonts w:ascii="Times New Roman" w:hAnsi="Times New Roman" w:cs="Times New Roman"/>
          <w:color w:val="000000"/>
        </w:rPr>
        <w:t>).</w:t>
      </w:r>
    </w:p>
    <w:p w14:paraId="50FB5AFD" w14:textId="7331D945"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GBDR usado será </w:t>
      </w:r>
      <w:r w:rsidR="00E27FF4">
        <w:rPr>
          <w:rFonts w:ascii="Times New Roman" w:hAnsi="Times New Roman" w:cs="Times New Roman"/>
          <w:color w:val="000000"/>
        </w:rPr>
        <w:t>MySQL.</w:t>
      </w:r>
    </w:p>
    <w:p w14:paraId="55DE846F" w14:textId="260219DB"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istema operativo será Windows </w:t>
      </w:r>
      <w:r w:rsidR="00E27FF4">
        <w:rPr>
          <w:rFonts w:ascii="Times New Roman" w:hAnsi="Times New Roman" w:cs="Times New Roman"/>
          <w:color w:val="000000"/>
        </w:rPr>
        <w:t>Windows 10.</w:t>
      </w:r>
    </w:p>
    <w:p w14:paraId="548B7F13" w14:textId="49084A94"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hardware se </w:t>
      </w:r>
      <w:r w:rsidR="00E27FF4" w:rsidRPr="002E22F6">
        <w:rPr>
          <w:rFonts w:ascii="Times New Roman" w:hAnsi="Times New Roman" w:cs="Times New Roman"/>
          <w:color w:val="000000"/>
        </w:rPr>
        <w:t>especificará</w:t>
      </w:r>
      <w:r w:rsidRPr="002E22F6">
        <w:rPr>
          <w:rFonts w:ascii="Times New Roman" w:hAnsi="Times New Roman" w:cs="Times New Roman"/>
          <w:color w:val="000000"/>
        </w:rPr>
        <w:t xml:space="preserve"> con mayor detalle más adelante.</w:t>
      </w:r>
    </w:p>
    <w:p w14:paraId="0696D333" w14:textId="396B2B1D" w:rsidR="00720FEA"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s normas o patrones a considerar obedecen a los estándares    propuestos en el RUP.</w:t>
      </w:r>
    </w:p>
    <w:p w14:paraId="5F61BAF8" w14:textId="5DECCE58" w:rsidR="008950B7" w:rsidRDefault="008950B7" w:rsidP="008950B7">
      <w:pPr>
        <w:autoSpaceDE w:val="0"/>
        <w:autoSpaceDN w:val="0"/>
        <w:adjustRightInd w:val="0"/>
        <w:jc w:val="both"/>
        <w:rPr>
          <w:rFonts w:ascii="Times New Roman" w:hAnsi="Times New Roman" w:cs="Times New Roman"/>
          <w:color w:val="000000"/>
        </w:rPr>
      </w:pPr>
    </w:p>
    <w:p w14:paraId="60B50186" w14:textId="77777777" w:rsidR="008950B7" w:rsidRPr="008950B7" w:rsidRDefault="008950B7" w:rsidP="008950B7">
      <w:pPr>
        <w:autoSpaceDE w:val="0"/>
        <w:autoSpaceDN w:val="0"/>
        <w:adjustRightInd w:val="0"/>
        <w:jc w:val="both"/>
        <w:rPr>
          <w:rFonts w:ascii="Times New Roman" w:hAnsi="Times New Roman" w:cs="Times New Roman"/>
          <w:color w:val="000000"/>
        </w:rPr>
      </w:pPr>
    </w:p>
    <w:p w14:paraId="6330F017" w14:textId="77777777" w:rsidR="008E59C3" w:rsidRPr="002E22F6" w:rsidRDefault="008E59C3" w:rsidP="00CA20C1">
      <w:pPr>
        <w:pStyle w:val="Ttulo2"/>
        <w:spacing w:line="276" w:lineRule="auto"/>
        <w:jc w:val="both"/>
      </w:pPr>
      <w:bookmarkStart w:id="40" w:name="_Toc377631591"/>
      <w:bookmarkStart w:id="41" w:name="_Toc377814621"/>
      <w:r w:rsidRPr="002E22F6">
        <w:lastRenderedPageBreak/>
        <w:t>Suposiciones y dependencias</w:t>
      </w:r>
      <w:bookmarkEnd w:id="38"/>
      <w:bookmarkEnd w:id="39"/>
      <w:bookmarkEnd w:id="40"/>
      <w:bookmarkEnd w:id="41"/>
    </w:p>
    <w:p w14:paraId="677794C5" w14:textId="77777777" w:rsidR="009A1102" w:rsidRPr="002E22F6" w:rsidRDefault="009A1102" w:rsidP="009A1102"/>
    <w:p w14:paraId="7193316A"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2" w:name="_Toc532878323"/>
      <w:bookmarkStart w:id="43" w:name="_Toc33238245"/>
      <w:r w:rsidRPr="002E22F6">
        <w:rPr>
          <w:rFonts w:ascii="Times New Roman" w:hAnsi="Times New Roman" w:cs="Times New Roman"/>
          <w:b/>
          <w:color w:val="000000"/>
          <w:szCs w:val="20"/>
        </w:rPr>
        <w:t>SUPOSICIONES:</w:t>
      </w:r>
    </w:p>
    <w:p w14:paraId="36DBA645" w14:textId="7D509E46"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adores están dispuestos a difundir la información de su empresa.</w:t>
      </w:r>
    </w:p>
    <w:p w14:paraId="23867B29" w14:textId="523F917E"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ores estarán dispuestos a negociar.</w:t>
      </w:r>
    </w:p>
    <w:p w14:paraId="792FA26B" w14:textId="0D3C8F0B" w:rsidR="008E59C3"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el número de usuarios no superará nuestra capacidad operativa.</w:t>
      </w:r>
    </w:p>
    <w:p w14:paraId="67485277" w14:textId="1BA32B12" w:rsidR="00CD37DE" w:rsidRPr="002E22F6" w:rsidRDefault="00CD37DE"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Se asume que los usuarios no se registren con ubicaciones falsas.</w:t>
      </w:r>
    </w:p>
    <w:p w14:paraId="6F434C11"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14:paraId="7A0F2A80" w14:textId="290E7C7B" w:rsidR="008E59C3" w:rsidRPr="00E27FF4" w:rsidRDefault="00E27FF4" w:rsidP="00E27FF4">
      <w:pPr>
        <w:pStyle w:val="Prrafodelista"/>
        <w:numPr>
          <w:ilvl w:val="0"/>
          <w:numId w:val="8"/>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La demanda del servicio debe mantenerse estable.</w:t>
      </w:r>
    </w:p>
    <w:p w14:paraId="1B401396" w14:textId="4EC840FA" w:rsidR="008E59C3" w:rsidRPr="00CD37DE" w:rsidRDefault="008E59C3" w:rsidP="00CD37DE">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r w:rsidRPr="00CD37DE">
        <w:rPr>
          <w:rFonts w:ascii="Times New Roman" w:hAnsi="Times New Roman" w:cs="Times New Roman"/>
          <w:color w:val="000000"/>
          <w:szCs w:val="20"/>
        </w:rPr>
        <w:tab/>
      </w:r>
    </w:p>
    <w:p w14:paraId="043C157F" w14:textId="77777777" w:rsidR="008E59C3" w:rsidRPr="002E22F6" w:rsidRDefault="008E59C3" w:rsidP="00CA20C1">
      <w:pPr>
        <w:pStyle w:val="Ttulo2"/>
        <w:spacing w:line="276" w:lineRule="auto"/>
        <w:jc w:val="both"/>
      </w:pPr>
      <w:bookmarkStart w:id="44" w:name="_Toc377631592"/>
      <w:bookmarkStart w:id="45" w:name="_Toc377814622"/>
      <w:r w:rsidRPr="002E22F6">
        <w:t>Evolución previsible del sistema</w:t>
      </w:r>
      <w:bookmarkEnd w:id="42"/>
      <w:bookmarkEnd w:id="43"/>
      <w:bookmarkEnd w:id="44"/>
      <w:bookmarkEnd w:id="45"/>
    </w:p>
    <w:p w14:paraId="10115EDD" w14:textId="143DF132"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6" w:name="_Toc532878324"/>
      <w:bookmarkStart w:id="47" w:name="_Toc33238246"/>
      <w:r w:rsidRPr="002E22F6">
        <w:rPr>
          <w:rFonts w:ascii="Times New Roman" w:hAnsi="Times New Roman" w:cs="Times New Roman"/>
          <w:color w:val="000000"/>
          <w:szCs w:val="20"/>
        </w:rPr>
        <w:t xml:space="preserve">Considerando futuras mejoras al sistema, </w:t>
      </w:r>
      <w:r w:rsidR="00CD37DE">
        <w:rPr>
          <w:rFonts w:ascii="Times New Roman" w:hAnsi="Times New Roman" w:cs="Times New Roman"/>
          <w:color w:val="000000"/>
          <w:szCs w:val="20"/>
        </w:rPr>
        <w:t xml:space="preserve">el sistema permitirá dar una puntuación por el servicio, </w:t>
      </w:r>
      <w:r w:rsidR="00F042D6">
        <w:rPr>
          <w:rFonts w:ascii="Times New Roman" w:hAnsi="Times New Roman" w:cs="Times New Roman"/>
          <w:color w:val="000000"/>
          <w:szCs w:val="20"/>
        </w:rPr>
        <w:t>esto conlleva a que también se añada una funcionalidad de buscar desinfectores por calificación.</w:t>
      </w:r>
      <w:r w:rsidR="00CD37DE">
        <w:rPr>
          <w:rFonts w:ascii="Times New Roman" w:hAnsi="Times New Roman" w:cs="Times New Roman"/>
          <w:color w:val="000000"/>
          <w:szCs w:val="20"/>
        </w:rPr>
        <w:t xml:space="preserve"> </w:t>
      </w:r>
    </w:p>
    <w:p w14:paraId="057100D5" w14:textId="77777777" w:rsidR="008E59C3" w:rsidRPr="002E22F6" w:rsidRDefault="008E59C3" w:rsidP="00CA20C1">
      <w:pPr>
        <w:pStyle w:val="Ttulo1"/>
        <w:numPr>
          <w:ilvl w:val="0"/>
          <w:numId w:val="14"/>
        </w:numPr>
        <w:jc w:val="both"/>
      </w:pPr>
      <w:bookmarkStart w:id="48" w:name="_Toc377631593"/>
      <w:bookmarkStart w:id="49" w:name="_Toc377814623"/>
      <w:r w:rsidRPr="002E22F6">
        <w:t>Requisitos específico</w:t>
      </w:r>
      <w:bookmarkEnd w:id="46"/>
      <w:bookmarkEnd w:id="47"/>
      <w:r w:rsidRPr="002E22F6">
        <w:t>s</w:t>
      </w:r>
      <w:bookmarkEnd w:id="48"/>
      <w:bookmarkEnd w:id="49"/>
    </w:p>
    <w:p w14:paraId="5B3995DD" w14:textId="77777777" w:rsidR="008E59C3" w:rsidRPr="002E22F6" w:rsidRDefault="008E59C3" w:rsidP="00CA20C1">
      <w:pPr>
        <w:pStyle w:val="Ttulo2"/>
        <w:spacing w:line="276" w:lineRule="auto"/>
        <w:jc w:val="both"/>
      </w:pPr>
      <w:bookmarkStart w:id="50" w:name="_Toc377631594"/>
      <w:bookmarkStart w:id="51" w:name="_Toc377814624"/>
      <w:r w:rsidRPr="002E22F6">
        <w:t>Requisitos comunes de los interfaces</w:t>
      </w:r>
      <w:bookmarkEnd w:id="50"/>
      <w:bookmarkEnd w:id="51"/>
    </w:p>
    <w:p w14:paraId="4B3718C0" w14:textId="77777777" w:rsidR="008E59C3" w:rsidRPr="002E22F6" w:rsidRDefault="008E59C3" w:rsidP="00CA20C1">
      <w:pPr>
        <w:pStyle w:val="Ttulo3"/>
        <w:spacing w:line="276" w:lineRule="auto"/>
        <w:jc w:val="both"/>
      </w:pPr>
      <w:bookmarkStart w:id="52" w:name="_Toc33238248"/>
      <w:bookmarkStart w:id="53" w:name="_Toc377631595"/>
      <w:bookmarkStart w:id="54" w:name="_Toc377814625"/>
      <w:r w:rsidRPr="002E22F6">
        <w:t>Interfaces de usuario</w:t>
      </w:r>
      <w:bookmarkEnd w:id="52"/>
      <w:bookmarkEnd w:id="53"/>
      <w:bookmarkEnd w:id="54"/>
    </w:p>
    <w:p w14:paraId="6BB8DFD2" w14:textId="690ABD34" w:rsidR="004800BD" w:rsidRDefault="004800BD" w:rsidP="00082EDB">
      <w:pPr>
        <w:pStyle w:val="Normalindentado3"/>
        <w:spacing w:line="276" w:lineRule="auto"/>
        <w:ind w:left="1920"/>
        <w:rPr>
          <w:rFonts w:ascii="Times New Roman" w:hAnsi="Times New Roman"/>
          <w:sz w:val="22"/>
          <w:szCs w:val="22"/>
          <w:lang w:val="es-PE"/>
        </w:rPr>
      </w:pPr>
      <w:r>
        <w:rPr>
          <w:rFonts w:ascii="Times New Roman" w:hAnsi="Times New Roman"/>
          <w:sz w:val="22"/>
          <w:szCs w:val="22"/>
          <w:lang w:val="es-PE"/>
        </w:rPr>
        <w:t>La interfaz debe incluir los colores blancos y celeste, especialmente en el banner (parte superior)</w:t>
      </w:r>
    </w:p>
    <w:p w14:paraId="0B9DA9FC" w14:textId="6C6E5979" w:rsidR="004800BD" w:rsidRDefault="004800BD" w:rsidP="004800BD">
      <w:pPr>
        <w:pStyle w:val="Normalindentado3"/>
        <w:spacing w:line="276" w:lineRule="auto"/>
        <w:ind w:left="1704" w:firstLine="216"/>
        <w:rPr>
          <w:rFonts w:ascii="Times New Roman" w:hAnsi="Times New Roman"/>
          <w:sz w:val="22"/>
          <w:szCs w:val="22"/>
          <w:lang w:val="es-PE"/>
        </w:rPr>
      </w:pPr>
      <w:r>
        <w:rPr>
          <w:rFonts w:ascii="Times New Roman" w:hAnsi="Times New Roman"/>
          <w:sz w:val="22"/>
          <w:szCs w:val="22"/>
          <w:lang w:val="es-PE"/>
        </w:rPr>
        <w:t xml:space="preserve">La interfaz poseerá </w:t>
      </w:r>
      <w:r w:rsidR="00082EDB">
        <w:rPr>
          <w:rFonts w:ascii="Times New Roman" w:hAnsi="Times New Roman"/>
          <w:sz w:val="22"/>
          <w:szCs w:val="22"/>
          <w:lang w:val="es-PE"/>
        </w:rPr>
        <w:t>5</w:t>
      </w:r>
      <w:r>
        <w:rPr>
          <w:rFonts w:ascii="Times New Roman" w:hAnsi="Times New Roman"/>
          <w:sz w:val="22"/>
          <w:szCs w:val="22"/>
          <w:lang w:val="es-PE"/>
        </w:rPr>
        <w:t xml:space="preserve"> partes:</w:t>
      </w:r>
    </w:p>
    <w:p w14:paraId="76D150BD" w14:textId="46744A66" w:rsidR="004800BD" w:rsidRDefault="004800BD" w:rsidP="004800BD">
      <w:pPr>
        <w:pStyle w:val="Normalindentado3"/>
        <w:spacing w:line="276" w:lineRule="auto"/>
        <w:ind w:left="2124" w:firstLine="6"/>
        <w:rPr>
          <w:rFonts w:ascii="Times New Roman" w:hAnsi="Times New Roman"/>
          <w:sz w:val="22"/>
          <w:szCs w:val="22"/>
          <w:lang w:val="es-PE"/>
        </w:rPr>
      </w:pPr>
      <w:r w:rsidRPr="004800BD">
        <w:rPr>
          <w:rFonts w:ascii="Times New Roman" w:hAnsi="Times New Roman"/>
          <w:b/>
          <w:bCs/>
          <w:sz w:val="22"/>
          <w:szCs w:val="22"/>
          <w:lang w:val="es-PE"/>
        </w:rPr>
        <w:t>Inicio</w:t>
      </w:r>
      <w:r>
        <w:rPr>
          <w:rFonts w:ascii="Times New Roman" w:hAnsi="Times New Roman"/>
          <w:sz w:val="22"/>
          <w:szCs w:val="22"/>
          <w:lang w:val="es-PE"/>
        </w:rPr>
        <w:t>: Donde se le pide al usuario registrar, logearse o entrar como invitado</w:t>
      </w:r>
    </w:p>
    <w:p w14:paraId="116E8B20" w14:textId="600F0184" w:rsidR="004800BD" w:rsidRDefault="00694582" w:rsidP="00082EDB">
      <w:pPr>
        <w:pStyle w:val="Normalindentado3"/>
        <w:spacing w:line="276" w:lineRule="auto"/>
        <w:ind w:left="2130"/>
        <w:rPr>
          <w:rFonts w:ascii="Times New Roman" w:hAnsi="Times New Roman"/>
          <w:sz w:val="22"/>
          <w:szCs w:val="22"/>
          <w:lang w:val="es-PE"/>
        </w:rPr>
      </w:pPr>
      <w:r w:rsidRPr="004800BD">
        <w:rPr>
          <w:rFonts w:ascii="Times New Roman" w:hAnsi="Times New Roman"/>
          <w:b/>
          <w:bCs/>
          <w:sz w:val="22"/>
          <w:szCs w:val="22"/>
          <w:lang w:val="es-PE"/>
        </w:rPr>
        <w:t>Principal</w:t>
      </w:r>
      <w:r>
        <w:rPr>
          <w:rFonts w:ascii="Times New Roman" w:hAnsi="Times New Roman"/>
          <w:b/>
          <w:bCs/>
          <w:sz w:val="22"/>
          <w:szCs w:val="22"/>
          <w:lang w:val="es-PE"/>
        </w:rPr>
        <w:t>:</w:t>
      </w:r>
      <w:r w:rsidR="00082EDB">
        <w:rPr>
          <w:rFonts w:ascii="Times New Roman" w:hAnsi="Times New Roman"/>
          <w:sz w:val="22"/>
          <w:szCs w:val="22"/>
          <w:lang w:val="es-PE"/>
        </w:rPr>
        <w:t xml:space="preserve"> Habrán opciones para entrar a servicio al cliente, lista de desinfectadores.</w:t>
      </w:r>
    </w:p>
    <w:p w14:paraId="45D97A14" w14:textId="77777777" w:rsidR="00082EDB" w:rsidRDefault="00082EDB" w:rsidP="00082EDB">
      <w:pPr>
        <w:pStyle w:val="Normalindentado3"/>
        <w:spacing w:line="276" w:lineRule="auto"/>
        <w:ind w:left="2130"/>
        <w:rPr>
          <w:rFonts w:ascii="Times New Roman" w:hAnsi="Times New Roman"/>
          <w:sz w:val="22"/>
          <w:szCs w:val="22"/>
          <w:lang w:val="es-PE"/>
        </w:rPr>
      </w:pPr>
    </w:p>
    <w:p w14:paraId="44125E2C" w14:textId="0E436F12" w:rsidR="00082EDB" w:rsidRDefault="00082EDB" w:rsidP="00082EDB">
      <w:pPr>
        <w:pStyle w:val="Normalindentado3"/>
        <w:spacing w:line="276" w:lineRule="auto"/>
        <w:ind w:left="2124" w:firstLine="6"/>
        <w:rPr>
          <w:rFonts w:ascii="Times New Roman" w:hAnsi="Times New Roman"/>
          <w:sz w:val="22"/>
          <w:szCs w:val="22"/>
          <w:lang w:val="es-PE"/>
        </w:rPr>
      </w:pPr>
      <w:r>
        <w:rPr>
          <w:rFonts w:ascii="Times New Roman" w:hAnsi="Times New Roman"/>
          <w:b/>
          <w:bCs/>
          <w:sz w:val="22"/>
          <w:szCs w:val="22"/>
          <w:lang w:val="es-PE"/>
        </w:rPr>
        <w:t xml:space="preserve">Suport: </w:t>
      </w:r>
      <w:r>
        <w:rPr>
          <w:rFonts w:ascii="Times New Roman" w:hAnsi="Times New Roman"/>
          <w:sz w:val="22"/>
          <w:szCs w:val="22"/>
          <w:lang w:val="es-PE"/>
        </w:rPr>
        <w:t xml:space="preserve">Se encuentran una interfaz que permita envió de email y un numero para de whatssap para contactos </w:t>
      </w:r>
      <w:r w:rsidR="00694582">
        <w:rPr>
          <w:rFonts w:ascii="Times New Roman" w:hAnsi="Times New Roman"/>
          <w:sz w:val="22"/>
          <w:szCs w:val="22"/>
          <w:lang w:val="es-PE"/>
        </w:rPr>
        <w:t>más</w:t>
      </w:r>
      <w:r>
        <w:rPr>
          <w:rFonts w:ascii="Times New Roman" w:hAnsi="Times New Roman"/>
          <w:sz w:val="22"/>
          <w:szCs w:val="22"/>
          <w:lang w:val="es-PE"/>
        </w:rPr>
        <w:t xml:space="preserve"> rápidos</w:t>
      </w:r>
    </w:p>
    <w:p w14:paraId="37A4B36E" w14:textId="77777777" w:rsidR="00082EDB" w:rsidRPr="00082EDB" w:rsidRDefault="00082EDB" w:rsidP="00082EDB">
      <w:pPr>
        <w:pStyle w:val="Normalindentado3"/>
        <w:spacing w:line="276" w:lineRule="auto"/>
        <w:ind w:left="2124" w:firstLine="6"/>
        <w:rPr>
          <w:rFonts w:ascii="Times New Roman" w:hAnsi="Times New Roman"/>
          <w:sz w:val="22"/>
          <w:szCs w:val="22"/>
          <w:lang w:val="es-PE"/>
        </w:rPr>
      </w:pPr>
    </w:p>
    <w:p w14:paraId="61C5EE8E" w14:textId="5BE71E0E" w:rsidR="004800BD" w:rsidRDefault="00082EDB" w:rsidP="00082EDB">
      <w:pPr>
        <w:pStyle w:val="Normalindentado3"/>
        <w:spacing w:line="276" w:lineRule="auto"/>
        <w:ind w:left="2124" w:firstLine="6"/>
        <w:jc w:val="both"/>
        <w:rPr>
          <w:rFonts w:ascii="Times New Roman" w:hAnsi="Times New Roman"/>
          <w:sz w:val="22"/>
          <w:szCs w:val="22"/>
          <w:lang w:val="es-PE"/>
        </w:rPr>
      </w:pPr>
      <w:r>
        <w:rPr>
          <w:rFonts w:ascii="Times New Roman" w:hAnsi="Times New Roman"/>
          <w:b/>
          <w:bCs/>
          <w:sz w:val="22"/>
          <w:szCs w:val="22"/>
          <w:lang w:val="es-PE"/>
        </w:rPr>
        <w:t>Lista de Desinfectore</w:t>
      </w:r>
      <w:r w:rsidR="00694582">
        <w:rPr>
          <w:rFonts w:ascii="Times New Roman" w:hAnsi="Times New Roman"/>
          <w:b/>
          <w:bCs/>
          <w:sz w:val="22"/>
          <w:szCs w:val="22"/>
          <w:lang w:val="es-PE"/>
        </w:rPr>
        <w:t>s</w:t>
      </w:r>
      <w:r>
        <w:rPr>
          <w:rFonts w:ascii="Times New Roman" w:hAnsi="Times New Roman"/>
          <w:sz w:val="22"/>
          <w:szCs w:val="22"/>
          <w:lang w:val="es-PE"/>
        </w:rPr>
        <w:t>:  Interfaz donde mostrara la lista de desinfectores registrados que ofrecen sus servicios.</w:t>
      </w:r>
    </w:p>
    <w:p w14:paraId="2D24FC74" w14:textId="77777777" w:rsidR="00082EDB" w:rsidRDefault="00082EDB" w:rsidP="00082EDB">
      <w:pPr>
        <w:pStyle w:val="Normalindentado3"/>
        <w:spacing w:line="276" w:lineRule="auto"/>
        <w:ind w:left="2124" w:firstLine="6"/>
        <w:jc w:val="both"/>
        <w:rPr>
          <w:rFonts w:ascii="Times New Roman" w:hAnsi="Times New Roman"/>
          <w:sz w:val="22"/>
          <w:szCs w:val="22"/>
          <w:lang w:val="es-PE"/>
        </w:rPr>
      </w:pPr>
    </w:p>
    <w:p w14:paraId="14CF9BB0" w14:textId="14D94F9B" w:rsidR="00082EDB" w:rsidRDefault="00082EDB" w:rsidP="00082EDB">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negociación:</w:t>
      </w:r>
      <w:r>
        <w:rPr>
          <w:rFonts w:ascii="Times New Roman" w:hAnsi="Times New Roman"/>
          <w:sz w:val="22"/>
          <w:szCs w:val="22"/>
          <w:lang w:val="es-PE"/>
        </w:rPr>
        <w:t xml:space="preserve"> Interfaz donde </w:t>
      </w:r>
      <w:r w:rsidR="00694582">
        <w:rPr>
          <w:rFonts w:ascii="Times New Roman" w:hAnsi="Times New Roman"/>
          <w:sz w:val="22"/>
          <w:szCs w:val="22"/>
          <w:lang w:val="es-PE"/>
        </w:rPr>
        <w:t>habrá</w:t>
      </w:r>
      <w:r>
        <w:rPr>
          <w:rFonts w:ascii="Times New Roman" w:hAnsi="Times New Roman"/>
          <w:sz w:val="22"/>
          <w:szCs w:val="22"/>
          <w:lang w:val="es-PE"/>
        </w:rPr>
        <w:t xml:space="preserve"> botones para aumentar o disminuir sobre el precio base establecido por el desinfector.</w:t>
      </w:r>
      <w:r>
        <w:rPr>
          <w:rFonts w:ascii="Times New Roman" w:hAnsi="Times New Roman"/>
          <w:b/>
          <w:bCs/>
          <w:sz w:val="22"/>
          <w:szCs w:val="22"/>
          <w:lang w:val="es-PE"/>
        </w:rPr>
        <w:t xml:space="preserve"> </w:t>
      </w:r>
    </w:p>
    <w:p w14:paraId="3D9A4652" w14:textId="77777777" w:rsidR="00694582" w:rsidRDefault="00694582" w:rsidP="00694582">
      <w:pPr>
        <w:pStyle w:val="Normalindentado3"/>
        <w:spacing w:line="276" w:lineRule="auto"/>
        <w:ind w:left="2124" w:firstLine="6"/>
        <w:jc w:val="both"/>
        <w:rPr>
          <w:rFonts w:ascii="Times New Roman" w:hAnsi="Times New Roman"/>
          <w:b/>
          <w:bCs/>
          <w:sz w:val="22"/>
          <w:szCs w:val="22"/>
          <w:lang w:val="es-PE"/>
        </w:rPr>
      </w:pPr>
    </w:p>
    <w:p w14:paraId="4D369645" w14:textId="1309D497" w:rsidR="00694582" w:rsidRPr="00082EDB" w:rsidRDefault="00694582" w:rsidP="00694582">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subasta:</w:t>
      </w:r>
      <w:r>
        <w:rPr>
          <w:rFonts w:ascii="Times New Roman" w:hAnsi="Times New Roman"/>
          <w:sz w:val="22"/>
          <w:szCs w:val="22"/>
          <w:lang w:val="es-PE"/>
        </w:rPr>
        <w:t xml:space="preserve"> Interfaz donde mostrara los elementos que los desinfectores ponga a la venta mediante una pequeña subasta.</w:t>
      </w:r>
      <w:r>
        <w:rPr>
          <w:rFonts w:ascii="Times New Roman" w:hAnsi="Times New Roman"/>
          <w:b/>
          <w:bCs/>
          <w:sz w:val="22"/>
          <w:szCs w:val="22"/>
          <w:lang w:val="es-PE"/>
        </w:rPr>
        <w:t xml:space="preserve"> </w:t>
      </w:r>
    </w:p>
    <w:p w14:paraId="41D2C0AD" w14:textId="77777777" w:rsidR="00694582" w:rsidRPr="00082EDB" w:rsidRDefault="00694582" w:rsidP="00082EDB">
      <w:pPr>
        <w:pStyle w:val="Normalindentado3"/>
        <w:spacing w:line="276" w:lineRule="auto"/>
        <w:ind w:left="2124" w:firstLine="6"/>
        <w:jc w:val="both"/>
        <w:rPr>
          <w:rFonts w:ascii="Times New Roman" w:hAnsi="Times New Roman"/>
          <w:b/>
          <w:bCs/>
          <w:sz w:val="22"/>
          <w:szCs w:val="22"/>
          <w:lang w:val="es-PE"/>
        </w:rPr>
      </w:pPr>
    </w:p>
    <w:p w14:paraId="4923D58C" w14:textId="77777777" w:rsidR="008E59C3" w:rsidRPr="002E22F6" w:rsidRDefault="008E59C3" w:rsidP="00CA20C1">
      <w:pPr>
        <w:pStyle w:val="Ttulo3"/>
        <w:spacing w:line="276" w:lineRule="auto"/>
        <w:jc w:val="both"/>
      </w:pPr>
      <w:bookmarkStart w:id="55" w:name="_Toc377631596"/>
      <w:bookmarkStart w:id="56" w:name="_Toc377814626"/>
      <w:r w:rsidRPr="002E22F6">
        <w:t>Interfaces de hardware</w:t>
      </w:r>
      <w:bookmarkEnd w:id="55"/>
      <w:bookmarkEnd w:id="56"/>
    </w:p>
    <w:p w14:paraId="0C7EE2C6" w14:textId="58FFD293" w:rsidR="00694582" w:rsidRDefault="00694582" w:rsidP="00CD54F0">
      <w:pPr>
        <w:ind w:left="1920"/>
        <w:jc w:val="both"/>
        <w:rPr>
          <w:rFonts w:ascii="Times New Roman" w:hAnsi="Times New Roman" w:cs="Times New Roman"/>
        </w:rPr>
      </w:pPr>
      <w:r>
        <w:rPr>
          <w:rFonts w:ascii="Times New Roman" w:hAnsi="Times New Roman" w:cs="Times New Roman"/>
        </w:rPr>
        <w:t>Para poder implementar el proyecto de Sistema para contratar servicio de desinfección, no es necesario tener una tarjeta gráfica dedicada, sino es suficiente con cualquier dispositivo móvil con las siguientes características mínimas.</w:t>
      </w:r>
    </w:p>
    <w:p w14:paraId="703250F8" w14:textId="0739947D"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Velocidad del CPU</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Quad Core 1.2GHz</w:t>
      </w:r>
    </w:p>
    <w:p w14:paraId="55592551" w14:textId="68BF1AC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DK</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4</w:t>
      </w:r>
    </w:p>
    <w:p w14:paraId="57F96B91" w14:textId="3300FA0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istema Operativo</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 xml:space="preserve">Nougat(7.0 – 7.1.2) </w:t>
      </w:r>
    </w:p>
    <w:p w14:paraId="16A07D09" w14:textId="77777777"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obilityRadeon HD 2000</w:t>
      </w:r>
    </w:p>
    <w:p w14:paraId="25E97034" w14:textId="314D9D4F"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RAM</w:t>
      </w:r>
      <w:r w:rsidRPr="002E22F6">
        <w:rPr>
          <w:rFonts w:ascii="Times New Roman" w:hAnsi="Times New Roman"/>
          <w:sz w:val="22"/>
          <w:szCs w:val="22"/>
          <w:lang w:val="es-PE"/>
        </w:rPr>
        <w:tab/>
      </w:r>
      <w:r>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GB</w:t>
      </w:r>
    </w:p>
    <w:p w14:paraId="39EBD0EB" w14:textId="2E207105" w:rsidR="0034269C" w:rsidRP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Espacio intern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16GB</w:t>
      </w:r>
    </w:p>
    <w:p w14:paraId="3F47212E" w14:textId="2D9CA95B"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Localizac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t>Acceso a GPS y Play Store</w:t>
      </w:r>
    </w:p>
    <w:p w14:paraId="6E19C80B" w14:textId="37EC3B8D"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Conex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t>Wi-Fi</w:t>
      </w:r>
    </w:p>
    <w:p w14:paraId="7CB55E38" w14:textId="66D5F375"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Aplicaciones requeridas</w:t>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t>GoogleMaps</w:t>
      </w:r>
    </w:p>
    <w:p w14:paraId="29992A9D" w14:textId="38E9B003" w:rsidR="008E59C3" w:rsidRPr="002E22F6" w:rsidRDefault="008E59C3" w:rsidP="0034269C">
      <w:pPr>
        <w:pStyle w:val="Normalindentado3"/>
        <w:spacing w:line="276" w:lineRule="auto"/>
        <w:ind w:left="0"/>
        <w:jc w:val="both"/>
        <w:rPr>
          <w:rFonts w:ascii="Times New Roman" w:hAnsi="Times New Roman"/>
          <w:sz w:val="22"/>
          <w:szCs w:val="22"/>
          <w:lang w:val="es-PE"/>
        </w:rPr>
      </w:pPr>
    </w:p>
    <w:p w14:paraId="740481AE" w14:textId="77777777" w:rsidR="008E59C3" w:rsidRPr="002E22F6" w:rsidRDefault="008E59C3" w:rsidP="00CA20C1">
      <w:pPr>
        <w:pStyle w:val="Ttulo3"/>
        <w:spacing w:line="276" w:lineRule="auto"/>
        <w:jc w:val="both"/>
      </w:pPr>
      <w:bookmarkStart w:id="57" w:name="_Toc377631597"/>
      <w:bookmarkStart w:id="58" w:name="_Toc377814627"/>
      <w:r w:rsidRPr="002E22F6">
        <w:t>Interfaces de software</w:t>
      </w:r>
      <w:bookmarkEnd w:id="57"/>
      <w:bookmarkEnd w:id="58"/>
    </w:p>
    <w:p w14:paraId="7409FBB1" w14:textId="3E099AD4" w:rsidR="004800BD" w:rsidRDefault="004800BD" w:rsidP="00CA20C1">
      <w:pPr>
        <w:pStyle w:val="Normalindentado3"/>
        <w:spacing w:line="276" w:lineRule="auto"/>
        <w:ind w:left="1920"/>
        <w:jc w:val="both"/>
        <w:rPr>
          <w:rFonts w:ascii="Times New Roman" w:hAnsi="Times New Roman"/>
          <w:sz w:val="22"/>
          <w:szCs w:val="22"/>
          <w:lang w:val="es-PE"/>
        </w:rPr>
      </w:pPr>
    </w:p>
    <w:p w14:paraId="118595A7" w14:textId="4C1C0687" w:rsidR="004800BD" w:rsidRDefault="004800BD" w:rsidP="00CA20C1">
      <w:pPr>
        <w:pStyle w:val="Normalindentado3"/>
        <w:spacing w:line="276" w:lineRule="auto"/>
        <w:ind w:left="1920"/>
        <w:jc w:val="both"/>
        <w:rPr>
          <w:rFonts w:ascii="Times New Roman" w:hAnsi="Times New Roman"/>
          <w:sz w:val="22"/>
          <w:szCs w:val="22"/>
          <w:lang w:val="es-PE"/>
        </w:rPr>
      </w:pPr>
      <w:r>
        <w:rPr>
          <w:rFonts w:ascii="Times New Roman" w:hAnsi="Times New Roman"/>
          <w:sz w:val="22"/>
          <w:szCs w:val="22"/>
          <w:lang w:val="es-PE"/>
        </w:rPr>
        <w:t xml:space="preserve">El sistema para contratar servicio de desinfección necesita de Google maps que es un software que nos permite saber la ubicación de </w:t>
      </w:r>
      <w:r w:rsidR="00FA4B5C">
        <w:rPr>
          <w:rFonts w:ascii="Times New Roman" w:hAnsi="Times New Roman"/>
          <w:sz w:val="22"/>
          <w:szCs w:val="22"/>
          <w:lang w:val="es-PE"/>
        </w:rPr>
        <w:t>ciertas ubicaciones</w:t>
      </w:r>
      <w:r>
        <w:rPr>
          <w:rFonts w:ascii="Times New Roman" w:hAnsi="Times New Roman"/>
          <w:sz w:val="22"/>
          <w:szCs w:val="22"/>
          <w:lang w:val="es-PE"/>
        </w:rPr>
        <w:t xml:space="preserve"> que necesitemos, lo utilizaremos para añadir la ubicación de los desinfectores dentro de la aplicación.</w:t>
      </w:r>
    </w:p>
    <w:p w14:paraId="6AFE9142" w14:textId="77777777" w:rsidR="008E59C3" w:rsidRPr="002E22F6" w:rsidRDefault="008E59C3" w:rsidP="00CA20C1">
      <w:pPr>
        <w:pStyle w:val="Ttulo3"/>
        <w:spacing w:line="276" w:lineRule="auto"/>
        <w:jc w:val="both"/>
      </w:pPr>
      <w:bookmarkStart w:id="59" w:name="_Toc377631598"/>
      <w:bookmarkStart w:id="60" w:name="_Toc377814628"/>
      <w:r w:rsidRPr="002E22F6">
        <w:t>Interfaces de comunicación</w:t>
      </w:r>
      <w:bookmarkEnd w:id="59"/>
      <w:bookmarkEnd w:id="60"/>
    </w:p>
    <w:p w14:paraId="43178018" w14:textId="4803FBFE" w:rsidR="008E59C3" w:rsidRPr="002E22F6" w:rsidRDefault="00FA4B5C" w:rsidP="00CA20C1">
      <w:pPr>
        <w:pStyle w:val="guiazul"/>
        <w:spacing w:line="276" w:lineRule="auto"/>
        <w:ind w:left="1920"/>
        <w:jc w:val="both"/>
        <w:rPr>
          <w:rFonts w:ascii="Times New Roman" w:hAnsi="Times New Roman"/>
          <w:i w:val="0"/>
          <w:color w:val="auto"/>
          <w:lang w:val="es-PE"/>
        </w:rPr>
      </w:pPr>
      <w:r>
        <w:rPr>
          <w:rFonts w:ascii="Times New Roman" w:hAnsi="Times New Roman"/>
          <w:i w:val="0"/>
          <w:color w:val="auto"/>
          <w:sz w:val="22"/>
          <w:szCs w:val="22"/>
          <w:lang w:val="es-PE"/>
        </w:rPr>
        <w:t xml:space="preserve">El sistema para contratar servicio de desinfección </w:t>
      </w:r>
      <w:r w:rsidR="00694582">
        <w:rPr>
          <w:rFonts w:ascii="Times New Roman" w:hAnsi="Times New Roman"/>
          <w:i w:val="0"/>
          <w:color w:val="auto"/>
          <w:sz w:val="22"/>
          <w:szCs w:val="22"/>
          <w:lang w:val="es-PE"/>
        </w:rPr>
        <w:t>contará</w:t>
      </w:r>
      <w:r>
        <w:rPr>
          <w:rFonts w:ascii="Times New Roman" w:hAnsi="Times New Roman"/>
          <w:i w:val="0"/>
          <w:color w:val="auto"/>
          <w:sz w:val="22"/>
          <w:szCs w:val="22"/>
          <w:lang w:val="es-PE"/>
        </w:rPr>
        <w:t xml:space="preserve"> con una pequeña interfaz donde podrá comunicarse con servicio al cliente. El diseño de dicha interfaz permitirá enviar correos e incluirá un numero de whatsapp para agilizar la comunicación.</w:t>
      </w:r>
    </w:p>
    <w:p w14:paraId="779A00F1" w14:textId="77777777" w:rsidR="008E59C3" w:rsidRPr="002E22F6" w:rsidRDefault="008E59C3" w:rsidP="00CA20C1">
      <w:pPr>
        <w:pStyle w:val="guiazul"/>
        <w:spacing w:line="276" w:lineRule="auto"/>
        <w:ind w:left="1920"/>
        <w:jc w:val="both"/>
        <w:rPr>
          <w:rFonts w:ascii="Times New Roman" w:hAnsi="Times New Roman"/>
          <w:i w:val="0"/>
          <w:color w:val="auto"/>
          <w:lang w:val="es-PE"/>
        </w:rPr>
      </w:pPr>
    </w:p>
    <w:p w14:paraId="6A2310CA" w14:textId="77777777" w:rsidR="008E59C3" w:rsidRPr="002E22F6" w:rsidRDefault="008E59C3" w:rsidP="00CA20C1">
      <w:pPr>
        <w:pStyle w:val="Ttulo2"/>
        <w:spacing w:line="276" w:lineRule="auto"/>
        <w:jc w:val="both"/>
      </w:pPr>
      <w:bookmarkStart w:id="61" w:name="_Toc33238252"/>
      <w:bookmarkStart w:id="62" w:name="_Toc377631599"/>
      <w:bookmarkStart w:id="63" w:name="_Toc377814629"/>
      <w:r w:rsidRPr="002E22F6">
        <w:lastRenderedPageBreak/>
        <w:t>Requisitos funcionales</w:t>
      </w:r>
      <w:bookmarkEnd w:id="61"/>
      <w:bookmarkEnd w:id="62"/>
      <w:bookmarkEnd w:id="63"/>
    </w:p>
    <w:p w14:paraId="5E47FD4F" w14:textId="77777777" w:rsidR="008E59C3" w:rsidRPr="002E22F6" w:rsidRDefault="00CD54F0" w:rsidP="00CA20C1">
      <w:pPr>
        <w:pStyle w:val="Ttulo3"/>
        <w:spacing w:line="276" w:lineRule="auto"/>
        <w:jc w:val="both"/>
      </w:pPr>
      <w:bookmarkStart w:id="64" w:name="_Toc377631600"/>
      <w:bookmarkStart w:id="65" w:name="_Toc377814630"/>
      <w:r w:rsidRPr="002E22F6">
        <w:t>PROCESO DE NEGOCIO: ATENCIÓ</w:t>
      </w:r>
      <w:r w:rsidR="008E59C3" w:rsidRPr="002E22F6">
        <w:t>N AL CLIENTE</w:t>
      </w:r>
      <w:bookmarkStart w:id="66" w:name="_Toc33238253"/>
      <w:bookmarkEnd w:id="64"/>
      <w:bookmarkEnd w:id="65"/>
    </w:p>
    <w:p w14:paraId="0ACD9712"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0C293913"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47F55D6"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440CB49B"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36796B30"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6B11D1D9" w14:textId="77777777"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5AC61A1"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67" w:name="_Toc377632205"/>
      <w:bookmarkStart w:id="68" w:name="_Toc377636748"/>
      <w:bookmarkStart w:id="69" w:name="_Toc377636908"/>
      <w:bookmarkStart w:id="70" w:name="_Toc377637057"/>
      <w:bookmarkStart w:id="71" w:name="_Toc377678612"/>
      <w:bookmarkStart w:id="72" w:name="_Toc377811941"/>
      <w:bookmarkStart w:id="73" w:name="_Toc377814166"/>
      <w:bookmarkStart w:id="74" w:name="_Toc377814631"/>
      <w:bookmarkEnd w:id="67"/>
      <w:bookmarkEnd w:id="68"/>
      <w:bookmarkEnd w:id="69"/>
      <w:bookmarkEnd w:id="70"/>
      <w:bookmarkEnd w:id="71"/>
      <w:bookmarkEnd w:id="72"/>
      <w:bookmarkEnd w:id="73"/>
      <w:bookmarkEnd w:id="74"/>
    </w:p>
    <w:p w14:paraId="612A114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5" w:name="_Toc377632206"/>
      <w:bookmarkStart w:id="76" w:name="_Toc377636749"/>
      <w:bookmarkStart w:id="77" w:name="_Toc377636909"/>
      <w:bookmarkStart w:id="78" w:name="_Toc377637058"/>
      <w:bookmarkStart w:id="79" w:name="_Toc377678613"/>
      <w:bookmarkStart w:id="80" w:name="_Toc377811942"/>
      <w:bookmarkStart w:id="81" w:name="_Toc377814167"/>
      <w:bookmarkStart w:id="82" w:name="_Toc377814632"/>
      <w:bookmarkEnd w:id="75"/>
      <w:bookmarkEnd w:id="76"/>
      <w:bookmarkEnd w:id="77"/>
      <w:bookmarkEnd w:id="78"/>
      <w:bookmarkEnd w:id="79"/>
      <w:bookmarkEnd w:id="80"/>
      <w:bookmarkEnd w:id="81"/>
      <w:bookmarkEnd w:id="82"/>
    </w:p>
    <w:p w14:paraId="25E524E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3" w:name="_Toc377632207"/>
      <w:bookmarkStart w:id="84" w:name="_Toc377636750"/>
      <w:bookmarkStart w:id="85" w:name="_Toc377636910"/>
      <w:bookmarkStart w:id="86" w:name="_Toc377637059"/>
      <w:bookmarkStart w:id="87" w:name="_Toc377678614"/>
      <w:bookmarkStart w:id="88" w:name="_Toc377811943"/>
      <w:bookmarkStart w:id="89" w:name="_Toc377814168"/>
      <w:bookmarkStart w:id="90" w:name="_Toc377814633"/>
      <w:bookmarkEnd w:id="83"/>
      <w:bookmarkEnd w:id="84"/>
      <w:bookmarkEnd w:id="85"/>
      <w:bookmarkEnd w:id="86"/>
      <w:bookmarkEnd w:id="87"/>
      <w:bookmarkEnd w:id="88"/>
      <w:bookmarkEnd w:id="89"/>
      <w:bookmarkEnd w:id="90"/>
    </w:p>
    <w:p w14:paraId="62C4E15E"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1" w:name="_Toc377632208"/>
      <w:bookmarkStart w:id="92" w:name="_Toc377636751"/>
      <w:bookmarkStart w:id="93" w:name="_Toc377636911"/>
      <w:bookmarkStart w:id="94" w:name="_Toc377637060"/>
      <w:bookmarkStart w:id="95" w:name="_Toc377678615"/>
      <w:bookmarkStart w:id="96" w:name="_Toc377811944"/>
      <w:bookmarkStart w:id="97" w:name="_Toc377814169"/>
      <w:bookmarkStart w:id="98" w:name="_Toc377814634"/>
      <w:bookmarkEnd w:id="91"/>
      <w:bookmarkEnd w:id="92"/>
      <w:bookmarkEnd w:id="93"/>
      <w:bookmarkEnd w:id="94"/>
      <w:bookmarkEnd w:id="95"/>
      <w:bookmarkEnd w:id="96"/>
      <w:bookmarkEnd w:id="97"/>
      <w:bookmarkEnd w:id="98"/>
    </w:p>
    <w:p w14:paraId="3606C93D"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9" w:name="_Toc377632209"/>
      <w:bookmarkStart w:id="100" w:name="_Toc377636752"/>
      <w:bookmarkStart w:id="101" w:name="_Toc377636912"/>
      <w:bookmarkStart w:id="102" w:name="_Toc377637061"/>
      <w:bookmarkStart w:id="103" w:name="_Toc377678616"/>
      <w:bookmarkStart w:id="104" w:name="_Toc377811945"/>
      <w:bookmarkStart w:id="105" w:name="_Toc377814170"/>
      <w:bookmarkStart w:id="106" w:name="_Toc377814635"/>
      <w:bookmarkEnd w:id="99"/>
      <w:bookmarkEnd w:id="100"/>
      <w:bookmarkEnd w:id="101"/>
      <w:bookmarkEnd w:id="102"/>
      <w:bookmarkEnd w:id="103"/>
      <w:bookmarkEnd w:id="104"/>
      <w:bookmarkEnd w:id="105"/>
      <w:bookmarkEnd w:id="106"/>
    </w:p>
    <w:p w14:paraId="3D62E6D4" w14:textId="77777777"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07" w:name="_Toc377632210"/>
      <w:bookmarkStart w:id="108" w:name="_Toc377636753"/>
      <w:bookmarkStart w:id="109" w:name="_Toc377636913"/>
      <w:bookmarkStart w:id="110" w:name="_Toc377637062"/>
      <w:bookmarkStart w:id="111" w:name="_Toc377678617"/>
      <w:bookmarkStart w:id="112" w:name="_Toc377811946"/>
      <w:bookmarkStart w:id="113" w:name="_Toc377814171"/>
      <w:bookmarkStart w:id="114" w:name="_Toc377814636"/>
      <w:bookmarkEnd w:id="107"/>
      <w:bookmarkEnd w:id="108"/>
      <w:bookmarkEnd w:id="109"/>
      <w:bookmarkEnd w:id="110"/>
      <w:bookmarkEnd w:id="111"/>
      <w:bookmarkEnd w:id="112"/>
      <w:bookmarkEnd w:id="113"/>
      <w:bookmarkEnd w:id="114"/>
    </w:p>
    <w:p w14:paraId="163E194D" w14:textId="0AFDC9DD" w:rsidR="008E59C3" w:rsidRPr="002E22F6" w:rsidRDefault="005E5FEF" w:rsidP="00CA20C1">
      <w:pPr>
        <w:pStyle w:val="Ttulo3"/>
        <w:numPr>
          <w:ilvl w:val="3"/>
          <w:numId w:val="2"/>
        </w:numPr>
        <w:spacing w:line="276" w:lineRule="auto"/>
        <w:jc w:val="both"/>
        <w:rPr>
          <w:rStyle w:val="Hipervnculo"/>
          <w:color w:val="auto"/>
          <w:u w:val="none"/>
        </w:rPr>
      </w:pPr>
      <w:hyperlink r:id="rId9" w:history="1">
        <w:bookmarkStart w:id="115" w:name="_Toc377631601"/>
        <w:bookmarkStart w:id="116" w:name="_Toc377814637"/>
        <w:r w:rsidR="008E59C3" w:rsidRPr="002E22F6">
          <w:rPr>
            <w:rStyle w:val="Hipervnculo"/>
            <w:color w:val="auto"/>
            <w:u w:val="none"/>
          </w:rPr>
          <w:t>Requisito funcional 1</w:t>
        </w:r>
        <w:bookmarkEnd w:id="66"/>
        <w:r w:rsidR="008E59C3" w:rsidRPr="002E22F6">
          <w:rPr>
            <w:rStyle w:val="Hipervnculo"/>
            <w:color w:val="auto"/>
            <w:u w:val="none"/>
          </w:rPr>
          <w:t xml:space="preserve">: </w:t>
        </w:r>
        <w:bookmarkEnd w:id="115"/>
        <w:bookmarkEnd w:id="116"/>
        <w:r w:rsidR="002F3737">
          <w:rPr>
            <w:rStyle w:val="Hipervnculo"/>
            <w:color w:val="auto"/>
            <w:u w:val="none"/>
          </w:rPr>
          <w:t>Verificación</w:t>
        </w:r>
      </w:hyperlink>
      <w:r w:rsidR="002F3737">
        <w:rPr>
          <w:rStyle w:val="Hipervnculo"/>
          <w:color w:val="auto"/>
          <w:u w:val="none"/>
        </w:rPr>
        <w:t xml:space="preserve"> de los requisitos mínimos.</w:t>
      </w:r>
    </w:p>
    <w:p w14:paraId="045E7E5D" w14:textId="330828D8" w:rsidR="008E59C3" w:rsidRPr="002E22F6" w:rsidRDefault="002F3737" w:rsidP="00CA20C1">
      <w:pPr>
        <w:pStyle w:val="Ttulo3"/>
        <w:numPr>
          <w:ilvl w:val="3"/>
          <w:numId w:val="2"/>
        </w:numPr>
        <w:spacing w:line="276" w:lineRule="auto"/>
        <w:jc w:val="both"/>
        <w:rPr>
          <w:rStyle w:val="Hipervnculo"/>
          <w:color w:val="auto"/>
          <w:u w:val="none"/>
        </w:rPr>
      </w:pPr>
      <w:r>
        <w:t>Requisito funcional 2: Validación de los requisitos</w:t>
      </w:r>
    </w:p>
    <w:p w14:paraId="6574192B" w14:textId="679A538C" w:rsidR="00C37081" w:rsidRPr="002E22F6" w:rsidRDefault="002F3737" w:rsidP="002F3737">
      <w:pPr>
        <w:pStyle w:val="Ttulo3"/>
        <w:numPr>
          <w:ilvl w:val="3"/>
          <w:numId w:val="2"/>
        </w:numPr>
        <w:spacing w:line="276" w:lineRule="auto"/>
        <w:jc w:val="both"/>
      </w:pPr>
      <w:r>
        <w:t>Requisito funcional 3: Creación de cuenta de desinfector</w:t>
      </w:r>
      <w:r>
        <w:rPr>
          <w:rFonts w:eastAsiaTheme="minorHAnsi"/>
          <w:b w:val="0"/>
          <w:bCs w:val="0"/>
        </w:rPr>
        <w:t>.</w:t>
      </w:r>
    </w:p>
    <w:p w14:paraId="56662371" w14:textId="392CA4AE" w:rsidR="00C37081" w:rsidRPr="002F3737" w:rsidRDefault="002F3737" w:rsidP="002F3737">
      <w:pPr>
        <w:pStyle w:val="Ttulo3"/>
        <w:numPr>
          <w:ilvl w:val="3"/>
          <w:numId w:val="2"/>
        </w:numPr>
        <w:spacing w:line="276" w:lineRule="auto"/>
        <w:jc w:val="both"/>
      </w:pPr>
      <w:r>
        <w:t>Requisito funcional 4: Creación del espacio para la cuenta de desinfector</w:t>
      </w:r>
      <w:r w:rsidR="00933FC5" w:rsidRPr="002F3737">
        <w:t>.</w:t>
      </w:r>
    </w:p>
    <w:p w14:paraId="276A78EC" w14:textId="7283D501" w:rsidR="008E59C3" w:rsidRPr="002E22F6" w:rsidRDefault="002F3737" w:rsidP="00CA20C1">
      <w:pPr>
        <w:pStyle w:val="Ttulo3"/>
        <w:numPr>
          <w:ilvl w:val="3"/>
          <w:numId w:val="2"/>
        </w:numPr>
        <w:spacing w:line="276" w:lineRule="auto"/>
        <w:jc w:val="both"/>
        <w:rPr>
          <w:rStyle w:val="Hipervnculo"/>
          <w:color w:val="auto"/>
          <w:u w:val="none"/>
        </w:rPr>
      </w:pPr>
      <w:r>
        <w:t>Requisito funcional 5: Notificar al usuario sobre la creación de cuenta</w:t>
      </w:r>
    </w:p>
    <w:p w14:paraId="54EF564E" w14:textId="77777777" w:rsidR="009A1102" w:rsidRPr="002E22F6" w:rsidRDefault="009A1102" w:rsidP="00597D0C">
      <w:pPr>
        <w:ind w:left="3349"/>
        <w:jc w:val="both"/>
        <w:rPr>
          <w:rFonts w:ascii="Times New Roman" w:hAnsi="Times New Roman" w:cs="Times New Roman"/>
        </w:rPr>
      </w:pPr>
    </w:p>
    <w:p w14:paraId="7CCEBECE" w14:textId="77777777" w:rsidR="008E59C3" w:rsidRPr="002E22F6" w:rsidRDefault="008E59C3" w:rsidP="00CA20C1">
      <w:pPr>
        <w:pStyle w:val="Ttulo3"/>
        <w:numPr>
          <w:ilvl w:val="0"/>
          <w:numId w:val="0"/>
        </w:numPr>
        <w:spacing w:line="276" w:lineRule="auto"/>
        <w:jc w:val="both"/>
        <w:rPr>
          <w:lang w:bidi="en-US"/>
        </w:rPr>
      </w:pPr>
      <w:bookmarkStart w:id="117" w:name="_Toc377631613"/>
      <w:bookmarkStart w:id="118" w:name="_Toc377814649"/>
      <w:r w:rsidRPr="002E22F6">
        <w:rPr>
          <w:noProof/>
          <w:lang w:eastAsia="es-PE"/>
        </w:rPr>
        <w:drawing>
          <wp:anchor distT="0" distB="0" distL="114300" distR="114300" simplePos="0" relativeHeight="251658240" behindDoc="0" locked="0" layoutInCell="1" allowOverlap="1" wp14:anchorId="3B7FB6C1" wp14:editId="2D92D7E4">
            <wp:simplePos x="0" y="0"/>
            <wp:positionH relativeFrom="column">
              <wp:posOffset>-675743</wp:posOffset>
            </wp:positionH>
            <wp:positionV relativeFrom="paragraph">
              <wp:posOffset>277347</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lang w:bidi="en-US"/>
        </w:rPr>
        <w:t>MODELO REFINADO DE CASO DE USO DE SISTEMA</w:t>
      </w:r>
      <w:bookmarkEnd w:id="117"/>
      <w:bookmarkEnd w:id="118"/>
    </w:p>
    <w:p w14:paraId="227AE830" w14:textId="77777777" w:rsidR="009A1102" w:rsidRPr="002E22F6" w:rsidRDefault="009A1102" w:rsidP="00CA20C1">
      <w:pPr>
        <w:pStyle w:val="Ttulo3"/>
        <w:numPr>
          <w:ilvl w:val="0"/>
          <w:numId w:val="0"/>
        </w:numPr>
        <w:spacing w:line="276" w:lineRule="auto"/>
        <w:jc w:val="both"/>
        <w:rPr>
          <w:lang w:bidi="en-US"/>
        </w:rPr>
      </w:pPr>
      <w:bookmarkStart w:id="119" w:name="_Toc377631614"/>
    </w:p>
    <w:p w14:paraId="602A3CF2" w14:textId="77777777" w:rsidR="009A1102" w:rsidRPr="002E22F6" w:rsidRDefault="009A1102" w:rsidP="009A1102">
      <w:pPr>
        <w:rPr>
          <w:lang w:bidi="en-US"/>
        </w:rPr>
      </w:pPr>
    </w:p>
    <w:p w14:paraId="4F710301" w14:textId="77777777" w:rsidR="009A1102" w:rsidRPr="002E22F6" w:rsidRDefault="009A1102" w:rsidP="009A1102">
      <w:pPr>
        <w:rPr>
          <w:lang w:bidi="en-US"/>
        </w:rPr>
      </w:pPr>
    </w:p>
    <w:p w14:paraId="3D8D1734" w14:textId="77777777" w:rsidR="009A1102" w:rsidRPr="002E22F6" w:rsidRDefault="009A1102" w:rsidP="009A1102">
      <w:pPr>
        <w:rPr>
          <w:lang w:bidi="en-US"/>
        </w:rPr>
      </w:pPr>
    </w:p>
    <w:p w14:paraId="68BFF78F" w14:textId="77777777" w:rsidR="009A1102" w:rsidRPr="002E22F6" w:rsidRDefault="009A1102" w:rsidP="009A1102">
      <w:pPr>
        <w:rPr>
          <w:lang w:bidi="en-US"/>
        </w:rPr>
      </w:pPr>
    </w:p>
    <w:p w14:paraId="278928B4" w14:textId="77777777" w:rsidR="009A1102" w:rsidRPr="002E22F6" w:rsidRDefault="009A1102" w:rsidP="009A1102">
      <w:pPr>
        <w:rPr>
          <w:lang w:bidi="en-US"/>
        </w:rPr>
      </w:pPr>
    </w:p>
    <w:p w14:paraId="53EB4F9D" w14:textId="77777777" w:rsidR="008E59C3" w:rsidRPr="002E22F6" w:rsidRDefault="008E59C3" w:rsidP="00CA20C1">
      <w:pPr>
        <w:pStyle w:val="Ttulo3"/>
        <w:numPr>
          <w:ilvl w:val="0"/>
          <w:numId w:val="0"/>
        </w:numPr>
        <w:spacing w:line="276" w:lineRule="auto"/>
        <w:jc w:val="both"/>
        <w:rPr>
          <w:lang w:bidi="en-US"/>
        </w:rPr>
      </w:pPr>
      <w:bookmarkStart w:id="120" w:name="_Toc377814650"/>
      <w:r w:rsidRPr="002E22F6">
        <w:rPr>
          <w:lang w:bidi="en-US"/>
        </w:rPr>
        <w:lastRenderedPageBreak/>
        <w:t>MODELO DE DOMINIO</w:t>
      </w:r>
      <w:bookmarkEnd w:id="119"/>
      <w:bookmarkEnd w:id="120"/>
    </w:p>
    <w:p w14:paraId="055A2C28" w14:textId="77777777" w:rsidR="00CD54F0" w:rsidRPr="002E22F6" w:rsidRDefault="00CD54F0" w:rsidP="00CD54F0">
      <w:pPr>
        <w:rPr>
          <w:lang w:bidi="en-US"/>
        </w:rPr>
      </w:pPr>
    </w:p>
    <w:p w14:paraId="6F5CA025"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14:paraId="4F788C53" w14:textId="77777777" w:rsidR="008E59C3" w:rsidRPr="002E22F6" w:rsidRDefault="008E59C3" w:rsidP="00CA20C1">
      <w:pPr>
        <w:widowControl w:val="0"/>
        <w:spacing w:after="0"/>
        <w:ind w:left="927"/>
        <w:jc w:val="both"/>
        <w:rPr>
          <w:rFonts w:ascii="Times New Roman" w:eastAsia="Times New Roman" w:hAnsi="Times New Roman" w:cs="Times New Roman"/>
        </w:rPr>
      </w:pPr>
    </w:p>
    <w:p w14:paraId="5EAC20B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0C711C0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ducto</w:t>
      </w:r>
    </w:p>
    <w:p w14:paraId="6A4BF2F4"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14:paraId="7EB47B5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14:paraId="6CEDA13C"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14:paraId="734F5DC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14:paraId="46CD732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14:paraId="52C8AE7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14:paraId="77D9BD4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14:paraId="773F59E1"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14:paraId="54680E23" w14:textId="77777777" w:rsidR="008E59C3" w:rsidRPr="002E22F6" w:rsidRDefault="008E59C3" w:rsidP="00CA20C1">
      <w:pPr>
        <w:widowControl w:val="0"/>
        <w:spacing w:after="0"/>
        <w:jc w:val="both"/>
        <w:rPr>
          <w:rFonts w:ascii="Times New Roman" w:eastAsia="Times New Roman" w:hAnsi="Times New Roman" w:cs="Times New Roman"/>
        </w:rPr>
      </w:pPr>
    </w:p>
    <w:p w14:paraId="36F3493B"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2E4D2138" w14:textId="77777777" w:rsidR="008E59C3" w:rsidRPr="002E22F6" w:rsidRDefault="008E59C3" w:rsidP="00CA20C1">
      <w:pPr>
        <w:widowControl w:val="0"/>
        <w:spacing w:after="0"/>
        <w:jc w:val="both"/>
        <w:rPr>
          <w:rFonts w:ascii="Times New Roman" w:eastAsia="Times New Roman" w:hAnsi="Times New Roman" w:cs="Times New Roman"/>
        </w:rPr>
      </w:pPr>
    </w:p>
    <w:p w14:paraId="6000317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14:paraId="02759C90"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14:paraId="7503F1F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14:paraId="3367612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14:paraId="2007422E"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14:paraId="5182A1D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14:paraId="1B87D215"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14:paraId="449337B6"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14:paraId="5ECD10E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14:paraId="7C0ECC0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14:paraId="5EB52AE3"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14:paraId="673B2F4A" w14:textId="77777777"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14:paraId="64920824" w14:textId="77777777" w:rsidR="009A1102" w:rsidRPr="002E22F6" w:rsidRDefault="009A1102" w:rsidP="009A1102">
      <w:pPr>
        <w:widowControl w:val="0"/>
        <w:spacing w:after="0"/>
        <w:jc w:val="both"/>
        <w:rPr>
          <w:rFonts w:ascii="Times New Roman" w:eastAsia="Times New Roman" w:hAnsi="Times New Roman" w:cs="Times New Roman"/>
        </w:rPr>
      </w:pPr>
    </w:p>
    <w:p w14:paraId="514F3A3F" w14:textId="77777777" w:rsidR="009A1102" w:rsidRPr="002E22F6" w:rsidRDefault="009A1102" w:rsidP="009A1102">
      <w:pPr>
        <w:widowControl w:val="0"/>
        <w:spacing w:after="0"/>
        <w:jc w:val="both"/>
        <w:rPr>
          <w:rFonts w:ascii="Times New Roman" w:eastAsia="Times New Roman" w:hAnsi="Times New Roman" w:cs="Times New Roman"/>
        </w:rPr>
      </w:pPr>
    </w:p>
    <w:p w14:paraId="677A75AD" w14:textId="77777777" w:rsidR="009A1102" w:rsidRPr="002E22F6" w:rsidRDefault="009A1102" w:rsidP="009A1102">
      <w:pPr>
        <w:widowControl w:val="0"/>
        <w:spacing w:after="0"/>
        <w:jc w:val="both"/>
        <w:rPr>
          <w:rFonts w:ascii="Times New Roman" w:eastAsia="Times New Roman" w:hAnsi="Times New Roman" w:cs="Times New Roman"/>
        </w:rPr>
      </w:pPr>
    </w:p>
    <w:p w14:paraId="6001522D" w14:textId="77777777" w:rsidR="009A1102" w:rsidRPr="002E22F6" w:rsidRDefault="009A1102" w:rsidP="009A1102">
      <w:pPr>
        <w:widowControl w:val="0"/>
        <w:spacing w:after="0"/>
        <w:jc w:val="both"/>
        <w:rPr>
          <w:rFonts w:ascii="Times New Roman" w:eastAsia="Times New Roman" w:hAnsi="Times New Roman" w:cs="Times New Roman"/>
        </w:rPr>
      </w:pPr>
    </w:p>
    <w:p w14:paraId="2DBA6A81" w14:textId="77777777" w:rsidR="009A1102" w:rsidRPr="002E22F6" w:rsidRDefault="009A1102" w:rsidP="009A1102">
      <w:pPr>
        <w:widowControl w:val="0"/>
        <w:spacing w:after="0"/>
        <w:jc w:val="both"/>
        <w:rPr>
          <w:rFonts w:ascii="Times New Roman" w:eastAsia="Times New Roman" w:hAnsi="Times New Roman" w:cs="Times New Roman"/>
        </w:rPr>
      </w:pPr>
    </w:p>
    <w:p w14:paraId="6394AEC1" w14:textId="77777777" w:rsidR="009A1102" w:rsidRPr="002E22F6" w:rsidRDefault="009A1102" w:rsidP="009A1102">
      <w:pPr>
        <w:widowControl w:val="0"/>
        <w:spacing w:after="0"/>
        <w:jc w:val="both"/>
        <w:rPr>
          <w:rFonts w:ascii="Times New Roman" w:eastAsia="Times New Roman" w:hAnsi="Times New Roman" w:cs="Times New Roman"/>
        </w:rPr>
      </w:pPr>
    </w:p>
    <w:p w14:paraId="5A00FE6C" w14:textId="77777777" w:rsidR="009A1102" w:rsidRPr="002E22F6" w:rsidRDefault="009A1102" w:rsidP="009A1102">
      <w:pPr>
        <w:widowControl w:val="0"/>
        <w:spacing w:after="0"/>
        <w:jc w:val="both"/>
        <w:rPr>
          <w:rFonts w:ascii="Times New Roman" w:eastAsia="Times New Roman" w:hAnsi="Times New Roman" w:cs="Times New Roman"/>
        </w:rPr>
      </w:pPr>
    </w:p>
    <w:p w14:paraId="732D6D0B" w14:textId="77777777" w:rsidR="009A1102" w:rsidRPr="002E22F6" w:rsidRDefault="009A1102" w:rsidP="009A1102">
      <w:pPr>
        <w:widowControl w:val="0"/>
        <w:spacing w:after="0"/>
        <w:jc w:val="both"/>
        <w:rPr>
          <w:rFonts w:ascii="Times New Roman" w:eastAsia="Times New Roman" w:hAnsi="Times New Roman" w:cs="Times New Roman"/>
        </w:rPr>
      </w:pPr>
    </w:p>
    <w:p w14:paraId="30BD29D8" w14:textId="77777777" w:rsidR="009A1102" w:rsidRPr="002E22F6" w:rsidRDefault="009A1102" w:rsidP="009A1102">
      <w:pPr>
        <w:widowControl w:val="0"/>
        <w:spacing w:after="0"/>
        <w:jc w:val="both"/>
        <w:rPr>
          <w:rFonts w:ascii="Times New Roman" w:eastAsia="Times New Roman" w:hAnsi="Times New Roman" w:cs="Times New Roman"/>
        </w:rPr>
      </w:pPr>
    </w:p>
    <w:p w14:paraId="63FB1E34" w14:textId="77777777" w:rsidR="009A1102" w:rsidRPr="002E22F6" w:rsidRDefault="009A1102" w:rsidP="009A1102">
      <w:pPr>
        <w:widowControl w:val="0"/>
        <w:spacing w:after="0"/>
        <w:jc w:val="both"/>
        <w:rPr>
          <w:rFonts w:ascii="Times New Roman" w:eastAsia="Times New Roman" w:hAnsi="Times New Roman" w:cs="Times New Roman"/>
        </w:rPr>
      </w:pPr>
    </w:p>
    <w:p w14:paraId="33C2AFD2" w14:textId="77777777" w:rsidR="009A1102" w:rsidRPr="002E22F6" w:rsidRDefault="009A1102" w:rsidP="009A1102">
      <w:pPr>
        <w:widowControl w:val="0"/>
        <w:spacing w:after="0"/>
        <w:jc w:val="both"/>
        <w:rPr>
          <w:rFonts w:ascii="Times New Roman" w:eastAsia="Times New Roman" w:hAnsi="Times New Roman" w:cs="Times New Roman"/>
        </w:rPr>
      </w:pPr>
    </w:p>
    <w:p w14:paraId="4EDFD997" w14:textId="77777777" w:rsidR="009A1102" w:rsidRPr="002E22F6" w:rsidRDefault="009A1102" w:rsidP="009A1102">
      <w:pPr>
        <w:widowControl w:val="0"/>
        <w:spacing w:after="0"/>
        <w:jc w:val="both"/>
        <w:rPr>
          <w:rFonts w:ascii="Times New Roman" w:eastAsia="Times New Roman" w:hAnsi="Times New Roman" w:cs="Times New Roman"/>
        </w:rPr>
      </w:pPr>
    </w:p>
    <w:p w14:paraId="7CAB4893" w14:textId="77777777" w:rsidR="009A1102" w:rsidRPr="002E22F6" w:rsidRDefault="009A1102" w:rsidP="009A1102">
      <w:pPr>
        <w:widowControl w:val="0"/>
        <w:spacing w:after="0"/>
        <w:jc w:val="both"/>
        <w:rPr>
          <w:rFonts w:ascii="Times New Roman" w:eastAsia="Times New Roman" w:hAnsi="Times New Roman" w:cs="Times New Roman"/>
        </w:rPr>
      </w:pPr>
    </w:p>
    <w:p w14:paraId="520C1D9F" w14:textId="77777777" w:rsidR="009A1102" w:rsidRPr="002E22F6" w:rsidRDefault="009A1102" w:rsidP="009A1102">
      <w:pPr>
        <w:widowControl w:val="0"/>
        <w:spacing w:after="0"/>
        <w:jc w:val="both"/>
        <w:rPr>
          <w:rFonts w:ascii="Times New Roman" w:eastAsia="Times New Roman" w:hAnsi="Times New Roman" w:cs="Times New Roman"/>
        </w:rPr>
      </w:pPr>
    </w:p>
    <w:p w14:paraId="35D93E18" w14:textId="77777777"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14:paraId="6A2FF6AF"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14:paraId="4D177ADB"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8D0F0E3"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22B5F953" w14:textId="77777777"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drawing>
          <wp:anchor distT="0" distB="0" distL="114300" distR="114300" simplePos="0" relativeHeight="251657216" behindDoc="0" locked="0" layoutInCell="1" allowOverlap="1" wp14:anchorId="75710E22" wp14:editId="0D38130F">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14:paraId="3A2ABC38"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4838CBC"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5981513C" w14:textId="3EB397A2" w:rsidR="00D118D7" w:rsidRPr="00D118D7" w:rsidRDefault="008E59C3" w:rsidP="00D118D7">
      <w:pPr>
        <w:pStyle w:val="Ttulo3"/>
        <w:numPr>
          <w:ilvl w:val="2"/>
          <w:numId w:val="2"/>
        </w:numPr>
        <w:spacing w:line="276" w:lineRule="auto"/>
        <w:jc w:val="both"/>
      </w:pPr>
      <w:bookmarkStart w:id="121" w:name="_Toc377631615"/>
      <w:bookmarkStart w:id="122" w:name="_Toc377814651"/>
      <w:r w:rsidRPr="002E22F6">
        <w:t xml:space="preserve">PROCESO DE NEGOCIO: </w:t>
      </w:r>
      <w:bookmarkStart w:id="123" w:name="_Toc377632226"/>
      <w:bookmarkStart w:id="124" w:name="_Toc377636769"/>
      <w:bookmarkStart w:id="125" w:name="_Toc377636929"/>
      <w:bookmarkStart w:id="126" w:name="_Toc377637078"/>
      <w:bookmarkStart w:id="127" w:name="_Toc377678633"/>
      <w:bookmarkStart w:id="128" w:name="_Toc377811962"/>
      <w:bookmarkStart w:id="129" w:name="_Toc377814187"/>
      <w:bookmarkStart w:id="130" w:name="_Toc377814652"/>
      <w:bookmarkEnd w:id="121"/>
      <w:bookmarkEnd w:id="122"/>
      <w:bookmarkEnd w:id="123"/>
      <w:bookmarkEnd w:id="124"/>
      <w:bookmarkEnd w:id="125"/>
      <w:bookmarkEnd w:id="126"/>
      <w:bookmarkEnd w:id="127"/>
      <w:bookmarkEnd w:id="128"/>
      <w:bookmarkEnd w:id="129"/>
      <w:bookmarkEnd w:id="130"/>
      <w:r w:rsidR="00D118D7">
        <w:t>MEDIO DE CONTACTO</w:t>
      </w:r>
    </w:p>
    <w:p w14:paraId="09934D6A" w14:textId="3C0FD74D" w:rsidR="008E59C3" w:rsidRPr="002E22F6" w:rsidRDefault="005E5FEF" w:rsidP="00CA20C1">
      <w:pPr>
        <w:pStyle w:val="Ttulo3"/>
        <w:numPr>
          <w:ilvl w:val="3"/>
          <w:numId w:val="2"/>
        </w:numPr>
        <w:spacing w:line="276" w:lineRule="auto"/>
        <w:jc w:val="both"/>
        <w:rPr>
          <w:rStyle w:val="Hipervnculo"/>
          <w:color w:val="auto"/>
          <w:u w:val="none"/>
        </w:rPr>
      </w:pPr>
      <w:hyperlink r:id="rId12" w:history="1">
        <w:bookmarkStart w:id="131" w:name="_Toc377631616"/>
        <w:bookmarkStart w:id="132" w:name="_Toc377814653"/>
        <w:r w:rsidR="008E59C3" w:rsidRPr="002E22F6">
          <w:rPr>
            <w:rStyle w:val="Hipervnculo"/>
            <w:color w:val="auto"/>
            <w:u w:val="none"/>
          </w:rPr>
          <w:t xml:space="preserve">Requisito funcional </w:t>
        </w:r>
        <w:r w:rsidR="00D118D7">
          <w:rPr>
            <w:rStyle w:val="Hipervnculo"/>
            <w:color w:val="auto"/>
            <w:u w:val="none"/>
          </w:rPr>
          <w:t>6</w:t>
        </w:r>
        <w:r w:rsidR="008E59C3" w:rsidRPr="002E22F6">
          <w:rPr>
            <w:rStyle w:val="Hipervnculo"/>
            <w:color w:val="auto"/>
            <w:u w:val="none"/>
          </w:rPr>
          <w:t xml:space="preserve">: </w:t>
        </w:r>
        <w:bookmarkEnd w:id="131"/>
        <w:bookmarkEnd w:id="132"/>
        <w:r w:rsidR="00D118D7">
          <w:rPr>
            <w:rStyle w:val="Hipervnculo"/>
            <w:color w:val="auto"/>
            <w:u w:val="none"/>
          </w:rPr>
          <w:t>Escoger</w:t>
        </w:r>
      </w:hyperlink>
      <w:r w:rsidR="00D118D7">
        <w:rPr>
          <w:rStyle w:val="Hipervnculo"/>
          <w:color w:val="auto"/>
          <w:u w:val="none"/>
        </w:rPr>
        <w:t xml:space="preserve"> a un desinfector</w:t>
      </w:r>
    </w:p>
    <w:p w14:paraId="241E3C17" w14:textId="51BFE772" w:rsidR="0084132C" w:rsidRPr="002E22F6" w:rsidRDefault="005E5FEF" w:rsidP="00D118D7">
      <w:pPr>
        <w:pStyle w:val="Ttulo3"/>
        <w:numPr>
          <w:ilvl w:val="3"/>
          <w:numId w:val="2"/>
        </w:numPr>
        <w:spacing w:line="276" w:lineRule="auto"/>
        <w:jc w:val="both"/>
      </w:pPr>
      <w:hyperlink r:id="rId13" w:history="1">
        <w:bookmarkStart w:id="133" w:name="_Toc377631617"/>
        <w:bookmarkStart w:id="134" w:name="_Toc377814654"/>
        <w:r w:rsidR="008E59C3" w:rsidRPr="002E22F6">
          <w:rPr>
            <w:rStyle w:val="Hipervnculo"/>
            <w:color w:val="auto"/>
            <w:u w:val="none"/>
          </w:rPr>
          <w:t xml:space="preserve">Requisito funcional </w:t>
        </w:r>
        <w:r w:rsidR="00D118D7">
          <w:rPr>
            <w:rStyle w:val="Hipervnculo"/>
            <w:color w:val="auto"/>
            <w:u w:val="none"/>
          </w:rPr>
          <w:t>7</w:t>
        </w:r>
        <w:r w:rsidR="008E59C3" w:rsidRPr="002E22F6">
          <w:rPr>
            <w:rStyle w:val="Hipervnculo"/>
            <w:color w:val="auto"/>
            <w:u w:val="none"/>
          </w:rPr>
          <w:t xml:space="preserve">: </w:t>
        </w:r>
        <w:r w:rsidR="00D118D7">
          <w:rPr>
            <w:rStyle w:val="Hipervnculo"/>
            <w:color w:val="auto"/>
            <w:u w:val="none"/>
          </w:rPr>
          <w:t xml:space="preserve">Analizar la viabilidad del pedido </w:t>
        </w:r>
        <w:bookmarkEnd w:id="133"/>
        <w:bookmarkEnd w:id="134"/>
      </w:hyperlink>
    </w:p>
    <w:p w14:paraId="36F3FBB9" w14:textId="1D097CE4" w:rsidR="008E59C3" w:rsidRPr="002E22F6" w:rsidRDefault="005E5FEF" w:rsidP="00CA20C1">
      <w:pPr>
        <w:pStyle w:val="Ttulo3"/>
        <w:numPr>
          <w:ilvl w:val="3"/>
          <w:numId w:val="2"/>
        </w:numPr>
        <w:spacing w:line="276" w:lineRule="auto"/>
        <w:jc w:val="both"/>
        <w:rPr>
          <w:rStyle w:val="Hipervnculo"/>
          <w:color w:val="auto"/>
          <w:u w:val="none"/>
        </w:rPr>
      </w:pPr>
      <w:hyperlink r:id="rId14" w:history="1">
        <w:bookmarkStart w:id="135" w:name="_Toc377631618"/>
        <w:bookmarkStart w:id="136" w:name="_Toc377814655"/>
        <w:r w:rsidR="008E59C3" w:rsidRPr="002E22F6">
          <w:rPr>
            <w:rStyle w:val="Hipervnculo"/>
            <w:color w:val="auto"/>
            <w:u w:val="none"/>
          </w:rPr>
          <w:t xml:space="preserve">Requisito funcional </w:t>
        </w:r>
        <w:r w:rsidR="00D118D7">
          <w:rPr>
            <w:rStyle w:val="Hipervnculo"/>
            <w:color w:val="auto"/>
            <w:u w:val="none"/>
          </w:rPr>
          <w:t>8</w:t>
        </w:r>
        <w:r w:rsidR="008E59C3" w:rsidRPr="002E22F6">
          <w:rPr>
            <w:rStyle w:val="Hipervnculo"/>
            <w:color w:val="auto"/>
            <w:u w:val="none"/>
          </w:rPr>
          <w:t xml:space="preserve">: </w:t>
        </w:r>
        <w:r w:rsidR="00D118D7">
          <w:rPr>
            <w:rStyle w:val="Hipervnculo"/>
            <w:color w:val="auto"/>
            <w:u w:val="none"/>
          </w:rPr>
          <w:t>Registrar pedido del cliente</w:t>
        </w:r>
        <w:bookmarkEnd w:id="135"/>
        <w:bookmarkEnd w:id="136"/>
      </w:hyperlink>
    </w:p>
    <w:p w14:paraId="082147AF" w14:textId="09CB4E33" w:rsidR="008E59C3" w:rsidRPr="002E22F6" w:rsidRDefault="005E5FEF" w:rsidP="00CA20C1">
      <w:pPr>
        <w:pStyle w:val="Ttulo3"/>
        <w:numPr>
          <w:ilvl w:val="3"/>
          <w:numId w:val="2"/>
        </w:numPr>
        <w:spacing w:line="276" w:lineRule="auto"/>
        <w:jc w:val="both"/>
        <w:rPr>
          <w:rStyle w:val="Hipervnculo"/>
          <w:color w:val="auto"/>
          <w:u w:val="none"/>
        </w:rPr>
      </w:pPr>
      <w:hyperlink r:id="rId15" w:history="1">
        <w:bookmarkStart w:id="137" w:name="_Toc377631619"/>
        <w:bookmarkStart w:id="138" w:name="_Toc377814656"/>
        <w:r w:rsidR="008E59C3" w:rsidRPr="002E22F6">
          <w:rPr>
            <w:rStyle w:val="Hipervnculo"/>
            <w:color w:val="auto"/>
            <w:u w:val="none"/>
          </w:rPr>
          <w:t xml:space="preserve">Requisito funcional </w:t>
        </w:r>
        <w:r w:rsidR="00D118D7">
          <w:rPr>
            <w:rStyle w:val="Hipervnculo"/>
            <w:color w:val="auto"/>
            <w:u w:val="none"/>
          </w:rPr>
          <w:t>9</w:t>
        </w:r>
        <w:r w:rsidR="008E59C3" w:rsidRPr="002E22F6">
          <w:rPr>
            <w:rStyle w:val="Hipervnculo"/>
            <w:color w:val="auto"/>
            <w:u w:val="none"/>
          </w:rPr>
          <w:t xml:space="preserve">: </w:t>
        </w:r>
        <w:r w:rsidR="00D118D7">
          <w:rPr>
            <w:rStyle w:val="Hipervnculo"/>
            <w:color w:val="auto"/>
            <w:u w:val="none"/>
          </w:rPr>
          <w:t>Generar orden de servicio</w:t>
        </w:r>
        <w:r w:rsidR="008E59C3" w:rsidRPr="002E22F6">
          <w:rPr>
            <w:rStyle w:val="Hipervnculo"/>
            <w:color w:val="auto"/>
            <w:u w:val="none"/>
          </w:rPr>
          <w:t xml:space="preserve"> </w:t>
        </w:r>
        <w:bookmarkEnd w:id="137"/>
        <w:bookmarkEnd w:id="138"/>
      </w:hyperlink>
    </w:p>
    <w:p w14:paraId="2BD87D4D" w14:textId="1EABD04F" w:rsidR="008E59C3" w:rsidRPr="002E22F6" w:rsidRDefault="005E5FEF" w:rsidP="00CA20C1">
      <w:pPr>
        <w:pStyle w:val="Ttulo3"/>
        <w:numPr>
          <w:ilvl w:val="3"/>
          <w:numId w:val="2"/>
        </w:numPr>
        <w:spacing w:line="276" w:lineRule="auto"/>
        <w:jc w:val="both"/>
        <w:rPr>
          <w:rStyle w:val="Hipervnculo"/>
          <w:color w:val="auto"/>
          <w:u w:val="none"/>
        </w:rPr>
      </w:pPr>
      <w:hyperlink r:id="rId16" w:history="1">
        <w:bookmarkStart w:id="139" w:name="_Toc377631620"/>
        <w:bookmarkStart w:id="140" w:name="_Toc377814657"/>
        <w:r w:rsidR="008E59C3" w:rsidRPr="002E22F6">
          <w:rPr>
            <w:rStyle w:val="Hipervnculo"/>
            <w:color w:val="auto"/>
            <w:u w:val="none"/>
          </w:rPr>
          <w:t>Requisito funcional 1</w:t>
        </w:r>
        <w:r w:rsidR="00D118D7">
          <w:rPr>
            <w:rStyle w:val="Hipervnculo"/>
            <w:color w:val="auto"/>
            <w:u w:val="none"/>
          </w:rPr>
          <w:t>0</w:t>
        </w:r>
        <w:r w:rsidR="008E59C3" w:rsidRPr="002E22F6">
          <w:rPr>
            <w:rStyle w:val="Hipervnculo"/>
            <w:color w:val="auto"/>
            <w:u w:val="none"/>
          </w:rPr>
          <w:t xml:space="preserve">: </w:t>
        </w:r>
        <w:bookmarkEnd w:id="139"/>
        <w:bookmarkEnd w:id="140"/>
        <w:r w:rsidR="00D118D7">
          <w:rPr>
            <w:rStyle w:val="Hipervnculo"/>
            <w:color w:val="auto"/>
            <w:u w:val="none"/>
          </w:rPr>
          <w:t>Realizar</w:t>
        </w:r>
      </w:hyperlink>
      <w:r w:rsidR="00D118D7">
        <w:rPr>
          <w:rStyle w:val="Hipervnculo"/>
          <w:color w:val="auto"/>
          <w:u w:val="none"/>
        </w:rPr>
        <w:t xml:space="preserve"> comentario</w:t>
      </w:r>
    </w:p>
    <w:p w14:paraId="0FAF27CE" w14:textId="77777777" w:rsidR="00CD54F0" w:rsidRPr="002E22F6" w:rsidRDefault="00CD54F0" w:rsidP="00CD54F0">
      <w:pPr>
        <w:pStyle w:val="Prrafodelista"/>
        <w:ind w:left="3349"/>
        <w:jc w:val="both"/>
        <w:rPr>
          <w:rFonts w:ascii="Times New Roman" w:hAnsi="Times New Roman" w:cs="Times New Roman"/>
        </w:rPr>
      </w:pPr>
    </w:p>
    <w:p w14:paraId="4D96D1EB" w14:textId="77777777" w:rsidR="00CD54F0" w:rsidRPr="002E22F6" w:rsidRDefault="00CD54F0" w:rsidP="00CD54F0">
      <w:pPr>
        <w:pStyle w:val="Prrafodelista"/>
        <w:ind w:left="3349"/>
        <w:jc w:val="both"/>
        <w:rPr>
          <w:rFonts w:ascii="Times New Roman" w:hAnsi="Times New Roman" w:cs="Times New Roman"/>
        </w:rPr>
      </w:pPr>
    </w:p>
    <w:p w14:paraId="2DFFF42C" w14:textId="77777777" w:rsidR="009A1102" w:rsidRPr="002E22F6" w:rsidRDefault="009A1102" w:rsidP="00CD54F0">
      <w:pPr>
        <w:pStyle w:val="Prrafodelista"/>
        <w:ind w:left="3349"/>
        <w:jc w:val="both"/>
        <w:rPr>
          <w:rFonts w:ascii="Times New Roman" w:hAnsi="Times New Roman" w:cs="Times New Roman"/>
        </w:rPr>
      </w:pPr>
    </w:p>
    <w:p w14:paraId="4F47009E" w14:textId="77777777" w:rsidR="008E59C3" w:rsidRPr="002E22F6" w:rsidRDefault="008E59C3" w:rsidP="00CA20C1">
      <w:pPr>
        <w:pStyle w:val="Ttulo3"/>
        <w:numPr>
          <w:ilvl w:val="0"/>
          <w:numId w:val="0"/>
        </w:numPr>
        <w:spacing w:line="276" w:lineRule="auto"/>
        <w:jc w:val="both"/>
        <w:rPr>
          <w:lang w:bidi="en-US"/>
        </w:rPr>
      </w:pPr>
      <w:bookmarkStart w:id="141" w:name="_Toc377631622"/>
      <w:bookmarkStart w:id="142" w:name="_Toc377814659"/>
      <w:r w:rsidRPr="002E22F6">
        <w:rPr>
          <w:lang w:bidi="en-US"/>
        </w:rPr>
        <w:lastRenderedPageBreak/>
        <w:t>MODELO REFINADO DE CASO DE USO DE SISTEMA</w:t>
      </w:r>
      <w:bookmarkEnd w:id="141"/>
      <w:bookmarkEnd w:id="142"/>
    </w:p>
    <w:p w14:paraId="71EF95EC" w14:textId="77777777" w:rsidR="00CD54F0" w:rsidRPr="002E22F6" w:rsidRDefault="00CD54F0" w:rsidP="00CD54F0">
      <w:pPr>
        <w:rPr>
          <w:lang w:bidi="en-US"/>
        </w:rPr>
      </w:pPr>
      <w:r w:rsidRPr="002E22F6">
        <w:rPr>
          <w:noProof/>
          <w:lang w:eastAsia="es-PE"/>
        </w:rPr>
        <w:drawing>
          <wp:anchor distT="0" distB="0" distL="114300" distR="114300" simplePos="0" relativeHeight="251655168" behindDoc="1" locked="0" layoutInCell="1" allowOverlap="1" wp14:anchorId="3B3FDEB9" wp14:editId="1C50227F">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14:paraId="0F57677D" w14:textId="77777777" w:rsidR="00CD54F0" w:rsidRPr="002E22F6" w:rsidRDefault="00CD54F0" w:rsidP="00CD54F0">
      <w:pPr>
        <w:rPr>
          <w:lang w:bidi="en-US"/>
        </w:rPr>
      </w:pPr>
    </w:p>
    <w:p w14:paraId="2729D77D" w14:textId="77777777" w:rsidR="00CD54F0" w:rsidRPr="002E22F6" w:rsidRDefault="00CD54F0" w:rsidP="00CD54F0">
      <w:pPr>
        <w:rPr>
          <w:lang w:bidi="en-US"/>
        </w:rPr>
      </w:pPr>
    </w:p>
    <w:p w14:paraId="0B3CAF47" w14:textId="77777777" w:rsidR="00CD54F0" w:rsidRPr="002E22F6" w:rsidRDefault="00CD54F0" w:rsidP="00CD54F0">
      <w:pPr>
        <w:rPr>
          <w:lang w:bidi="en-US"/>
        </w:rPr>
      </w:pPr>
    </w:p>
    <w:p w14:paraId="321CFA9B" w14:textId="77777777" w:rsidR="008E59C3" w:rsidRPr="002E22F6" w:rsidRDefault="008E59C3" w:rsidP="00CA20C1">
      <w:pPr>
        <w:ind w:left="426"/>
        <w:jc w:val="both"/>
        <w:rPr>
          <w:rFonts w:ascii="Times New Roman" w:hAnsi="Times New Roman" w:cs="Times New Roman"/>
          <w:b/>
          <w:u w:val="single"/>
          <w:lang w:bidi="en-US"/>
        </w:rPr>
      </w:pPr>
    </w:p>
    <w:p w14:paraId="1CC6CE8C" w14:textId="77777777" w:rsidR="008E59C3" w:rsidRPr="002E22F6" w:rsidRDefault="008E59C3" w:rsidP="00CB7AD6">
      <w:pPr>
        <w:jc w:val="both"/>
        <w:rPr>
          <w:rFonts w:ascii="Times New Roman" w:hAnsi="Times New Roman" w:cs="Times New Roman"/>
          <w:b/>
          <w:u w:val="single"/>
          <w:lang w:bidi="en-US"/>
        </w:rPr>
      </w:pPr>
    </w:p>
    <w:p w14:paraId="11EE9A38" w14:textId="77777777" w:rsidR="00CD54F0" w:rsidRPr="002E22F6" w:rsidRDefault="00CD54F0" w:rsidP="00CB7AD6">
      <w:pPr>
        <w:jc w:val="both"/>
        <w:rPr>
          <w:rFonts w:ascii="Times New Roman" w:hAnsi="Times New Roman" w:cs="Times New Roman"/>
          <w:b/>
          <w:u w:val="single"/>
          <w:lang w:bidi="en-US"/>
        </w:rPr>
      </w:pPr>
    </w:p>
    <w:p w14:paraId="099F0328" w14:textId="77777777" w:rsidR="00CD54F0" w:rsidRPr="002E22F6" w:rsidRDefault="00CD54F0" w:rsidP="00CB7AD6">
      <w:pPr>
        <w:jc w:val="both"/>
        <w:rPr>
          <w:rFonts w:ascii="Times New Roman" w:hAnsi="Times New Roman" w:cs="Times New Roman"/>
          <w:b/>
          <w:u w:val="single"/>
          <w:lang w:bidi="en-US"/>
        </w:rPr>
      </w:pPr>
    </w:p>
    <w:p w14:paraId="3448BA79" w14:textId="77777777" w:rsidR="002E22F6" w:rsidRPr="002E22F6" w:rsidRDefault="002E22F6" w:rsidP="00CB7AD6">
      <w:pPr>
        <w:jc w:val="both"/>
        <w:rPr>
          <w:rFonts w:ascii="Times New Roman" w:hAnsi="Times New Roman" w:cs="Times New Roman"/>
          <w:b/>
          <w:u w:val="single"/>
          <w:lang w:bidi="en-US"/>
        </w:rPr>
      </w:pPr>
    </w:p>
    <w:p w14:paraId="65267C7C" w14:textId="77777777" w:rsidR="002E22F6" w:rsidRPr="002E22F6" w:rsidRDefault="002E22F6" w:rsidP="00CB7AD6">
      <w:pPr>
        <w:jc w:val="both"/>
        <w:rPr>
          <w:rFonts w:ascii="Times New Roman" w:hAnsi="Times New Roman" w:cs="Times New Roman"/>
          <w:b/>
          <w:u w:val="single"/>
          <w:lang w:bidi="en-US"/>
        </w:rPr>
      </w:pPr>
    </w:p>
    <w:p w14:paraId="10829AA9" w14:textId="77777777" w:rsidR="008E59C3" w:rsidRPr="002E22F6" w:rsidRDefault="008E59C3" w:rsidP="00CA20C1">
      <w:pPr>
        <w:pStyle w:val="Ttulo3"/>
        <w:numPr>
          <w:ilvl w:val="0"/>
          <w:numId w:val="0"/>
        </w:numPr>
        <w:spacing w:line="276" w:lineRule="auto"/>
        <w:jc w:val="both"/>
        <w:rPr>
          <w:lang w:bidi="en-US"/>
        </w:rPr>
      </w:pPr>
      <w:bookmarkStart w:id="143" w:name="_Toc377631623"/>
      <w:bookmarkStart w:id="144" w:name="_Toc377814660"/>
      <w:r w:rsidRPr="002E22F6">
        <w:rPr>
          <w:lang w:bidi="en-US"/>
        </w:rPr>
        <w:t>MODELO DE DOMINIO</w:t>
      </w:r>
      <w:bookmarkEnd w:id="143"/>
      <w:bookmarkEnd w:id="144"/>
    </w:p>
    <w:p w14:paraId="7D73F14D" w14:textId="77777777" w:rsidR="00CD54F0" w:rsidRPr="002E22F6" w:rsidRDefault="00CD54F0" w:rsidP="00CD54F0">
      <w:pPr>
        <w:rPr>
          <w:lang w:bidi="en-US"/>
        </w:rPr>
      </w:pPr>
    </w:p>
    <w:p w14:paraId="63FD01BE"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14:paraId="7C38D014" w14:textId="77777777" w:rsidR="008E59C3" w:rsidRPr="002E22F6" w:rsidRDefault="008E59C3" w:rsidP="00CA20C1">
      <w:pPr>
        <w:widowControl w:val="0"/>
        <w:spacing w:after="0"/>
        <w:jc w:val="both"/>
        <w:rPr>
          <w:rFonts w:ascii="Times New Roman" w:eastAsia="Times New Roman" w:hAnsi="Times New Roman" w:cs="Times New Roman"/>
          <w:sz w:val="20"/>
          <w:szCs w:val="20"/>
        </w:rPr>
      </w:pPr>
    </w:p>
    <w:p w14:paraId="2A938B59"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7955A76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14:paraId="66030A1B"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14:paraId="1DA78DF2"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14:paraId="3FFD321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14:paraId="6F785B0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14:paraId="7748E2D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14:paraId="4234823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14:paraId="737465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376144D"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3F5AF9A"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335E9AC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14:paraId="4F64E3F7"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genera-lista de materias primas</w:t>
      </w:r>
    </w:p>
    <w:p w14:paraId="6C8A577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14:paraId="124B51A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14:paraId="6E88DF5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14:paraId="13EC0A3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14:paraId="6151512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14:paraId="07A3F9B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genera-lista de materias primas recibidas</w:t>
      </w:r>
    </w:p>
    <w:p w14:paraId="38B007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42BC64A" w14:textId="77777777"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drawing>
          <wp:anchor distT="0" distB="0" distL="114300" distR="114300" simplePos="0" relativeHeight="251656192" behindDoc="0" locked="0" layoutInCell="1" allowOverlap="1" wp14:anchorId="494819F5" wp14:editId="6E18B234">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14:paraId="7A20687B" w14:textId="3C13B853" w:rsidR="008950B7" w:rsidRDefault="008950B7" w:rsidP="008950B7">
      <w:pPr>
        <w:pStyle w:val="Ttulo3"/>
        <w:numPr>
          <w:ilvl w:val="0"/>
          <w:numId w:val="0"/>
        </w:numPr>
      </w:pPr>
    </w:p>
    <w:p w14:paraId="3DADC4B4" w14:textId="37B197E8" w:rsidR="008950B7" w:rsidRPr="002E22F6" w:rsidRDefault="008950B7" w:rsidP="008950B7">
      <w:pPr>
        <w:pStyle w:val="Ttulo3"/>
        <w:numPr>
          <w:ilvl w:val="2"/>
          <w:numId w:val="2"/>
        </w:numPr>
      </w:pPr>
      <w:r w:rsidRPr="008950B7">
        <w:br w:type="page"/>
      </w:r>
      <w:bookmarkStart w:id="145" w:name="_Toc377631624"/>
      <w:bookmarkStart w:id="146" w:name="_Toc377814661"/>
      <w:r w:rsidRPr="002E22F6">
        <w:lastRenderedPageBreak/>
        <w:t xml:space="preserve">PROCESO DE NEGOCIO: </w:t>
      </w:r>
      <w:bookmarkEnd w:id="145"/>
      <w:bookmarkEnd w:id="146"/>
      <w:r>
        <w:t>MEDIO DE NEGOCIACIÓN</w:t>
      </w:r>
    </w:p>
    <w:p w14:paraId="4E601384" w14:textId="77777777" w:rsidR="008950B7" w:rsidRPr="002E22F6" w:rsidRDefault="008950B7" w:rsidP="008950B7">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47" w:name="_Toc377632236"/>
      <w:bookmarkStart w:id="148" w:name="_Toc377636779"/>
      <w:bookmarkStart w:id="149" w:name="_Toc377636939"/>
      <w:bookmarkStart w:id="150" w:name="_Toc377637088"/>
      <w:bookmarkStart w:id="151" w:name="_Toc377678643"/>
      <w:bookmarkStart w:id="152" w:name="_Toc377811972"/>
      <w:bookmarkStart w:id="153" w:name="_Toc377814197"/>
      <w:bookmarkStart w:id="154" w:name="_Toc377814662"/>
      <w:bookmarkEnd w:id="147"/>
      <w:bookmarkEnd w:id="148"/>
      <w:bookmarkEnd w:id="149"/>
      <w:bookmarkEnd w:id="150"/>
      <w:bookmarkEnd w:id="151"/>
      <w:bookmarkEnd w:id="152"/>
      <w:bookmarkEnd w:id="153"/>
      <w:bookmarkEnd w:id="154"/>
    </w:p>
    <w:p w14:paraId="56D99EE5" w14:textId="77777777" w:rsidR="008950B7" w:rsidRPr="002E22F6" w:rsidRDefault="005E5FEF" w:rsidP="008950B7">
      <w:pPr>
        <w:pStyle w:val="Ttulo3"/>
        <w:numPr>
          <w:ilvl w:val="3"/>
          <w:numId w:val="2"/>
        </w:numPr>
        <w:spacing w:line="276" w:lineRule="auto"/>
        <w:jc w:val="both"/>
        <w:rPr>
          <w:rStyle w:val="Hipervnculo"/>
          <w:color w:val="auto"/>
          <w:u w:val="none"/>
        </w:rPr>
      </w:pPr>
      <w:hyperlink r:id="rId19" w:history="1">
        <w:bookmarkStart w:id="155" w:name="_Toc377631625"/>
        <w:bookmarkStart w:id="156" w:name="_Toc377814663"/>
        <w:r w:rsidR="008950B7" w:rsidRPr="002E22F6">
          <w:rPr>
            <w:rStyle w:val="Hipervnculo"/>
            <w:color w:val="auto"/>
            <w:u w:val="none"/>
          </w:rPr>
          <w:t xml:space="preserve">Requisito funcional 19: </w:t>
        </w:r>
        <w:bookmarkEnd w:id="155"/>
        <w:bookmarkEnd w:id="156"/>
        <w:r w:rsidR="008950B7">
          <w:rPr>
            <w:rStyle w:val="Hipervnculo"/>
            <w:color w:val="auto"/>
            <w:u w:val="none"/>
          </w:rPr>
          <w:t>Enviar</w:t>
        </w:r>
      </w:hyperlink>
      <w:r w:rsidR="008950B7">
        <w:rPr>
          <w:rStyle w:val="Hipervnculo"/>
          <w:color w:val="auto"/>
          <w:u w:val="none"/>
        </w:rPr>
        <w:t xml:space="preserve"> oferta</w:t>
      </w:r>
    </w:p>
    <w:p w14:paraId="75B19F44" w14:textId="77777777" w:rsidR="008950B7" w:rsidRPr="002E22F6" w:rsidRDefault="008950B7" w:rsidP="008950B7">
      <w:pPr>
        <w:ind w:left="3349"/>
        <w:jc w:val="both"/>
      </w:pPr>
      <w:r w:rsidRPr="002E22F6">
        <w:t>Ver especificación de caso de uso Mantener Información de Operario en la página 205.</w:t>
      </w:r>
    </w:p>
    <w:p w14:paraId="3A37D902" w14:textId="77777777" w:rsidR="008950B7" w:rsidRPr="002E22F6" w:rsidRDefault="005E5FEF" w:rsidP="008950B7">
      <w:pPr>
        <w:pStyle w:val="Ttulo3"/>
        <w:numPr>
          <w:ilvl w:val="3"/>
          <w:numId w:val="2"/>
        </w:numPr>
        <w:spacing w:line="276" w:lineRule="auto"/>
        <w:jc w:val="both"/>
        <w:rPr>
          <w:rStyle w:val="Hipervnculo"/>
          <w:color w:val="auto"/>
          <w:u w:val="none"/>
        </w:rPr>
      </w:pPr>
      <w:hyperlink r:id="rId20" w:history="1">
        <w:bookmarkStart w:id="157" w:name="_Toc377631626"/>
        <w:bookmarkStart w:id="158" w:name="_Toc377814664"/>
        <w:r w:rsidR="008950B7" w:rsidRPr="002E22F6">
          <w:rPr>
            <w:rStyle w:val="Hipervnculo"/>
            <w:color w:val="auto"/>
            <w:u w:val="none"/>
          </w:rPr>
          <w:t xml:space="preserve">Requisito funcional 20: </w:t>
        </w:r>
        <w:bookmarkEnd w:id="157"/>
        <w:bookmarkEnd w:id="158"/>
        <w:r w:rsidR="008950B7">
          <w:rPr>
            <w:rStyle w:val="Hipervnculo"/>
            <w:color w:val="auto"/>
            <w:u w:val="none"/>
          </w:rPr>
          <w:t>Mostrar</w:t>
        </w:r>
      </w:hyperlink>
      <w:r w:rsidR="008950B7">
        <w:rPr>
          <w:rStyle w:val="Hipervnculo"/>
          <w:color w:val="auto"/>
          <w:u w:val="none"/>
        </w:rPr>
        <w:t xml:space="preserve"> oferta</w:t>
      </w:r>
    </w:p>
    <w:p w14:paraId="0B8CEB62" w14:textId="77777777" w:rsidR="008950B7" w:rsidRPr="002E22F6" w:rsidRDefault="008950B7" w:rsidP="008950B7">
      <w:pPr>
        <w:pStyle w:val="Prrafodelista"/>
        <w:ind w:left="3349"/>
        <w:jc w:val="both"/>
      </w:pPr>
      <w:r w:rsidRPr="002E22F6">
        <w:t>Ver especificación de caso de uso Consultar estado de operario en la página 214.</w:t>
      </w:r>
    </w:p>
    <w:p w14:paraId="382ED748" w14:textId="77777777" w:rsidR="008950B7" w:rsidRPr="002E22F6" w:rsidRDefault="005E5FEF" w:rsidP="008950B7">
      <w:pPr>
        <w:pStyle w:val="Ttulo3"/>
        <w:numPr>
          <w:ilvl w:val="3"/>
          <w:numId w:val="2"/>
        </w:numPr>
        <w:spacing w:line="276" w:lineRule="auto"/>
        <w:jc w:val="both"/>
        <w:rPr>
          <w:rStyle w:val="Hipervnculo"/>
          <w:color w:val="auto"/>
          <w:u w:val="none"/>
        </w:rPr>
      </w:pPr>
      <w:hyperlink r:id="rId21" w:history="1">
        <w:bookmarkStart w:id="159" w:name="_Toc377631627"/>
        <w:bookmarkStart w:id="160" w:name="_Toc377814665"/>
        <w:r w:rsidR="008950B7" w:rsidRPr="002E22F6">
          <w:rPr>
            <w:rStyle w:val="Hipervnculo"/>
            <w:color w:val="auto"/>
            <w:u w:val="none"/>
          </w:rPr>
          <w:t xml:space="preserve">Requisito funcional 21: </w:t>
        </w:r>
        <w:bookmarkEnd w:id="159"/>
        <w:bookmarkEnd w:id="160"/>
        <w:r w:rsidR="008950B7">
          <w:rPr>
            <w:rStyle w:val="Hipervnculo"/>
            <w:color w:val="auto"/>
            <w:u w:val="none"/>
          </w:rPr>
          <w:t>Enviar</w:t>
        </w:r>
      </w:hyperlink>
      <w:r w:rsidR="008950B7">
        <w:rPr>
          <w:rStyle w:val="Hipervnculo"/>
          <w:color w:val="auto"/>
          <w:u w:val="none"/>
        </w:rPr>
        <w:t xml:space="preserve"> Contraoferta</w:t>
      </w:r>
    </w:p>
    <w:p w14:paraId="7805C656" w14:textId="77777777" w:rsidR="008950B7" w:rsidRPr="002E22F6" w:rsidRDefault="008950B7" w:rsidP="008950B7">
      <w:pPr>
        <w:pStyle w:val="Prrafodelista"/>
        <w:ind w:left="3349"/>
        <w:jc w:val="both"/>
      </w:pPr>
      <w:r w:rsidRPr="002E22F6">
        <w:t>Ver especificación de caso de uso Registrar tareas en la página 220.</w:t>
      </w:r>
    </w:p>
    <w:p w14:paraId="1096C1A3" w14:textId="77777777" w:rsidR="008950B7" w:rsidRPr="002E22F6" w:rsidRDefault="005E5FEF" w:rsidP="008950B7">
      <w:pPr>
        <w:pStyle w:val="Ttulo3"/>
        <w:numPr>
          <w:ilvl w:val="3"/>
          <w:numId w:val="2"/>
        </w:numPr>
        <w:spacing w:line="276" w:lineRule="auto"/>
        <w:jc w:val="both"/>
        <w:rPr>
          <w:rStyle w:val="Hipervnculo"/>
          <w:color w:val="auto"/>
          <w:u w:val="none"/>
        </w:rPr>
      </w:pPr>
      <w:hyperlink r:id="rId22" w:history="1">
        <w:bookmarkStart w:id="161" w:name="_Toc377631628"/>
        <w:bookmarkStart w:id="162" w:name="_Toc377814666"/>
        <w:r w:rsidR="008950B7" w:rsidRPr="002E22F6">
          <w:rPr>
            <w:rStyle w:val="Hipervnculo"/>
            <w:color w:val="auto"/>
            <w:u w:val="none"/>
          </w:rPr>
          <w:t xml:space="preserve">Requisito funcional 22: </w:t>
        </w:r>
        <w:bookmarkEnd w:id="161"/>
        <w:bookmarkEnd w:id="162"/>
        <w:r w:rsidR="008950B7">
          <w:rPr>
            <w:rStyle w:val="Hipervnculo"/>
            <w:color w:val="auto"/>
            <w:u w:val="none"/>
          </w:rPr>
          <w:t>Mostrar</w:t>
        </w:r>
      </w:hyperlink>
      <w:r w:rsidR="008950B7">
        <w:rPr>
          <w:rStyle w:val="Hipervnculo"/>
          <w:color w:val="auto"/>
          <w:u w:val="none"/>
        </w:rPr>
        <w:t xml:space="preserve"> Contraoferta o trarifa original</w:t>
      </w:r>
    </w:p>
    <w:p w14:paraId="028F4F61" w14:textId="77777777" w:rsidR="008950B7" w:rsidRPr="002E22F6" w:rsidRDefault="008950B7" w:rsidP="008950B7">
      <w:pPr>
        <w:pStyle w:val="Prrafodelista"/>
        <w:ind w:left="3349"/>
        <w:jc w:val="both"/>
      </w:pPr>
      <w:r w:rsidRPr="002E22F6">
        <w:t>Ver especificación de caso de uso Registrar tareas asignadas a operario en la página 225.</w:t>
      </w:r>
    </w:p>
    <w:p w14:paraId="4EE4E273" w14:textId="77777777" w:rsidR="008950B7" w:rsidRPr="002E22F6" w:rsidRDefault="005E5FEF" w:rsidP="008950B7">
      <w:pPr>
        <w:pStyle w:val="Ttulo3"/>
        <w:numPr>
          <w:ilvl w:val="3"/>
          <w:numId w:val="2"/>
        </w:numPr>
        <w:spacing w:line="276" w:lineRule="auto"/>
        <w:jc w:val="both"/>
        <w:rPr>
          <w:rStyle w:val="Hipervnculo"/>
          <w:color w:val="auto"/>
          <w:u w:val="none"/>
        </w:rPr>
      </w:pPr>
      <w:hyperlink r:id="rId23" w:history="1">
        <w:bookmarkStart w:id="163" w:name="_Toc377631629"/>
        <w:bookmarkStart w:id="164" w:name="_Toc377814667"/>
        <w:r w:rsidR="008950B7" w:rsidRPr="002E22F6">
          <w:rPr>
            <w:rStyle w:val="Hipervnculo"/>
            <w:color w:val="auto"/>
            <w:u w:val="none"/>
          </w:rPr>
          <w:t xml:space="preserve">Requisito funcional 23: </w:t>
        </w:r>
        <w:bookmarkEnd w:id="163"/>
        <w:bookmarkEnd w:id="164"/>
        <w:r w:rsidR="008950B7">
          <w:rPr>
            <w:rStyle w:val="Hipervnculo"/>
            <w:color w:val="auto"/>
            <w:u w:val="none"/>
          </w:rPr>
          <w:t>Confirmar</w:t>
        </w:r>
      </w:hyperlink>
      <w:r w:rsidR="008950B7">
        <w:rPr>
          <w:rStyle w:val="Hipervnculo"/>
          <w:color w:val="auto"/>
          <w:u w:val="none"/>
        </w:rPr>
        <w:t xml:space="preserve"> acuerdo</w:t>
      </w:r>
    </w:p>
    <w:p w14:paraId="3DD0480C" w14:textId="77777777" w:rsidR="008950B7" w:rsidRPr="002E22F6" w:rsidRDefault="008950B7" w:rsidP="008950B7">
      <w:pPr>
        <w:pStyle w:val="Prrafodelista"/>
        <w:ind w:left="3349"/>
        <w:jc w:val="both"/>
      </w:pPr>
      <w:r w:rsidRPr="002E22F6">
        <w:t>Ver especificación de caso de uso Registrar avance de tareas en la página 232.</w:t>
      </w:r>
    </w:p>
    <w:p w14:paraId="7A68BEE9" w14:textId="77777777" w:rsidR="008950B7" w:rsidRPr="002E22F6" w:rsidRDefault="005E5FEF" w:rsidP="008950B7">
      <w:pPr>
        <w:pStyle w:val="Ttulo3"/>
        <w:numPr>
          <w:ilvl w:val="3"/>
          <w:numId w:val="2"/>
        </w:numPr>
        <w:spacing w:line="276" w:lineRule="auto"/>
        <w:jc w:val="both"/>
        <w:rPr>
          <w:rStyle w:val="Hipervnculo"/>
          <w:color w:val="auto"/>
          <w:u w:val="none"/>
        </w:rPr>
      </w:pPr>
      <w:hyperlink r:id="rId24" w:history="1">
        <w:bookmarkStart w:id="165" w:name="_Toc377631630"/>
        <w:bookmarkStart w:id="166" w:name="_Toc377814668"/>
        <w:r w:rsidR="008950B7" w:rsidRPr="002E22F6">
          <w:rPr>
            <w:rStyle w:val="Hipervnculo"/>
            <w:color w:val="auto"/>
            <w:u w:val="none"/>
          </w:rPr>
          <w:t>Requisito funcional 24:</w:t>
        </w:r>
        <w:r w:rsidR="008950B7">
          <w:rPr>
            <w:rStyle w:val="Hipervnculo"/>
            <w:color w:val="auto"/>
            <w:u w:val="none"/>
          </w:rPr>
          <w:t xml:space="preserve"> </w:t>
        </w:r>
        <w:bookmarkEnd w:id="165"/>
        <w:bookmarkEnd w:id="166"/>
        <w:r w:rsidR="008950B7">
          <w:rPr>
            <w:rStyle w:val="Hipervnculo"/>
            <w:color w:val="auto"/>
            <w:u w:val="none"/>
          </w:rPr>
          <w:t>Cancela</w:t>
        </w:r>
      </w:hyperlink>
      <w:r w:rsidR="008950B7">
        <w:rPr>
          <w:rStyle w:val="Hipervnculo"/>
          <w:color w:val="auto"/>
          <w:u w:val="none"/>
        </w:rPr>
        <w:t>r Negociación</w:t>
      </w:r>
    </w:p>
    <w:p w14:paraId="1F70E696" w14:textId="77777777" w:rsidR="008950B7" w:rsidRPr="002E22F6" w:rsidRDefault="008950B7" w:rsidP="008950B7">
      <w:pPr>
        <w:pStyle w:val="Prrafodelista"/>
        <w:ind w:left="3349"/>
        <w:jc w:val="both"/>
      </w:pPr>
      <w:r w:rsidRPr="002E22F6">
        <w:t>Ver especificación de caso de uso Añadir avance de tareas en la página 239.</w:t>
      </w:r>
      <w:bookmarkStart w:id="167" w:name="_Toc377631635"/>
    </w:p>
    <w:p w14:paraId="494AB85F" w14:textId="77777777" w:rsidR="008950B7" w:rsidRDefault="008950B7" w:rsidP="008950B7">
      <w:pPr>
        <w:pStyle w:val="Ttulo3"/>
        <w:numPr>
          <w:ilvl w:val="0"/>
          <w:numId w:val="0"/>
        </w:numPr>
        <w:spacing w:line="276" w:lineRule="auto"/>
        <w:jc w:val="both"/>
        <w:rPr>
          <w:noProof/>
          <w:lang w:eastAsia="es-PE"/>
        </w:rPr>
      </w:pPr>
      <w:bookmarkStart w:id="168" w:name="_Toc377814673"/>
    </w:p>
    <w:p w14:paraId="528FF0F9" w14:textId="77777777" w:rsidR="008950B7" w:rsidRPr="002E22F6" w:rsidRDefault="008950B7" w:rsidP="008950B7">
      <w:pPr>
        <w:pStyle w:val="Ttulo3"/>
        <w:numPr>
          <w:ilvl w:val="0"/>
          <w:numId w:val="0"/>
        </w:numPr>
        <w:spacing w:line="276" w:lineRule="auto"/>
        <w:jc w:val="both"/>
        <w:rPr>
          <w:lang w:bidi="en-US"/>
        </w:rPr>
      </w:pPr>
      <w:r w:rsidRPr="002E22F6">
        <w:rPr>
          <w:lang w:bidi="en-US"/>
        </w:rPr>
        <w:t>MODELO REFINADO DE CASO DE USO DE SISTEMA</w:t>
      </w:r>
      <w:bookmarkEnd w:id="167"/>
      <w:bookmarkEnd w:id="168"/>
    </w:p>
    <w:p w14:paraId="771C5FD6" w14:textId="77777777" w:rsidR="008950B7" w:rsidRPr="002E22F6" w:rsidRDefault="008950B7" w:rsidP="008950B7">
      <w:pPr>
        <w:pStyle w:val="Ttulo3"/>
        <w:numPr>
          <w:ilvl w:val="0"/>
          <w:numId w:val="0"/>
        </w:numPr>
        <w:spacing w:line="276" w:lineRule="auto"/>
        <w:jc w:val="both"/>
        <w:rPr>
          <w:lang w:bidi="en-US"/>
        </w:rPr>
      </w:pPr>
      <w:bookmarkStart w:id="169" w:name="_Toc377631636"/>
      <w:r>
        <w:rPr>
          <w:noProof/>
          <w:lang w:eastAsia="es-PE"/>
        </w:rPr>
        <w:drawing>
          <wp:inline distT="0" distB="0" distL="0" distR="0" wp14:anchorId="06CBEBAB" wp14:editId="581CA569">
            <wp:extent cx="5400040" cy="3860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o_uso_sistema.jpg"/>
                    <pic:cNvPicPr/>
                  </pic:nvPicPr>
                  <pic:blipFill>
                    <a:blip r:embed="rId25">
                      <a:extLst>
                        <a:ext uri="{28A0092B-C50C-407E-A947-70E740481C1C}">
                          <a14:useLocalDpi xmlns:a14="http://schemas.microsoft.com/office/drawing/2010/main" val="0"/>
                        </a:ext>
                      </a:extLst>
                    </a:blip>
                    <a:stretch>
                      <a:fillRect/>
                    </a:stretch>
                  </pic:blipFill>
                  <pic:spPr>
                    <a:xfrm>
                      <a:off x="0" y="0"/>
                      <a:ext cx="5400040" cy="3860800"/>
                    </a:xfrm>
                    <a:prstGeom prst="rect">
                      <a:avLst/>
                    </a:prstGeom>
                  </pic:spPr>
                </pic:pic>
              </a:graphicData>
            </a:graphic>
          </wp:inline>
        </w:drawing>
      </w:r>
    </w:p>
    <w:p w14:paraId="16959DB7" w14:textId="77777777" w:rsidR="008950B7" w:rsidRPr="002E22F6" w:rsidRDefault="008950B7" w:rsidP="008950B7">
      <w:pPr>
        <w:pStyle w:val="Ttulo3"/>
        <w:numPr>
          <w:ilvl w:val="0"/>
          <w:numId w:val="0"/>
        </w:numPr>
        <w:spacing w:line="276" w:lineRule="auto"/>
        <w:jc w:val="both"/>
        <w:rPr>
          <w:lang w:bidi="en-US"/>
        </w:rPr>
      </w:pPr>
      <w:bookmarkStart w:id="170" w:name="_Toc377814674"/>
      <w:r w:rsidRPr="002E22F6">
        <w:rPr>
          <w:lang w:bidi="en-US"/>
        </w:rPr>
        <w:t>MODELO DE DOMINIO</w:t>
      </w:r>
      <w:bookmarkEnd w:id="169"/>
      <w:bookmarkEnd w:id="170"/>
    </w:p>
    <w:p w14:paraId="04D02A75" w14:textId="77777777" w:rsidR="008950B7" w:rsidRPr="002E22F6" w:rsidRDefault="008950B7" w:rsidP="008950B7">
      <w:pPr>
        <w:pStyle w:val="Normalindentado3"/>
        <w:spacing w:line="276" w:lineRule="auto"/>
        <w:ind w:left="0"/>
        <w:jc w:val="both"/>
        <w:rPr>
          <w:rFonts w:ascii="Times New Roman" w:hAnsi="Times New Roman"/>
          <w:lang w:val="es-PE"/>
        </w:rPr>
      </w:pPr>
    </w:p>
    <w:p w14:paraId="40F98E17"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Objetos del proceso </w:t>
      </w:r>
      <w:r>
        <w:rPr>
          <w:rFonts w:ascii="Times New Roman" w:eastAsia="Times New Roman" w:hAnsi="Times New Roman" w:cs="Times New Roman"/>
        </w:rPr>
        <w:t>Método de Negociación</w:t>
      </w:r>
    </w:p>
    <w:p w14:paraId="40CCDC0D" w14:textId="77777777" w:rsidR="008950B7" w:rsidRPr="002E22F6" w:rsidRDefault="008950B7" w:rsidP="008950B7">
      <w:pPr>
        <w:widowControl w:val="0"/>
        <w:spacing w:after="0"/>
        <w:jc w:val="both"/>
        <w:rPr>
          <w:rFonts w:ascii="Times New Roman" w:eastAsia="Times New Roman" w:hAnsi="Times New Roman" w:cs="Times New Roman"/>
          <w:szCs w:val="20"/>
        </w:rPr>
      </w:pPr>
    </w:p>
    <w:p w14:paraId="0E22B472"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Oferta</w:t>
      </w:r>
    </w:p>
    <w:p w14:paraId="64712518"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traoferta</w:t>
      </w:r>
    </w:p>
    <w:p w14:paraId="63A905F3"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firmación</w:t>
      </w:r>
    </w:p>
    <w:p w14:paraId="66561B42"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 xml:space="preserve">Cliente </w:t>
      </w:r>
    </w:p>
    <w:p w14:paraId="1060A6F8"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Desinfector</w:t>
      </w:r>
    </w:p>
    <w:p w14:paraId="66F23276" w14:textId="77777777" w:rsidR="008950B7" w:rsidRPr="00996DB5" w:rsidRDefault="008950B7" w:rsidP="008950B7">
      <w:pPr>
        <w:pStyle w:val="Prrafodelista"/>
        <w:widowControl w:val="0"/>
        <w:spacing w:after="0"/>
        <w:ind w:left="1647"/>
        <w:jc w:val="both"/>
        <w:rPr>
          <w:rFonts w:ascii="Times New Roman" w:eastAsia="Times New Roman" w:hAnsi="Times New Roman" w:cs="Times New Roman"/>
        </w:rPr>
      </w:pPr>
    </w:p>
    <w:p w14:paraId="7486C5CF"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15F9A72" w14:textId="77777777" w:rsidR="008950B7" w:rsidRPr="002E22F6" w:rsidRDefault="008950B7" w:rsidP="008950B7">
      <w:pPr>
        <w:pStyle w:val="Prrafodelista"/>
        <w:widowControl w:val="0"/>
        <w:spacing w:after="0"/>
        <w:ind w:left="1287"/>
        <w:jc w:val="both"/>
        <w:rPr>
          <w:rFonts w:ascii="Times New Roman" w:eastAsia="Times New Roman" w:hAnsi="Times New Roman" w:cs="Times New Roman"/>
        </w:rPr>
      </w:pPr>
    </w:p>
    <w:p w14:paraId="7BB4F82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Oferta</w:t>
      </w:r>
    </w:p>
    <w:p w14:paraId="68A1E4C9"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oferta</w:t>
      </w:r>
    </w:p>
    <w:p w14:paraId="25D2D86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traoferta</w:t>
      </w:r>
    </w:p>
    <w:p w14:paraId="24C491A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traoferta</w:t>
      </w:r>
    </w:p>
    <w:p w14:paraId="241584C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confirmación</w:t>
      </w:r>
    </w:p>
    <w:p w14:paraId="68935B1F"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confirmación</w:t>
      </w:r>
    </w:p>
    <w:p w14:paraId="781BA121"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firmación</w:t>
      </w:r>
    </w:p>
    <w:p w14:paraId="57016C44"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firmación.</w:t>
      </w:r>
    </w:p>
    <w:p w14:paraId="6CA36184" w14:textId="77777777" w:rsidR="008950B7" w:rsidRPr="002E22F6" w:rsidRDefault="008950B7" w:rsidP="008950B7">
      <w:pPr>
        <w:pStyle w:val="Normalindentado3"/>
        <w:spacing w:line="276" w:lineRule="auto"/>
        <w:ind w:left="0"/>
        <w:jc w:val="both"/>
        <w:rPr>
          <w:rFonts w:ascii="Times New Roman" w:hAnsi="Times New Roman"/>
          <w:lang w:val="es-PE"/>
        </w:rPr>
      </w:pPr>
    </w:p>
    <w:p w14:paraId="52E0E59C" w14:textId="77777777" w:rsidR="008950B7" w:rsidRPr="002E22F6" w:rsidRDefault="008950B7" w:rsidP="008950B7">
      <w:pPr>
        <w:pStyle w:val="Normalindentado3"/>
        <w:spacing w:line="276" w:lineRule="auto"/>
        <w:ind w:left="0"/>
        <w:jc w:val="both"/>
        <w:rPr>
          <w:rFonts w:ascii="Times New Roman" w:hAnsi="Times New Roman"/>
          <w:lang w:val="es-PE"/>
        </w:rPr>
      </w:pPr>
    </w:p>
    <w:p w14:paraId="18D577CD"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 xml:space="preserve">Diagrama </w:t>
      </w:r>
    </w:p>
    <w:p w14:paraId="5061BD0D" w14:textId="1E47489D" w:rsidR="008950B7" w:rsidRPr="002E22F6" w:rsidRDefault="00FE5974" w:rsidP="008950B7">
      <w:pPr>
        <w:pStyle w:val="Normalindentado3"/>
        <w:spacing w:line="276" w:lineRule="auto"/>
        <w:ind w:left="0"/>
        <w:jc w:val="both"/>
        <w:rPr>
          <w:rFonts w:ascii="Times New Roman" w:hAnsi="Times New Roman"/>
          <w:lang w:val="es-PE"/>
        </w:rPr>
      </w:pPr>
      <w:r>
        <w:rPr>
          <w:rFonts w:ascii="Times New Roman" w:hAnsi="Times New Roman"/>
          <w:noProof/>
          <w:lang w:val="es-PE" w:eastAsia="es-PE"/>
        </w:rPr>
        <w:drawing>
          <wp:inline distT="0" distB="0" distL="0" distR="0" wp14:anchorId="2EBD971F" wp14:editId="6F86B7D5">
            <wp:extent cx="5391150" cy="39814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1150" cy="3981450"/>
                    </a:xfrm>
                    <a:prstGeom prst="rect">
                      <a:avLst/>
                    </a:prstGeom>
                    <a:noFill/>
                    <a:ln>
                      <a:noFill/>
                    </a:ln>
                  </pic:spPr>
                </pic:pic>
              </a:graphicData>
            </a:graphic>
          </wp:inline>
        </w:drawing>
      </w:r>
    </w:p>
    <w:p w14:paraId="509E83CC" w14:textId="77777777" w:rsidR="008950B7" w:rsidRPr="002E22F6" w:rsidRDefault="008950B7" w:rsidP="008950B7">
      <w:pPr>
        <w:pStyle w:val="Normalindentado3"/>
        <w:spacing w:line="276" w:lineRule="auto"/>
        <w:jc w:val="both"/>
        <w:rPr>
          <w:rFonts w:ascii="Times New Roman" w:hAnsi="Times New Roman"/>
          <w:lang w:val="es-PE"/>
        </w:rPr>
      </w:pPr>
    </w:p>
    <w:p w14:paraId="6C330E69" w14:textId="77777777" w:rsidR="008950B7" w:rsidRPr="002E22F6" w:rsidRDefault="008950B7" w:rsidP="008950B7">
      <w:pPr>
        <w:spacing w:after="160" w:line="259" w:lineRule="auto"/>
        <w:rPr>
          <w:rFonts w:ascii="Times New Roman" w:eastAsiaTheme="majorEastAsia" w:hAnsi="Times New Roman" w:cs="Times New Roman"/>
          <w:b/>
          <w:bCs/>
          <w:sz w:val="26"/>
          <w:szCs w:val="26"/>
        </w:rPr>
      </w:pPr>
      <w:bookmarkStart w:id="171" w:name="_Toc33238257"/>
      <w:bookmarkStart w:id="172" w:name="_Toc377631637"/>
      <w:r w:rsidRPr="002E22F6">
        <w:br w:type="page"/>
      </w:r>
    </w:p>
    <w:p w14:paraId="7DBCC229" w14:textId="77777777" w:rsidR="008950B7" w:rsidRPr="002E22F6" w:rsidRDefault="008950B7" w:rsidP="008950B7">
      <w:pPr>
        <w:pStyle w:val="Ttulo2"/>
        <w:spacing w:line="276" w:lineRule="auto"/>
        <w:jc w:val="both"/>
      </w:pPr>
      <w:bookmarkStart w:id="173" w:name="_Toc377814675"/>
      <w:r w:rsidRPr="002E22F6">
        <w:lastRenderedPageBreak/>
        <w:t>Requisitos no funcionales</w:t>
      </w:r>
      <w:bookmarkEnd w:id="171"/>
      <w:bookmarkEnd w:id="172"/>
      <w:bookmarkEnd w:id="173"/>
    </w:p>
    <w:p w14:paraId="4D718E03" w14:textId="77777777" w:rsidR="008950B7" w:rsidRPr="002E22F6" w:rsidRDefault="008950B7" w:rsidP="008950B7">
      <w:pPr>
        <w:pStyle w:val="Ttulo3"/>
        <w:spacing w:line="276" w:lineRule="auto"/>
        <w:jc w:val="both"/>
      </w:pPr>
      <w:bookmarkStart w:id="174" w:name="_Toc33238258"/>
      <w:bookmarkStart w:id="175" w:name="_Toc377631638"/>
      <w:bookmarkStart w:id="176" w:name="_Toc377814676"/>
      <w:r w:rsidRPr="002E22F6">
        <w:t>Requisitos de rendimiento</w:t>
      </w:r>
      <w:bookmarkEnd w:id="174"/>
      <w:bookmarkEnd w:id="175"/>
      <w:bookmarkEnd w:id="176"/>
    </w:p>
    <w:p w14:paraId="1861F151" w14:textId="77777777" w:rsidR="008950B7" w:rsidRPr="002E22F6" w:rsidRDefault="008950B7" w:rsidP="008950B7">
      <w:pPr>
        <w:pStyle w:val="Normalindentado3"/>
        <w:spacing w:line="276" w:lineRule="auto"/>
        <w:jc w:val="both"/>
        <w:rPr>
          <w:rFonts w:ascii="Times New Roman" w:hAnsi="Times New Roman"/>
          <w:lang w:val="es-PE"/>
        </w:rPr>
      </w:pPr>
    </w:p>
    <w:p w14:paraId="74C6C12E" w14:textId="0474E726" w:rsidR="008950B7" w:rsidRPr="005E5FEF" w:rsidRDefault="005E5FEF" w:rsidP="008950B7">
      <w:pPr>
        <w:pStyle w:val="Prrafodelista"/>
        <w:numPr>
          <w:ilvl w:val="0"/>
          <w:numId w:val="5"/>
        </w:numPr>
        <w:spacing w:after="0"/>
        <w:jc w:val="both"/>
        <w:rPr>
          <w:rFonts w:ascii="Times New Roman" w:eastAsiaTheme="majorEastAsia" w:hAnsi="Times New Roman" w:cs="Times New Roman"/>
          <w:b/>
          <w:bCs/>
        </w:rPr>
      </w:pPr>
      <w:bookmarkStart w:id="177" w:name="_Toc33238259"/>
      <w:r>
        <w:rPr>
          <w:rFonts w:ascii="Times New Roman" w:hAnsi="Times New Roman" w:cs="Times New Roman"/>
        </w:rPr>
        <w:t>Las búsquedas deben de dar resultados en tiempos bastante cortos.</w:t>
      </w:r>
    </w:p>
    <w:p w14:paraId="3394AEF7" w14:textId="5F149A87" w:rsidR="005E5FEF" w:rsidRPr="005E5FEF" w:rsidRDefault="005E5FEF" w:rsidP="005E5FEF">
      <w:pPr>
        <w:pStyle w:val="Prrafodelista"/>
        <w:numPr>
          <w:ilvl w:val="0"/>
          <w:numId w:val="5"/>
        </w:numPr>
        <w:spacing w:after="0"/>
        <w:jc w:val="both"/>
        <w:rPr>
          <w:rFonts w:ascii="Times New Roman" w:eastAsiaTheme="majorEastAsia" w:hAnsi="Times New Roman" w:cs="Times New Roman"/>
          <w:b/>
          <w:bCs/>
        </w:rPr>
      </w:pPr>
      <w:r>
        <w:rPr>
          <w:rFonts w:ascii="Times New Roman" w:hAnsi="Times New Roman" w:cs="Times New Roman"/>
        </w:rPr>
        <w:t>Se debe de poder almacenar información sobre una gran cantidad de usuarios.</w:t>
      </w:r>
    </w:p>
    <w:p w14:paraId="07EDE751" w14:textId="77777777" w:rsidR="008950B7" w:rsidRPr="002E22F6" w:rsidRDefault="008950B7" w:rsidP="008950B7">
      <w:pPr>
        <w:pStyle w:val="Ttulo3"/>
        <w:spacing w:line="276" w:lineRule="auto"/>
        <w:jc w:val="both"/>
      </w:pPr>
      <w:bookmarkStart w:id="178" w:name="_Toc377631639"/>
      <w:bookmarkStart w:id="179" w:name="_Toc377814677"/>
      <w:r w:rsidRPr="002E22F6">
        <w:t>Seguridad</w:t>
      </w:r>
      <w:bookmarkEnd w:id="177"/>
      <w:bookmarkEnd w:id="178"/>
      <w:bookmarkEnd w:id="179"/>
    </w:p>
    <w:p w14:paraId="4CCFCD97" w14:textId="77777777" w:rsidR="008950B7" w:rsidRPr="002E22F6" w:rsidRDefault="008950B7" w:rsidP="008950B7">
      <w:pPr>
        <w:pStyle w:val="Normalindentado3"/>
        <w:spacing w:line="276" w:lineRule="auto"/>
        <w:jc w:val="both"/>
        <w:rPr>
          <w:rFonts w:ascii="Times New Roman" w:hAnsi="Times New Roman"/>
          <w:lang w:val="es-PE"/>
        </w:rPr>
      </w:pPr>
    </w:p>
    <w:p w14:paraId="685CDD30" w14:textId="1D56B281" w:rsidR="008950B7" w:rsidRDefault="005E5FEF" w:rsidP="008950B7">
      <w:pPr>
        <w:pStyle w:val="Prrafodelista"/>
        <w:numPr>
          <w:ilvl w:val="0"/>
          <w:numId w:val="5"/>
        </w:numPr>
        <w:spacing w:after="0"/>
        <w:jc w:val="both"/>
        <w:rPr>
          <w:rFonts w:ascii="Times New Roman" w:hAnsi="Times New Roman" w:cs="Times New Roman"/>
        </w:rPr>
      </w:pPr>
      <w:r>
        <w:rPr>
          <w:rFonts w:ascii="Times New Roman" w:hAnsi="Times New Roman" w:cs="Times New Roman"/>
        </w:rPr>
        <w:t>Los usuarios deberán usar su nombre de usuario y contraseña para acceder a las funciones de la aplicación.</w:t>
      </w:r>
    </w:p>
    <w:p w14:paraId="220AC8BF" w14:textId="6D40DE12" w:rsidR="00FF3316" w:rsidRPr="002E22F6" w:rsidRDefault="00FF3316" w:rsidP="008950B7">
      <w:pPr>
        <w:pStyle w:val="Prrafodelista"/>
        <w:numPr>
          <w:ilvl w:val="0"/>
          <w:numId w:val="5"/>
        </w:numPr>
        <w:spacing w:after="0"/>
        <w:jc w:val="both"/>
        <w:rPr>
          <w:rFonts w:ascii="Times New Roman" w:hAnsi="Times New Roman" w:cs="Times New Roman"/>
        </w:rPr>
      </w:pPr>
      <w:r>
        <w:rPr>
          <w:rFonts w:ascii="Times New Roman" w:hAnsi="Times New Roman" w:cs="Times New Roman"/>
        </w:rPr>
        <w:t>Para brindar la cuenta de desinfector deberá haber una previa verificación.</w:t>
      </w:r>
    </w:p>
    <w:p w14:paraId="4D9E5CBE" w14:textId="77777777" w:rsidR="008950B7" w:rsidRPr="002E22F6" w:rsidRDefault="008950B7" w:rsidP="008950B7">
      <w:pPr>
        <w:pStyle w:val="Normalindentado3"/>
        <w:spacing w:line="276" w:lineRule="auto"/>
        <w:jc w:val="both"/>
        <w:rPr>
          <w:rFonts w:ascii="Times New Roman" w:hAnsi="Times New Roman"/>
          <w:lang w:val="es-PE"/>
        </w:rPr>
      </w:pPr>
    </w:p>
    <w:p w14:paraId="4F58CADA" w14:textId="77777777" w:rsidR="008950B7" w:rsidRPr="002E22F6" w:rsidRDefault="008950B7" w:rsidP="008950B7">
      <w:pPr>
        <w:pStyle w:val="Ttulo3"/>
        <w:spacing w:line="276" w:lineRule="auto"/>
        <w:jc w:val="both"/>
      </w:pPr>
      <w:bookmarkStart w:id="180" w:name="_Toc33238260"/>
      <w:bookmarkStart w:id="181" w:name="_Toc377631640"/>
      <w:bookmarkStart w:id="182" w:name="_Toc377814678"/>
      <w:r w:rsidRPr="002E22F6">
        <w:t>Fiabilidad</w:t>
      </w:r>
      <w:bookmarkEnd w:id="180"/>
      <w:bookmarkEnd w:id="181"/>
      <w:bookmarkEnd w:id="182"/>
    </w:p>
    <w:p w14:paraId="1C6AE144" w14:textId="391A8B77" w:rsidR="008950B7" w:rsidRPr="002E22F6" w:rsidRDefault="005E5FEF" w:rsidP="008950B7">
      <w:pPr>
        <w:pStyle w:val="Prrafodelista"/>
        <w:numPr>
          <w:ilvl w:val="0"/>
          <w:numId w:val="5"/>
        </w:numPr>
        <w:spacing w:after="0"/>
        <w:jc w:val="both"/>
        <w:rPr>
          <w:rFonts w:ascii="Times New Roman" w:hAnsi="Times New Roman" w:cs="Times New Roman"/>
        </w:rPr>
      </w:pPr>
      <w:bookmarkStart w:id="183" w:name="_Toc33238261"/>
      <w:r>
        <w:rPr>
          <w:rFonts w:ascii="Times New Roman" w:hAnsi="Times New Roman" w:cs="Times New Roman"/>
        </w:rPr>
        <w:t>En caso de haber fallas con la aplicación se debe asegurar la conservación de la información de los perfiles de usuarios.</w:t>
      </w:r>
    </w:p>
    <w:p w14:paraId="4339A72A" w14:textId="77777777" w:rsidR="008950B7" w:rsidRPr="002E22F6" w:rsidRDefault="008950B7" w:rsidP="008950B7">
      <w:pPr>
        <w:pStyle w:val="Ttulo3"/>
        <w:spacing w:line="276" w:lineRule="auto"/>
        <w:jc w:val="both"/>
      </w:pPr>
      <w:bookmarkStart w:id="184" w:name="_Toc377631641"/>
      <w:bookmarkStart w:id="185" w:name="_Toc377814679"/>
      <w:r w:rsidRPr="002E22F6">
        <w:t>Disponibilidad</w:t>
      </w:r>
      <w:bookmarkEnd w:id="183"/>
      <w:bookmarkEnd w:id="184"/>
      <w:bookmarkEnd w:id="185"/>
    </w:p>
    <w:p w14:paraId="15CEC4B6" w14:textId="4295C1D2" w:rsidR="008950B7" w:rsidRPr="002E22F6" w:rsidRDefault="00FF3316" w:rsidP="008950B7">
      <w:pPr>
        <w:pStyle w:val="Prrafodelista"/>
        <w:numPr>
          <w:ilvl w:val="0"/>
          <w:numId w:val="5"/>
        </w:numPr>
        <w:spacing w:after="0"/>
        <w:jc w:val="both"/>
        <w:rPr>
          <w:rFonts w:ascii="Times New Roman" w:hAnsi="Times New Roman" w:cs="Times New Roman"/>
        </w:rPr>
      </w:pPr>
      <w:bookmarkStart w:id="186" w:name="_Toc33238262"/>
      <w:r>
        <w:rPr>
          <w:rFonts w:ascii="Times New Roman" w:hAnsi="Times New Roman" w:cs="Times New Roman"/>
        </w:rPr>
        <w:t>La aplicación debe estar disponible las 24 horas para garantizar la posibilidad de contacto y negociaciones de manera fluida.</w:t>
      </w:r>
    </w:p>
    <w:p w14:paraId="385D346A" w14:textId="77777777" w:rsidR="008950B7" w:rsidRPr="002E22F6" w:rsidRDefault="008950B7" w:rsidP="008950B7">
      <w:pPr>
        <w:pStyle w:val="Ttulo3"/>
        <w:spacing w:line="276" w:lineRule="auto"/>
        <w:jc w:val="both"/>
      </w:pPr>
      <w:bookmarkStart w:id="187" w:name="_Toc377631642"/>
      <w:bookmarkStart w:id="188" w:name="_Toc377814680"/>
      <w:r w:rsidRPr="002E22F6">
        <w:t>Mantenibilidad</w:t>
      </w:r>
      <w:bookmarkEnd w:id="186"/>
      <w:bookmarkEnd w:id="187"/>
      <w:bookmarkEnd w:id="188"/>
    </w:p>
    <w:p w14:paraId="6AB0861F"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14:paraId="11163545"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14:paraId="1C066206" w14:textId="77777777" w:rsidR="008950B7" w:rsidRPr="002E22F6" w:rsidRDefault="008950B7" w:rsidP="008950B7">
      <w:pPr>
        <w:pStyle w:val="Prrafodelista"/>
        <w:spacing w:after="0"/>
        <w:ind w:left="2136"/>
        <w:jc w:val="both"/>
        <w:rPr>
          <w:rFonts w:ascii="Times New Roman" w:hAnsi="Times New Roman" w:cs="Times New Roman"/>
        </w:rPr>
      </w:pPr>
    </w:p>
    <w:p w14:paraId="3BEB3E5F" w14:textId="77777777" w:rsidR="008950B7" w:rsidRPr="002E22F6" w:rsidRDefault="008950B7" w:rsidP="008950B7">
      <w:pPr>
        <w:pStyle w:val="Ttulo3"/>
        <w:spacing w:line="276" w:lineRule="auto"/>
        <w:jc w:val="both"/>
      </w:pPr>
      <w:bookmarkStart w:id="189" w:name="_Toc33238263"/>
      <w:bookmarkStart w:id="190" w:name="_Toc377631643"/>
      <w:bookmarkStart w:id="191" w:name="_Toc377814681"/>
      <w:r w:rsidRPr="002E22F6">
        <w:t>Portabilidad</w:t>
      </w:r>
      <w:bookmarkEnd w:id="189"/>
      <w:bookmarkEnd w:id="190"/>
      <w:bookmarkEnd w:id="191"/>
    </w:p>
    <w:p w14:paraId="4AC49336" w14:textId="77777777" w:rsidR="008950B7" w:rsidRPr="002E22F6" w:rsidRDefault="008950B7" w:rsidP="008950B7">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14:paraId="72504A24" w14:textId="77777777" w:rsidR="008950B7" w:rsidRPr="002E22F6" w:rsidRDefault="008950B7" w:rsidP="008950B7">
      <w:pPr>
        <w:pStyle w:val="Ttulo2"/>
        <w:spacing w:line="276" w:lineRule="auto"/>
        <w:jc w:val="both"/>
      </w:pPr>
      <w:bookmarkStart w:id="192" w:name="_Toc377631644"/>
      <w:bookmarkStart w:id="193" w:name="_Toc377814682"/>
      <w:r w:rsidRPr="002E22F6">
        <w:t>Otros requisitos</w:t>
      </w:r>
      <w:bookmarkEnd w:id="192"/>
      <w:bookmarkEnd w:id="193"/>
    </w:p>
    <w:p w14:paraId="0D394AE1" w14:textId="77777777" w:rsidR="008950B7" w:rsidRPr="002E22F6" w:rsidRDefault="008950B7" w:rsidP="008950B7">
      <w:pPr>
        <w:pStyle w:val="Ttulo3"/>
        <w:spacing w:line="276" w:lineRule="auto"/>
        <w:jc w:val="both"/>
      </w:pPr>
      <w:bookmarkStart w:id="194" w:name="_Toc359488605"/>
      <w:bookmarkStart w:id="195" w:name="_Toc359848217"/>
      <w:bookmarkStart w:id="196" w:name="_Toc377631645"/>
      <w:bookmarkStart w:id="197" w:name="_Toc377814683"/>
      <w:r w:rsidRPr="002E22F6">
        <w:t>REQUISITOS DE HARDWARE</w:t>
      </w:r>
      <w:bookmarkEnd w:id="194"/>
      <w:bookmarkEnd w:id="195"/>
      <w:bookmarkEnd w:id="196"/>
      <w:bookmarkEnd w:id="197"/>
    </w:p>
    <w:p w14:paraId="69FA60B1" w14:textId="77777777" w:rsidR="008950B7" w:rsidRPr="002E22F6" w:rsidRDefault="008950B7" w:rsidP="008950B7">
      <w:pPr>
        <w:pStyle w:val="Normalindentado2"/>
        <w:spacing w:line="276" w:lineRule="auto"/>
        <w:ind w:left="1320"/>
        <w:jc w:val="both"/>
        <w:rPr>
          <w:rFonts w:ascii="Times New Roman" w:hAnsi="Times New Roman"/>
          <w:sz w:val="22"/>
          <w:szCs w:val="22"/>
          <w:lang w:val="es-PE"/>
        </w:rPr>
      </w:pPr>
    </w:p>
    <w:p w14:paraId="455C6707"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14:paraId="04E953A2"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p>
    <w:p w14:paraId="063A2A66"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lastRenderedPageBreak/>
        <w:t>Microprocessador superior a: 2.8 GHz Intel PIV.</w:t>
      </w:r>
    </w:p>
    <w:p w14:paraId="0079358B"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Memoria RAM: 512 MB, DDR2, Bus 800.</w:t>
      </w:r>
    </w:p>
    <w:p w14:paraId="4507C899"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Mainboard: Placa Core 2 duo – Intel.</w:t>
      </w:r>
    </w:p>
    <w:p w14:paraId="56A76AC7"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14:paraId="6FB82763"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14:paraId="6E06E693" w14:textId="77777777" w:rsidR="00222D25" w:rsidRPr="002E22F6" w:rsidRDefault="00222D25" w:rsidP="00CA20C1">
      <w:pPr>
        <w:jc w:val="both"/>
      </w:pPr>
    </w:p>
    <w:sectPr w:rsidR="00222D25" w:rsidRPr="002E22F6" w:rsidSect="0039731B">
      <w:footerReference w:type="default" r:id="rId27"/>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413BF" w14:textId="77777777" w:rsidR="004A110C" w:rsidRDefault="004A110C" w:rsidP="00F818C5">
      <w:pPr>
        <w:spacing w:after="0" w:line="240" w:lineRule="auto"/>
      </w:pPr>
      <w:r>
        <w:separator/>
      </w:r>
    </w:p>
  </w:endnote>
  <w:endnote w:type="continuationSeparator" w:id="0">
    <w:p w14:paraId="28F7AC5F" w14:textId="77777777" w:rsidR="004A110C" w:rsidRDefault="004A110C"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5E5FEF" w14:paraId="67159691" w14:textId="77777777" w:rsidTr="00933FC5">
      <w:tc>
        <w:tcPr>
          <w:tcW w:w="4500" w:type="pct"/>
          <w:tcBorders>
            <w:top w:val="single" w:sz="4" w:space="0" w:color="000000" w:themeColor="text1"/>
          </w:tcBorders>
        </w:tcPr>
        <w:p w14:paraId="45258CB7" w14:textId="77777777" w:rsidR="005E5FEF" w:rsidRPr="00741E79" w:rsidRDefault="005E5FEF"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14:paraId="4C940F23" w14:textId="77777777" w:rsidR="005E5FEF" w:rsidRPr="00EF5B45" w:rsidRDefault="005E5FEF" w:rsidP="00F818C5">
          <w:pPr>
            <w:pStyle w:val="Encabezado"/>
          </w:pPr>
          <w:r w:rsidRPr="00EF5B45">
            <w:fldChar w:fldCharType="begin"/>
          </w:r>
          <w:r w:rsidRPr="00EF5B45">
            <w:instrText>PAGE   \* MERGEFORMAT</w:instrText>
          </w:r>
          <w:r w:rsidRPr="00EF5B45">
            <w:fldChar w:fldCharType="separate"/>
          </w:r>
          <w:r w:rsidRPr="002E22F6">
            <w:rPr>
              <w:noProof/>
              <w:lang w:val="es-ES"/>
            </w:rPr>
            <w:t>81</w:t>
          </w:r>
          <w:r w:rsidRPr="00EF5B45">
            <w:fldChar w:fldCharType="end"/>
          </w:r>
        </w:p>
      </w:tc>
    </w:tr>
  </w:tbl>
  <w:p w14:paraId="423E253F" w14:textId="77777777" w:rsidR="005E5FEF" w:rsidRDefault="005E5FEF">
    <w:pPr>
      <w:pStyle w:val="Piedepgina"/>
    </w:pPr>
  </w:p>
  <w:p w14:paraId="6527C34B" w14:textId="77777777" w:rsidR="005E5FEF" w:rsidRDefault="005E5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6D511" w14:textId="77777777" w:rsidR="004A110C" w:rsidRDefault="004A110C" w:rsidP="00F818C5">
      <w:pPr>
        <w:spacing w:after="0" w:line="240" w:lineRule="auto"/>
      </w:pPr>
      <w:r>
        <w:separator/>
      </w:r>
    </w:p>
  </w:footnote>
  <w:footnote w:type="continuationSeparator" w:id="0">
    <w:p w14:paraId="40AF92E4" w14:textId="77777777" w:rsidR="004A110C" w:rsidRDefault="004A110C"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3"/>
  </w:num>
  <w:num w:numId="26">
    <w:abstractNumId w:val="7"/>
  </w:num>
  <w:num w:numId="27">
    <w:abstractNumId w:val="5"/>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en-GB" w:vendorID="64" w:dllVersion="6" w:nlCheck="1" w:checkStyle="1"/>
  <w:activeWritingStyle w:appName="MSWord" w:lang="es-ES" w:vendorID="64" w:dllVersion="6" w:nlCheck="1" w:checkStyle="0"/>
  <w:activeWritingStyle w:appName="MSWord" w:lang="es-PE" w:vendorID="64" w:dllVersion="6" w:nlCheck="1" w:checkStyle="0"/>
  <w:activeWritingStyle w:appName="MSWord" w:lang="en-US" w:vendorID="64" w:dllVersion="6" w:nlCheck="1" w:checkStyle="1"/>
  <w:activeWritingStyle w:appName="MSWord" w:lang="es-ES_tradnl" w:vendorID="64" w:dllVersion="6" w:nlCheck="1" w:checkStyle="1"/>
  <w:activeWritingStyle w:appName="MSWord" w:lang="es-PE" w:vendorID="64" w:dllVersion="0" w:nlCheck="1" w:checkStyle="0"/>
  <w:activeWritingStyle w:appName="MSWord" w:lang="es-P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s-ES" w:vendorID="64" w:dllVersion="0" w:nlCheck="1" w:checkStyle="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82EDB"/>
    <w:rsid w:val="000C265B"/>
    <w:rsid w:val="00175698"/>
    <w:rsid w:val="001C5EFE"/>
    <w:rsid w:val="00222D25"/>
    <w:rsid w:val="0022649E"/>
    <w:rsid w:val="002E22F6"/>
    <w:rsid w:val="002F3737"/>
    <w:rsid w:val="00317E14"/>
    <w:rsid w:val="00335AC2"/>
    <w:rsid w:val="0034269C"/>
    <w:rsid w:val="00372E0B"/>
    <w:rsid w:val="0039731B"/>
    <w:rsid w:val="00464B5E"/>
    <w:rsid w:val="00467E16"/>
    <w:rsid w:val="004800BD"/>
    <w:rsid w:val="004A03B8"/>
    <w:rsid w:val="004A110C"/>
    <w:rsid w:val="004A3CB0"/>
    <w:rsid w:val="004B3FE6"/>
    <w:rsid w:val="004E7719"/>
    <w:rsid w:val="00550D62"/>
    <w:rsid w:val="00597D0C"/>
    <w:rsid w:val="005A50AB"/>
    <w:rsid w:val="005E5FEF"/>
    <w:rsid w:val="00694582"/>
    <w:rsid w:val="006F5C7F"/>
    <w:rsid w:val="00720FEA"/>
    <w:rsid w:val="0074187D"/>
    <w:rsid w:val="00741E79"/>
    <w:rsid w:val="008362E4"/>
    <w:rsid w:val="0084132C"/>
    <w:rsid w:val="008950B7"/>
    <w:rsid w:val="008B4F91"/>
    <w:rsid w:val="008B6DEF"/>
    <w:rsid w:val="008E59C3"/>
    <w:rsid w:val="0090666F"/>
    <w:rsid w:val="009110B6"/>
    <w:rsid w:val="00933FC5"/>
    <w:rsid w:val="009A1102"/>
    <w:rsid w:val="009A6677"/>
    <w:rsid w:val="009E0E25"/>
    <w:rsid w:val="00A523E0"/>
    <w:rsid w:val="00A62760"/>
    <w:rsid w:val="00A62FF3"/>
    <w:rsid w:val="00A762BA"/>
    <w:rsid w:val="00AF7D81"/>
    <w:rsid w:val="00BA6128"/>
    <w:rsid w:val="00C37081"/>
    <w:rsid w:val="00CA20C1"/>
    <w:rsid w:val="00CB7AD6"/>
    <w:rsid w:val="00CD37DE"/>
    <w:rsid w:val="00CD54F0"/>
    <w:rsid w:val="00D118D7"/>
    <w:rsid w:val="00DA30DE"/>
    <w:rsid w:val="00DC1E9E"/>
    <w:rsid w:val="00DF589B"/>
    <w:rsid w:val="00E27FF4"/>
    <w:rsid w:val="00EA057C"/>
    <w:rsid w:val="00EB11CE"/>
    <w:rsid w:val="00F042D6"/>
    <w:rsid w:val="00F66FF5"/>
    <w:rsid w:val="00F76E09"/>
    <w:rsid w:val="00F818C5"/>
    <w:rsid w:val="00F94A13"/>
    <w:rsid w:val="00FA36A4"/>
    <w:rsid w:val="00FA4B5C"/>
    <w:rsid w:val="00FE5974"/>
    <w:rsid w:val="00FE7348"/>
    <w:rsid w:val="00FF3316"/>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32E6"/>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846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termi\OneDrive\Desktop\Ingenieria%20de%20Software\Ciclo%205\Ing.%20de%20requisitos\CUS%20Asignar%20materias%20primas%20a%20pedido.docx" TargetMode="External"/><Relationship Id="rId18" Type="http://schemas.openxmlformats.org/officeDocument/2006/relationships/image" Target="media/image4.emf"/><Relationship Id="rId26"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hyperlink" Target="file:///C:\Users\termi\OneDrive\Desktop\Ingenieria%20de%20Software\Ciclo%205\Ing.%20de%20requisitos\CUS%20Registrar%20Tareas.docx" TargetMode="External"/><Relationship Id="rId7" Type="http://schemas.openxmlformats.org/officeDocument/2006/relationships/footnotes" Target="footnotes.xml"/><Relationship Id="rId12" Type="http://schemas.openxmlformats.org/officeDocument/2006/relationships/hyperlink" Target="file:///C:\Users\termi\OneDrive\Desktop\Ingenieria%20de%20Software\Ciclo%205\Ing.%20de%20requisitos\CUS%20Registrar%20lista%20de%20materias%20primas.docx" TargetMode="External"/><Relationship Id="rId17" Type="http://schemas.openxmlformats.org/officeDocument/2006/relationships/image" Target="media/image3.emf"/><Relationship Id="rId25"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file:///C:\Users\termi\OneDrive\Desktop\Ingenieria%20de%20Software\Ciclo%205\Ing.%20de%20requisitos\CUS%20Generar%20orden%20de%20compra.docx" TargetMode="External"/><Relationship Id="rId20" Type="http://schemas.openxmlformats.org/officeDocument/2006/relationships/hyperlink" Target="file:///C:\Users\termi\OneDrive\Desktop\Ingenieria%20de%20Software\Ciclo%205\Ing.%20de%20requisitos\CUS%20Consultar%20estado%20de%20operario.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file:///C:\Users\termi\OneDrive\Desktop\Ingenieria%20de%20Software\Ciclo%205\Ing.%20de%20requisitos\CUS%20A&#241;adir%20avance%20de%20tarea.docx" TargetMode="External"/><Relationship Id="rId5" Type="http://schemas.openxmlformats.org/officeDocument/2006/relationships/settings" Target="settings.xml"/><Relationship Id="rId15" Type="http://schemas.openxmlformats.org/officeDocument/2006/relationships/hyperlink" Target="file:///C:\Users\termi\OneDrive\Desktop\Ingenieria%20de%20Software\Ciclo%205\Ing.%20de%20requisitos\CUS%20Asignar%20materias%20primas%20Autom&#225;tico.docx" TargetMode="External"/><Relationship Id="rId23" Type="http://schemas.openxmlformats.org/officeDocument/2006/relationships/hyperlink" Target="file:///C:\Users\termi\OneDrive\Desktop\Ingenieria%20de%20Software\Ciclo%205\Ing.%20de%20requisitos\CUS%20Registrar%20avance%20de%20tareas.docx" TargetMode="External"/><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file:///C:\Users\termi\OneDrive\Desktop\Ingenieria%20de%20Software\Ciclo%205\Ing.%20de%20requisitos\CUS%20Mantener%20Informaci&#243;n%20de%20Operario.docx" TargetMode="External"/><Relationship Id="rId4" Type="http://schemas.openxmlformats.org/officeDocument/2006/relationships/styles" Target="styles.xml"/><Relationship Id="rId9" Type="http://schemas.openxmlformats.org/officeDocument/2006/relationships/hyperlink" Target="file:///C:\Users\termi\OneDrive\Desktop\Ingenieria%20de%20Software\Ciclo%205\Ing.%20de%20requisitos\CUS%20Mantener%20informacion%20del%20catalogo%20de%20dise&#241;o%20de%20producto.doc" TargetMode="External"/><Relationship Id="rId14" Type="http://schemas.openxmlformats.org/officeDocument/2006/relationships/hyperlink" Target="file:///C:\Users\termi\OneDrive\Desktop\Ingenieria%20de%20Software\Ciclo%205\Ing.%20de%20requisitos\CUS%20Asignar%20materias%20primas%20Manual.docx" TargetMode="External"/><Relationship Id="rId22" Type="http://schemas.openxmlformats.org/officeDocument/2006/relationships/hyperlink" Target="file:///C:\Users\termi\OneDrive\Desktop\Ingenieria%20de%20Software\Ciclo%205\Ing.%20de%20requisitos\CUS%20Registrar%20tareas%20asignadas%20a%20operarios.docx" TargetMode="External"/><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8</Pages>
  <Words>3312</Words>
  <Characters>18219</Characters>
  <Application>Microsoft Office Word</Application>
  <DocSecurity>0</DocSecurity>
  <Lines>151</Lines>
  <Paragraphs>42</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Usuario</cp:lastModifiedBy>
  <cp:revision>6</cp:revision>
  <dcterms:created xsi:type="dcterms:W3CDTF">2020-07-22T09:16:00Z</dcterms:created>
  <dcterms:modified xsi:type="dcterms:W3CDTF">2020-08-25T23:28:00Z</dcterms:modified>
</cp:coreProperties>
</file>